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14528" w14:textId="18BF9B7A" w:rsidR="008D3E19" w:rsidRDefault="00E60CB8" w:rsidP="008D3E19">
      <w:pPr>
        <w:pStyle w:val="Heading1"/>
        <w:rPr>
          <w:sz w:val="36"/>
          <w:szCs w:val="38"/>
        </w:rPr>
      </w:pPr>
      <w:r>
        <w:rPr>
          <w:sz w:val="36"/>
          <w:szCs w:val="38"/>
        </w:rPr>
        <w:t>Practice M</w:t>
      </w:r>
      <w:r w:rsidR="000542CC">
        <w:rPr>
          <w:sz w:val="36"/>
          <w:szCs w:val="38"/>
        </w:rPr>
        <w:t>4</w:t>
      </w:r>
      <w:r>
        <w:rPr>
          <w:sz w:val="36"/>
          <w:szCs w:val="38"/>
        </w:rPr>
        <w:t xml:space="preserve">: </w:t>
      </w:r>
      <w:r w:rsidR="000542CC">
        <w:rPr>
          <w:sz w:val="36"/>
          <w:szCs w:val="38"/>
        </w:rPr>
        <w:t>Storage and Persistence</w:t>
      </w:r>
    </w:p>
    <w:p w14:paraId="6FCE4218" w14:textId="29FA34AE" w:rsidR="00356050" w:rsidRDefault="00356050" w:rsidP="00356050">
      <w:r>
        <w:t xml:space="preserve">For the purpose of this </w:t>
      </w:r>
      <w:r w:rsidR="00821A8A">
        <w:t>practice,</w:t>
      </w:r>
      <w:r>
        <w:t xml:space="preserve"> we will assume that</w:t>
      </w:r>
      <w:r w:rsidR="00547E8C">
        <w:t xml:space="preserve"> w</w:t>
      </w:r>
      <w:r>
        <w:t xml:space="preserve">e are working </w:t>
      </w:r>
      <w:r w:rsidR="00A8283F">
        <w:t>on a machine with either a</w:t>
      </w:r>
      <w:r>
        <w:t xml:space="preserve"> Windows 10</w:t>
      </w:r>
      <w:r w:rsidR="00A8283F">
        <w:t>/11 or any recent Linux distribution</w:t>
      </w:r>
      <w:r w:rsidR="00821A8A">
        <w:t xml:space="preserve"> and there is a local virtualization solution (like VirtualBox, Hyper-V, VMware Workstation, etc.) installed</w:t>
      </w:r>
    </w:p>
    <w:p w14:paraId="7AD4566B" w14:textId="673DAD70" w:rsidR="00AE7A4B" w:rsidRPr="009B7B77" w:rsidRDefault="00AE7A4B" w:rsidP="00356050">
      <w:pPr>
        <w:rPr>
          <w:b/>
          <w:bCs/>
          <w:i/>
          <w:iCs/>
        </w:rPr>
      </w:pPr>
      <w:r w:rsidRPr="009B7B77">
        <w:rPr>
          <w:b/>
          <w:bCs/>
          <w:i/>
          <w:iCs/>
        </w:rPr>
        <w:t>Please note that long commands may be hard to read here. To handle this, you can copy them to a plain text editor first. This will allow you to see them correctly. Then you can use them as intended</w:t>
      </w:r>
    </w:p>
    <w:p w14:paraId="48187E03" w14:textId="305051E3" w:rsidR="00860BC7" w:rsidRDefault="00E60CB8" w:rsidP="00860BC7">
      <w:pPr>
        <w:pStyle w:val="Heading2"/>
        <w:numPr>
          <w:ilvl w:val="0"/>
          <w:numId w:val="0"/>
        </w:numPr>
        <w:ind w:left="360" w:hanging="360"/>
      </w:pPr>
      <w:r>
        <w:t xml:space="preserve">Part 1: </w:t>
      </w:r>
      <w:r w:rsidR="00B9728D">
        <w:t>(Persistent) Volumes and Claims</w:t>
      </w:r>
    </w:p>
    <w:p w14:paraId="310E38D2" w14:textId="08CA2ABD" w:rsidR="008C0F4A" w:rsidRDefault="008943D8" w:rsidP="008943D8">
      <w:pPr>
        <w:pStyle w:val="Heading3"/>
      </w:pPr>
      <w:r>
        <w:t>The Docker Way</w:t>
      </w:r>
    </w:p>
    <w:p w14:paraId="0B19353B" w14:textId="049B1450" w:rsidR="008943D8" w:rsidRDefault="008943D8" w:rsidP="008943D8">
      <w:r>
        <w:t xml:space="preserve">Let’s first remember how we did this when we used to work with plain </w:t>
      </w:r>
      <w:r w:rsidRPr="00A51582">
        <w:rPr>
          <w:b/>
          <w:bCs/>
        </w:rPr>
        <w:t>Docker</w:t>
      </w:r>
      <w:r>
        <w:t xml:space="preserve"> instances</w:t>
      </w:r>
    </w:p>
    <w:p w14:paraId="036AB50C" w14:textId="3AD4E33C" w:rsidR="00A51582" w:rsidRDefault="00A51582" w:rsidP="008943D8">
      <w:r>
        <w:t>We will need access to one such instance. Let’s log on</w:t>
      </w:r>
      <w:r w:rsidR="00E750CB">
        <w:t xml:space="preserve"> to it</w:t>
      </w:r>
    </w:p>
    <w:p w14:paraId="396E5BC7" w14:textId="2600A67F" w:rsidR="009006A2" w:rsidRDefault="009006A2" w:rsidP="009006A2">
      <w:pPr>
        <w:pStyle w:val="Heading4"/>
      </w:pPr>
      <w:r>
        <w:t>Bind Mounts</w:t>
      </w:r>
    </w:p>
    <w:p w14:paraId="037C475C" w14:textId="47A68404" w:rsidR="008943D8" w:rsidRDefault="00FB2F29" w:rsidP="008943D8">
      <w:r>
        <w:t xml:space="preserve">First, we will test the </w:t>
      </w:r>
      <w:r w:rsidRPr="00A51582">
        <w:rPr>
          <w:b/>
          <w:bCs/>
        </w:rPr>
        <w:t>bind mounts</w:t>
      </w:r>
    </w:p>
    <w:p w14:paraId="1C13305A" w14:textId="1413C47C" w:rsidR="00FB2F29" w:rsidRDefault="00BA0F00" w:rsidP="008943D8">
      <w:r>
        <w:t xml:space="preserve">For the usual example, we must </w:t>
      </w:r>
      <w:r w:rsidR="004C7B16">
        <w:t xml:space="preserve">create a </w:t>
      </w:r>
      <w:r w:rsidR="004C7B16" w:rsidRPr="00A17F18">
        <w:rPr>
          <w:b/>
          <w:bCs/>
        </w:rPr>
        <w:t>~/html</w:t>
      </w:r>
      <w:r w:rsidR="004C7B16">
        <w:t xml:space="preserve"> folder</w:t>
      </w:r>
    </w:p>
    <w:p w14:paraId="357D4347" w14:textId="6851EA62" w:rsidR="004C7B16" w:rsidRDefault="004C7B16" w:rsidP="008943D8">
      <w:r>
        <w:t xml:space="preserve">There, we can create an </w:t>
      </w:r>
      <w:r w:rsidRPr="00A17F18">
        <w:rPr>
          <w:b/>
          <w:bCs/>
        </w:rPr>
        <w:t>index.html</w:t>
      </w:r>
      <w:r>
        <w:t xml:space="preserve"> file</w:t>
      </w:r>
    </w:p>
    <w:p w14:paraId="0680D1F2" w14:textId="73262C16" w:rsidR="004C7B16" w:rsidRPr="00A17F18" w:rsidRDefault="004C7B16" w:rsidP="008943D8">
      <w:pPr>
        <w:rPr>
          <w:b/>
          <w:bCs/>
        </w:rPr>
      </w:pPr>
      <w:r w:rsidRPr="00A17F18">
        <w:rPr>
          <w:b/>
          <w:bCs/>
        </w:rPr>
        <w:t xml:space="preserve">echo 'A simple &lt;b&gt;bind mount&lt;/b&gt; test' | </w:t>
      </w:r>
      <w:r w:rsidR="00045651">
        <w:rPr>
          <w:b/>
          <w:bCs/>
        </w:rPr>
        <w:t xml:space="preserve">tee </w:t>
      </w:r>
      <w:r w:rsidRPr="00A17F18">
        <w:rPr>
          <w:b/>
          <w:bCs/>
        </w:rPr>
        <w:t>~/html/index.html</w:t>
      </w:r>
    </w:p>
    <w:p w14:paraId="176F4BDE" w14:textId="6D5627E6" w:rsidR="004C7B16" w:rsidRDefault="00727081" w:rsidP="008943D8">
      <w:r>
        <w:t xml:space="preserve">Finally, we can run </w:t>
      </w:r>
      <w:r w:rsidR="00A17F18">
        <w:t>a</w:t>
      </w:r>
      <w:r>
        <w:t xml:space="preserve"> </w:t>
      </w:r>
      <w:r w:rsidRPr="00A17F18">
        <w:rPr>
          <w:b/>
          <w:bCs/>
        </w:rPr>
        <w:t>NGINX</w:t>
      </w:r>
      <w:r>
        <w:t xml:space="preserve"> based container and mount the </w:t>
      </w:r>
      <w:r w:rsidR="00A17F18">
        <w:t>folder there</w:t>
      </w:r>
    </w:p>
    <w:p w14:paraId="3C6E4964" w14:textId="19B6D44B" w:rsidR="00A17F18" w:rsidRPr="00651F9F" w:rsidRDefault="00A17F18" w:rsidP="008943D8">
      <w:pPr>
        <w:rPr>
          <w:b/>
          <w:bCs/>
          <w:lang w:val="bg-BG"/>
        </w:rPr>
      </w:pPr>
      <w:r w:rsidRPr="00651F9F">
        <w:rPr>
          <w:b/>
          <w:bCs/>
        </w:rPr>
        <w:t xml:space="preserve">docker container run -d </w:t>
      </w:r>
      <w:r w:rsidR="00332F92" w:rsidRPr="00651F9F">
        <w:rPr>
          <w:b/>
          <w:bCs/>
        </w:rPr>
        <w:t xml:space="preserve">--name web -p 80:80 -v </w:t>
      </w:r>
      <w:r w:rsidR="004D73B0" w:rsidRPr="00F60EAD">
        <w:rPr>
          <w:b/>
          <w:bCs/>
        </w:rPr>
        <w:t>$(pwd)/</w:t>
      </w:r>
      <w:r w:rsidR="00B421A4">
        <w:rPr>
          <w:b/>
          <w:bCs/>
        </w:rPr>
        <w:t>html</w:t>
      </w:r>
      <w:r w:rsidR="004D73B0" w:rsidRPr="00F60EAD">
        <w:rPr>
          <w:b/>
          <w:bCs/>
        </w:rPr>
        <w:t xml:space="preserve">:/usr/share/nginx/html:ro </w:t>
      </w:r>
      <w:r w:rsidR="00651F9F" w:rsidRPr="00651F9F">
        <w:rPr>
          <w:b/>
          <w:bCs/>
        </w:rPr>
        <w:t>nginx</w:t>
      </w:r>
    </w:p>
    <w:p w14:paraId="5C710711" w14:textId="5680D0A5" w:rsidR="00FB2F29" w:rsidRDefault="009C39AD" w:rsidP="008943D8">
      <w:r>
        <w:t>Then, of course, if we ask for the web page</w:t>
      </w:r>
    </w:p>
    <w:p w14:paraId="4302A28C" w14:textId="1FCAB7EA" w:rsidR="009C39AD" w:rsidRPr="0033087B" w:rsidRDefault="0033087B" w:rsidP="008943D8">
      <w:pPr>
        <w:rPr>
          <w:b/>
          <w:bCs/>
        </w:rPr>
      </w:pPr>
      <w:r w:rsidRPr="0033087B">
        <w:rPr>
          <w:b/>
          <w:bCs/>
        </w:rPr>
        <w:t>curl http://localhost</w:t>
      </w:r>
    </w:p>
    <w:p w14:paraId="6B01BEC3" w14:textId="7E835269" w:rsidR="009C39AD" w:rsidRDefault="009C39AD" w:rsidP="008943D8">
      <w:r>
        <w:t>We will see our sample page</w:t>
      </w:r>
    </w:p>
    <w:p w14:paraId="4CF02ABF" w14:textId="125A6C87" w:rsidR="00E72A9F" w:rsidRDefault="00E72A9F" w:rsidP="008943D8">
      <w:r>
        <w:t>Should we want, we can ask for detailed information about the container</w:t>
      </w:r>
    </w:p>
    <w:p w14:paraId="17CA0621" w14:textId="04BE4C9D" w:rsidR="00E72A9F" w:rsidRPr="00E72A9F" w:rsidRDefault="00E72A9F" w:rsidP="008943D8">
      <w:pPr>
        <w:rPr>
          <w:b/>
          <w:bCs/>
        </w:rPr>
      </w:pPr>
      <w:r w:rsidRPr="00E72A9F">
        <w:rPr>
          <w:b/>
          <w:bCs/>
        </w:rPr>
        <w:t>docker container inspect web</w:t>
      </w:r>
    </w:p>
    <w:p w14:paraId="4120CBA5" w14:textId="3AE180DE" w:rsidR="00E72A9F" w:rsidRDefault="00E72A9F" w:rsidP="008943D8">
      <w:pPr>
        <w:rPr>
          <w:b/>
          <w:bCs/>
        </w:rPr>
      </w:pPr>
      <w:r>
        <w:t xml:space="preserve">We should </w:t>
      </w:r>
      <w:r w:rsidR="00EE4DDE">
        <w:t>pay attention to</w:t>
      </w:r>
      <w:r>
        <w:t xml:space="preserve"> the </w:t>
      </w:r>
      <w:r w:rsidR="00EE4DDE" w:rsidRPr="00EE4DDE">
        <w:rPr>
          <w:b/>
          <w:bCs/>
        </w:rPr>
        <w:t>Mounts</w:t>
      </w:r>
      <w:r w:rsidR="00EE4DDE">
        <w:t xml:space="preserve"> section and especially on the </w:t>
      </w:r>
      <w:r w:rsidR="00EE4DDE" w:rsidRPr="00EE4DDE">
        <w:rPr>
          <w:b/>
          <w:bCs/>
        </w:rPr>
        <w:t>Type</w:t>
      </w:r>
      <w:r w:rsidR="00EE4DDE">
        <w:t xml:space="preserve"> which should be set to </w:t>
      </w:r>
      <w:r w:rsidR="00EE4DDE" w:rsidRPr="00EE4DDE">
        <w:rPr>
          <w:b/>
          <w:bCs/>
        </w:rPr>
        <w:t>bind</w:t>
      </w:r>
    </w:p>
    <w:p w14:paraId="0663FB4E" w14:textId="6A02BDE1" w:rsidR="00EE4DDE" w:rsidRDefault="00EE4DDE" w:rsidP="008943D8">
      <w:r>
        <w:t>Remove the container</w:t>
      </w:r>
    </w:p>
    <w:p w14:paraId="2F506BBB" w14:textId="2E8FFEEC" w:rsidR="00EE4DDE" w:rsidRDefault="009006A2" w:rsidP="008943D8">
      <w:pPr>
        <w:rPr>
          <w:b/>
          <w:bCs/>
        </w:rPr>
      </w:pPr>
      <w:r w:rsidRPr="009006A2">
        <w:rPr>
          <w:b/>
          <w:bCs/>
        </w:rPr>
        <w:t>docker container rm web --force</w:t>
      </w:r>
    </w:p>
    <w:p w14:paraId="4E43FAF1" w14:textId="44487F59" w:rsidR="009006A2" w:rsidRPr="009006A2" w:rsidRDefault="009006A2" w:rsidP="009006A2">
      <w:pPr>
        <w:pStyle w:val="Heading4"/>
      </w:pPr>
      <w:r>
        <w:t>Volumes</w:t>
      </w:r>
    </w:p>
    <w:p w14:paraId="7D895BEB" w14:textId="77777777" w:rsidR="00A51582" w:rsidRDefault="00FB2F29" w:rsidP="008943D8">
      <w:r>
        <w:t xml:space="preserve">Now, we can test the </w:t>
      </w:r>
      <w:r w:rsidRPr="00A51582">
        <w:rPr>
          <w:b/>
          <w:bCs/>
        </w:rPr>
        <w:t>volume</w:t>
      </w:r>
      <w:r w:rsidR="00A51582" w:rsidRPr="00A51582">
        <w:rPr>
          <w:b/>
          <w:bCs/>
        </w:rPr>
        <w:t>s</w:t>
      </w:r>
    </w:p>
    <w:p w14:paraId="7D870083" w14:textId="3877CA5D" w:rsidR="00FB2F29" w:rsidRDefault="009006A2" w:rsidP="008943D8">
      <w:r>
        <w:t>First, create a volume</w:t>
      </w:r>
      <w:bookmarkStart w:id="0" w:name="_GoBack"/>
      <w:bookmarkEnd w:id="0"/>
    </w:p>
    <w:p w14:paraId="6786E615" w14:textId="2823D0AC" w:rsidR="009006A2" w:rsidRPr="00A14E43" w:rsidRDefault="00CA1AFE" w:rsidP="008943D8">
      <w:pPr>
        <w:rPr>
          <w:b/>
          <w:bCs/>
        </w:rPr>
      </w:pPr>
      <w:r w:rsidRPr="00A14E43">
        <w:rPr>
          <w:b/>
          <w:bCs/>
        </w:rPr>
        <w:t>docker volume create demo</w:t>
      </w:r>
    </w:p>
    <w:p w14:paraId="571CE282" w14:textId="27F3B27B" w:rsidR="00CA1AFE" w:rsidRDefault="00CA1AFE" w:rsidP="008943D8">
      <w:r>
        <w:t xml:space="preserve">Then list </w:t>
      </w:r>
      <w:r w:rsidR="007722D1">
        <w:t>the available volumes</w:t>
      </w:r>
    </w:p>
    <w:p w14:paraId="2EBB69B3" w14:textId="1AFB53C7" w:rsidR="007722D1" w:rsidRPr="00A14E43" w:rsidRDefault="007722D1" w:rsidP="008943D8">
      <w:pPr>
        <w:rPr>
          <w:b/>
          <w:bCs/>
        </w:rPr>
      </w:pPr>
      <w:r w:rsidRPr="00A14E43">
        <w:rPr>
          <w:b/>
          <w:bCs/>
        </w:rPr>
        <w:t>docker volume ls</w:t>
      </w:r>
    </w:p>
    <w:p w14:paraId="7174790E" w14:textId="0A7B155E" w:rsidR="007722D1" w:rsidRDefault="007722D1" w:rsidP="008943D8">
      <w:r>
        <w:t>And then, inspect the volume we just created</w:t>
      </w:r>
    </w:p>
    <w:p w14:paraId="329DC501" w14:textId="2C69F06B" w:rsidR="007722D1" w:rsidRPr="00A14E43" w:rsidRDefault="007722D1" w:rsidP="008943D8">
      <w:pPr>
        <w:rPr>
          <w:b/>
          <w:bCs/>
        </w:rPr>
      </w:pPr>
      <w:r w:rsidRPr="00A14E43">
        <w:rPr>
          <w:b/>
          <w:bCs/>
        </w:rPr>
        <w:t>docker volume inspect demo</w:t>
      </w:r>
    </w:p>
    <w:p w14:paraId="5E797C5F" w14:textId="6CD87EAA" w:rsidR="007722D1" w:rsidRDefault="007722D1" w:rsidP="008943D8">
      <w:r>
        <w:lastRenderedPageBreak/>
        <w:t xml:space="preserve">Now, that we </w:t>
      </w:r>
      <w:r w:rsidR="00A14E43">
        <w:t>know where its data reside, we can work directly with it</w:t>
      </w:r>
    </w:p>
    <w:p w14:paraId="7A311CF9" w14:textId="17880F94" w:rsidR="00A14E43" w:rsidRDefault="00A14E43" w:rsidP="008943D8">
      <w:r>
        <w:t xml:space="preserve">Let’s create a custom </w:t>
      </w:r>
      <w:r w:rsidRPr="00A14E43">
        <w:rPr>
          <w:b/>
          <w:bCs/>
        </w:rPr>
        <w:t>index.html</w:t>
      </w:r>
      <w:r>
        <w:t xml:space="preserve"> page again</w:t>
      </w:r>
    </w:p>
    <w:p w14:paraId="12153592" w14:textId="7C7DEF00" w:rsidR="00A14E43" w:rsidRDefault="00A14E43" w:rsidP="00A14E43">
      <w:pPr>
        <w:rPr>
          <w:b/>
          <w:bCs/>
        </w:rPr>
      </w:pPr>
      <w:r w:rsidRPr="00A17F18">
        <w:rPr>
          <w:b/>
          <w:bCs/>
        </w:rPr>
        <w:t>echo 'A simple &lt;b&gt;</w:t>
      </w:r>
      <w:r>
        <w:rPr>
          <w:b/>
          <w:bCs/>
        </w:rPr>
        <w:t>volume</w:t>
      </w:r>
      <w:r w:rsidRPr="00A17F18">
        <w:rPr>
          <w:b/>
          <w:bCs/>
        </w:rPr>
        <w:t xml:space="preserve">&lt;/b&gt; test' | </w:t>
      </w:r>
      <w:r>
        <w:rPr>
          <w:b/>
          <w:bCs/>
        </w:rPr>
        <w:t xml:space="preserve">tee </w:t>
      </w:r>
      <w:r w:rsidR="007C6DE3" w:rsidRPr="007C6DE3">
        <w:rPr>
          <w:b/>
          <w:bCs/>
        </w:rPr>
        <w:t>/var/lib/docker/volumes/demo/_data</w:t>
      </w:r>
      <w:r w:rsidR="007C6DE3">
        <w:rPr>
          <w:b/>
          <w:bCs/>
        </w:rPr>
        <w:t>/index.html</w:t>
      </w:r>
    </w:p>
    <w:p w14:paraId="664F4191" w14:textId="71B540CC" w:rsidR="007C6DE3" w:rsidRDefault="007C6DE3" w:rsidP="00A14E43">
      <w:r>
        <w:t xml:space="preserve">Now, start a container </w:t>
      </w:r>
      <w:r w:rsidR="00A071BF">
        <w:t>that will mount the volume</w:t>
      </w:r>
    </w:p>
    <w:p w14:paraId="16D39E8E" w14:textId="07407C56" w:rsidR="009A716C" w:rsidRPr="00651F9F" w:rsidRDefault="009A716C" w:rsidP="009A716C">
      <w:pPr>
        <w:rPr>
          <w:b/>
          <w:bCs/>
          <w:lang w:val="bg-BG"/>
        </w:rPr>
      </w:pPr>
      <w:r w:rsidRPr="00651F9F">
        <w:rPr>
          <w:b/>
          <w:bCs/>
        </w:rPr>
        <w:t xml:space="preserve">docker container run -d --name web -p 80:80 -v </w:t>
      </w:r>
      <w:r>
        <w:rPr>
          <w:b/>
          <w:bCs/>
        </w:rPr>
        <w:t>demo</w:t>
      </w:r>
      <w:r w:rsidRPr="00F60EAD">
        <w:rPr>
          <w:b/>
          <w:bCs/>
        </w:rPr>
        <w:t xml:space="preserve">:/usr/share/nginx/html:ro </w:t>
      </w:r>
      <w:r w:rsidRPr="00651F9F">
        <w:rPr>
          <w:b/>
          <w:bCs/>
        </w:rPr>
        <w:t>nginx</w:t>
      </w:r>
    </w:p>
    <w:p w14:paraId="71472036" w14:textId="4C4DE60B" w:rsidR="00D6707E" w:rsidRDefault="00D6707E" w:rsidP="00D6707E">
      <w:r>
        <w:t xml:space="preserve">Alternatively, we can use the </w:t>
      </w:r>
      <w:r w:rsidRPr="00233ED9">
        <w:rPr>
          <w:b/>
          <w:bCs/>
        </w:rPr>
        <w:t>--mount</w:t>
      </w:r>
      <w:r>
        <w:t xml:space="preserve"> option. Then the command will look like</w:t>
      </w:r>
    </w:p>
    <w:p w14:paraId="6ADCE1E9" w14:textId="5E73C54C" w:rsidR="00233ED9" w:rsidRPr="00233ED9" w:rsidRDefault="00233ED9" w:rsidP="00D6707E">
      <w:pPr>
        <w:rPr>
          <w:b/>
          <w:bCs/>
        </w:rPr>
      </w:pPr>
      <w:r w:rsidRPr="00233ED9">
        <w:rPr>
          <w:b/>
          <w:bCs/>
        </w:rPr>
        <w:t xml:space="preserve">docker container run -d --name web -p 80:80 </w:t>
      </w:r>
      <w:r w:rsidRPr="00233ED9">
        <w:rPr>
          <w:b/>
          <w:bCs/>
          <w:lang w:val="bg-BG"/>
        </w:rPr>
        <w:t>--mount source=</w:t>
      </w:r>
      <w:r w:rsidR="009C2461">
        <w:rPr>
          <w:b/>
          <w:bCs/>
        </w:rPr>
        <w:t>demo</w:t>
      </w:r>
      <w:r w:rsidRPr="00233ED9">
        <w:rPr>
          <w:b/>
          <w:bCs/>
          <w:lang w:val="bg-BG"/>
        </w:rPr>
        <w:t>,destination=/usr/share/nginx/html</w:t>
      </w:r>
      <w:r>
        <w:rPr>
          <w:b/>
          <w:bCs/>
        </w:rPr>
        <w:t xml:space="preserve"> nginx</w:t>
      </w:r>
    </w:p>
    <w:p w14:paraId="130781CF" w14:textId="1CDECEF3" w:rsidR="00D6707E" w:rsidRDefault="003B0262" w:rsidP="00D6707E">
      <w:r>
        <w:t xml:space="preserve">No matter which one we used, after the container is started, </w:t>
      </w:r>
      <w:r w:rsidR="00D6707E">
        <w:t>if we ask for the web page</w:t>
      </w:r>
    </w:p>
    <w:p w14:paraId="220BADA7" w14:textId="77777777" w:rsidR="00D6707E" w:rsidRPr="0033087B" w:rsidRDefault="00D6707E" w:rsidP="00D6707E">
      <w:pPr>
        <w:rPr>
          <w:b/>
          <w:bCs/>
        </w:rPr>
      </w:pPr>
      <w:r w:rsidRPr="0033087B">
        <w:rPr>
          <w:b/>
          <w:bCs/>
        </w:rPr>
        <w:t>curl http://localhost</w:t>
      </w:r>
    </w:p>
    <w:p w14:paraId="3511B623" w14:textId="77777777" w:rsidR="00D6707E" w:rsidRDefault="00D6707E" w:rsidP="00D6707E">
      <w:r>
        <w:t>We will see our sample page</w:t>
      </w:r>
    </w:p>
    <w:p w14:paraId="64D7887B" w14:textId="0A3C60BC" w:rsidR="003B0262" w:rsidRDefault="003B0262" w:rsidP="003B0262">
      <w:r>
        <w:t>Let’s ask for detailed information about the container</w:t>
      </w:r>
    </w:p>
    <w:p w14:paraId="3B9BD158" w14:textId="77777777" w:rsidR="003B0262" w:rsidRPr="00E72A9F" w:rsidRDefault="003B0262" w:rsidP="003B0262">
      <w:pPr>
        <w:rPr>
          <w:b/>
          <w:bCs/>
        </w:rPr>
      </w:pPr>
      <w:r w:rsidRPr="00E72A9F">
        <w:rPr>
          <w:b/>
          <w:bCs/>
        </w:rPr>
        <w:t>docker container inspect web</w:t>
      </w:r>
    </w:p>
    <w:p w14:paraId="63BADDB4" w14:textId="3A956506" w:rsidR="003B0262" w:rsidRDefault="007575AD" w:rsidP="003B0262">
      <w:pPr>
        <w:rPr>
          <w:b/>
          <w:bCs/>
        </w:rPr>
      </w:pPr>
      <w:r>
        <w:t>Again, p</w:t>
      </w:r>
      <w:r w:rsidR="003B0262">
        <w:t xml:space="preserve">ay attention to the </w:t>
      </w:r>
      <w:r w:rsidR="003B0262" w:rsidRPr="00EE4DDE">
        <w:rPr>
          <w:b/>
          <w:bCs/>
        </w:rPr>
        <w:t>Mounts</w:t>
      </w:r>
      <w:r w:rsidR="003B0262">
        <w:t xml:space="preserve"> section and especially on the </w:t>
      </w:r>
      <w:r w:rsidR="003B0262" w:rsidRPr="00EE4DDE">
        <w:rPr>
          <w:b/>
          <w:bCs/>
        </w:rPr>
        <w:t>Type</w:t>
      </w:r>
      <w:r w:rsidR="003B0262">
        <w:t xml:space="preserve"> which should </w:t>
      </w:r>
      <w:r>
        <w:t xml:space="preserve">this time </w:t>
      </w:r>
      <w:r w:rsidR="003B0262">
        <w:t xml:space="preserve">be set to </w:t>
      </w:r>
      <w:r>
        <w:rPr>
          <w:b/>
          <w:bCs/>
        </w:rPr>
        <w:t>volume</w:t>
      </w:r>
    </w:p>
    <w:p w14:paraId="12D84033" w14:textId="77777777" w:rsidR="003B0262" w:rsidRDefault="003B0262" w:rsidP="003B0262">
      <w:r>
        <w:t>Remove the container</w:t>
      </w:r>
    </w:p>
    <w:p w14:paraId="0D239708" w14:textId="77777777" w:rsidR="003B0262" w:rsidRDefault="003B0262" w:rsidP="003B0262">
      <w:pPr>
        <w:rPr>
          <w:b/>
          <w:bCs/>
        </w:rPr>
      </w:pPr>
      <w:r w:rsidRPr="009006A2">
        <w:rPr>
          <w:b/>
          <w:bCs/>
        </w:rPr>
        <w:t>docker container rm web --force</w:t>
      </w:r>
    </w:p>
    <w:p w14:paraId="47286FD4" w14:textId="18FB44E2" w:rsidR="00A071BF" w:rsidRDefault="007575AD" w:rsidP="00A14E43">
      <w:r>
        <w:t>And then remove the volume as well</w:t>
      </w:r>
    </w:p>
    <w:p w14:paraId="42770940" w14:textId="46A02821" w:rsidR="007575AD" w:rsidRPr="007575AD" w:rsidRDefault="007575AD" w:rsidP="00A14E43">
      <w:pPr>
        <w:rPr>
          <w:b/>
          <w:bCs/>
        </w:rPr>
      </w:pPr>
      <w:r w:rsidRPr="007575AD">
        <w:rPr>
          <w:b/>
          <w:bCs/>
        </w:rPr>
        <w:t>docker volume rm demo</w:t>
      </w:r>
    </w:p>
    <w:p w14:paraId="03EE474B" w14:textId="63D2D351" w:rsidR="00230585" w:rsidRDefault="00741686" w:rsidP="00BC4804">
      <w:pPr>
        <w:pStyle w:val="Heading3"/>
      </w:pPr>
      <w:r>
        <w:t>Ephemeral Volumes</w:t>
      </w:r>
    </w:p>
    <w:p w14:paraId="1D1E69D5" w14:textId="458D985E" w:rsidR="00741686" w:rsidRDefault="00E468D5" w:rsidP="00741686">
      <w:r>
        <w:t xml:space="preserve">Let’s switch to </w:t>
      </w:r>
      <w:r w:rsidRPr="00A6711E">
        <w:rPr>
          <w:b/>
          <w:bCs/>
        </w:rPr>
        <w:t>Kubernetes</w:t>
      </w:r>
      <w:r>
        <w:t xml:space="preserve"> and explore some of the </w:t>
      </w:r>
      <w:r w:rsidR="00851B0C">
        <w:t>storage-related options there</w:t>
      </w:r>
    </w:p>
    <w:p w14:paraId="0163E061" w14:textId="525E8FBD" w:rsidR="00851B0C" w:rsidRDefault="00851B0C" w:rsidP="00741686">
      <w:r>
        <w:t xml:space="preserve">For this exercise we will need a generic </w:t>
      </w:r>
      <w:r w:rsidRPr="00A6711E">
        <w:rPr>
          <w:b/>
          <w:bCs/>
        </w:rPr>
        <w:t>Kubernetes</w:t>
      </w:r>
      <w:r>
        <w:t xml:space="preserve"> cluster</w:t>
      </w:r>
    </w:p>
    <w:p w14:paraId="44962A57" w14:textId="2CFDEC29" w:rsidR="00A468E6" w:rsidRDefault="00A6711E" w:rsidP="00741686">
      <w:r>
        <w:t>Even though</w:t>
      </w:r>
      <w:r w:rsidR="00A468E6">
        <w:t xml:space="preserve"> </w:t>
      </w:r>
      <w:r w:rsidR="009A2374">
        <w:t xml:space="preserve">most of the steps could be successfully executed in </w:t>
      </w:r>
      <w:r w:rsidR="009A2374" w:rsidRPr="00124EF7">
        <w:rPr>
          <w:b/>
          <w:bCs/>
        </w:rPr>
        <w:t>Minikube</w:t>
      </w:r>
      <w:r w:rsidR="009A2374">
        <w:t>, we will assume that we are working in a custom-built cluster</w:t>
      </w:r>
    </w:p>
    <w:p w14:paraId="21CDAAED" w14:textId="2B57CF8B" w:rsidR="009A2374" w:rsidRDefault="007D5121" w:rsidP="007D5121">
      <w:pPr>
        <w:pStyle w:val="Heading4"/>
      </w:pPr>
      <w:r>
        <w:t>EmptyDir</w:t>
      </w:r>
    </w:p>
    <w:p w14:paraId="415C0405" w14:textId="7F143606" w:rsidR="007D5121" w:rsidRDefault="007D5121" w:rsidP="007D5121">
      <w:r>
        <w:t xml:space="preserve">One of simplest options is to use </w:t>
      </w:r>
      <w:r w:rsidR="0005192C">
        <w:t xml:space="preserve">the </w:t>
      </w:r>
      <w:r w:rsidRPr="00124EF7">
        <w:rPr>
          <w:b/>
          <w:bCs/>
        </w:rPr>
        <w:t>EmptyDir</w:t>
      </w:r>
      <w:r w:rsidR="0005192C">
        <w:t xml:space="preserve"> volume</w:t>
      </w:r>
    </w:p>
    <w:p w14:paraId="78DDD9D1" w14:textId="3C01B3BE" w:rsidR="0005192C" w:rsidRDefault="0005192C" w:rsidP="007D5121">
      <w:r>
        <w:t xml:space="preserve">We should keep in mind that it is ephemeral and will disappear together with the </w:t>
      </w:r>
      <w:r w:rsidRPr="00124EF7">
        <w:rPr>
          <w:b/>
          <w:bCs/>
        </w:rPr>
        <w:t>Pod</w:t>
      </w:r>
      <w:r>
        <w:t xml:space="preserve"> once terminated</w:t>
      </w:r>
    </w:p>
    <w:p w14:paraId="083DB4ED" w14:textId="79E2D969" w:rsidR="0005192C" w:rsidRDefault="00B50C8E" w:rsidP="007D5121">
      <w:r>
        <w:t xml:space="preserve">Let’s create </w:t>
      </w:r>
      <w:r w:rsidR="00715F4D">
        <w:t xml:space="preserve">a </w:t>
      </w:r>
      <w:r w:rsidR="008A4058" w:rsidRPr="008A4058">
        <w:rPr>
          <w:b/>
          <w:bCs/>
        </w:rPr>
        <w:t>part1/</w:t>
      </w:r>
      <w:r w:rsidR="00715F4D" w:rsidRPr="008A4058">
        <w:rPr>
          <w:b/>
          <w:bCs/>
        </w:rPr>
        <w:t>emptydir</w:t>
      </w:r>
      <w:r w:rsidR="00071A3B">
        <w:rPr>
          <w:b/>
          <w:bCs/>
        </w:rPr>
        <w:t>-pod</w:t>
      </w:r>
      <w:r w:rsidR="00715F4D" w:rsidRPr="008A4058">
        <w:rPr>
          <w:b/>
          <w:bCs/>
        </w:rPr>
        <w:t>.yaml</w:t>
      </w:r>
      <w:r w:rsidR="00715F4D">
        <w:t xml:space="preserve"> manifest with the following content</w:t>
      </w:r>
    </w:p>
    <w:p w14:paraId="6621D8FA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3B8DDE77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4C9C476F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26D3CC0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ed</w:t>
      </w:r>
    </w:p>
    <w:p w14:paraId="53C059E8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545F00D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3716E33D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4185DB3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5CF5AE5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notes</w:t>
      </w:r>
    </w:p>
    <w:p w14:paraId="6EDEC5E0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ed</w:t>
      </w:r>
    </w:p>
    <w:p w14:paraId="735A1589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1F93003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2FB3DE0C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-volume</w:t>
      </w:r>
    </w:p>
    <w:p w14:paraId="225A4EF9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D946D69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-volume</w:t>
      </w:r>
    </w:p>
    <w:p w14:paraId="423655DF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mptyDir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{}</w:t>
      </w:r>
    </w:p>
    <w:p w14:paraId="555B4971" w14:textId="41294CDA" w:rsidR="00715F4D" w:rsidRDefault="008A4058" w:rsidP="007D5121">
      <w:r>
        <w:t>Save and close the file and then apply it</w:t>
      </w:r>
    </w:p>
    <w:p w14:paraId="189BB3E6" w14:textId="29534EB3" w:rsidR="008A4058" w:rsidRDefault="008A4058" w:rsidP="007D5121">
      <w:pPr>
        <w:rPr>
          <w:b/>
          <w:bCs/>
        </w:rPr>
      </w:pPr>
      <w:r w:rsidRPr="008A4058">
        <w:rPr>
          <w:b/>
          <w:bCs/>
        </w:rPr>
        <w:t>kubectl apply -f part1/emptydir</w:t>
      </w:r>
      <w:r w:rsidR="00071A3B">
        <w:rPr>
          <w:b/>
          <w:bCs/>
        </w:rPr>
        <w:t>-pod</w:t>
      </w:r>
      <w:r w:rsidRPr="008A4058">
        <w:rPr>
          <w:b/>
          <w:bCs/>
        </w:rPr>
        <w:t>.yaml</w:t>
      </w:r>
    </w:p>
    <w:p w14:paraId="05CA6615" w14:textId="2D7321B5" w:rsidR="008A4058" w:rsidRDefault="00071A3B" w:rsidP="007D5121">
      <w:r>
        <w:t xml:space="preserve">Then create the service manifest </w:t>
      </w:r>
      <w:r w:rsidRPr="004D337A">
        <w:rPr>
          <w:b/>
          <w:bCs/>
        </w:rPr>
        <w:t>part1/</w:t>
      </w:r>
      <w:r w:rsidR="002C6968">
        <w:rPr>
          <w:b/>
          <w:bCs/>
        </w:rPr>
        <w:t>service</w:t>
      </w:r>
      <w:r w:rsidRPr="004D337A">
        <w:rPr>
          <w:b/>
          <w:bCs/>
        </w:rPr>
        <w:t>.yaml</w:t>
      </w:r>
      <w:r>
        <w:t xml:space="preserve"> manifest as well</w:t>
      </w:r>
    </w:p>
    <w:p w14:paraId="0CE071D3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197B70F7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2FA967E2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1030CC4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vc-vol</w:t>
      </w:r>
    </w:p>
    <w:p w14:paraId="3D0D6F81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77B7976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dePort</w:t>
      </w:r>
    </w:p>
    <w:p w14:paraId="66EF7649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B99C73C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</w:t>
      </w:r>
    </w:p>
    <w:p w14:paraId="257CEDD0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dePort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0001</w:t>
      </w:r>
    </w:p>
    <w:p w14:paraId="44BC1410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7E5A78EF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FDE61D5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3DA566F4" w14:textId="41515A95" w:rsidR="003B2B7B" w:rsidRDefault="003B2B7B" w:rsidP="003B2B7B">
      <w:r>
        <w:t>Save and close the file and then apply it as well</w:t>
      </w:r>
    </w:p>
    <w:p w14:paraId="2C77D019" w14:textId="29975F69" w:rsidR="003B2B7B" w:rsidRDefault="003B2B7B" w:rsidP="003B2B7B">
      <w:pPr>
        <w:rPr>
          <w:b/>
          <w:bCs/>
        </w:rPr>
      </w:pPr>
      <w:r w:rsidRPr="008A4058">
        <w:rPr>
          <w:b/>
          <w:bCs/>
        </w:rPr>
        <w:t>kubectl apply -f part1/</w:t>
      </w:r>
      <w:r w:rsidR="002C6968">
        <w:rPr>
          <w:b/>
          <w:bCs/>
        </w:rPr>
        <w:t>service</w:t>
      </w:r>
      <w:r w:rsidRPr="008A4058">
        <w:rPr>
          <w:b/>
          <w:bCs/>
        </w:rPr>
        <w:t>.yaml</w:t>
      </w:r>
    </w:p>
    <w:p w14:paraId="15242B14" w14:textId="0ACF5D87" w:rsidR="001F28C2" w:rsidRDefault="00EC3907" w:rsidP="003B2B7B">
      <w:r>
        <w:t>Check what we have created</w:t>
      </w:r>
    </w:p>
    <w:p w14:paraId="532EA09B" w14:textId="59BF448E" w:rsidR="00EC3907" w:rsidRPr="00121378" w:rsidRDefault="00EC3907" w:rsidP="003B2B7B">
      <w:pPr>
        <w:rPr>
          <w:b/>
          <w:bCs/>
        </w:rPr>
      </w:pPr>
      <w:r w:rsidRPr="00121378">
        <w:rPr>
          <w:b/>
          <w:bCs/>
        </w:rPr>
        <w:t>kubectl get pods,svc</w:t>
      </w:r>
    </w:p>
    <w:p w14:paraId="7031039C" w14:textId="5BBC0985" w:rsidR="00EC3907" w:rsidRDefault="00EC3907" w:rsidP="003B2B7B">
      <w:r>
        <w:t>Open a browser tab and navigate to the service URL</w:t>
      </w:r>
    </w:p>
    <w:p w14:paraId="673DC34F" w14:textId="6529E050" w:rsidR="00EC3907" w:rsidRDefault="00EC3907" w:rsidP="003B2B7B">
      <w:r>
        <w:t>Enter a few notes</w:t>
      </w:r>
    </w:p>
    <w:p w14:paraId="4C139ED1" w14:textId="75E9AD1F" w:rsidR="00121378" w:rsidRDefault="00121378" w:rsidP="003B2B7B">
      <w:r>
        <w:t>Then, check details about the pod</w:t>
      </w:r>
    </w:p>
    <w:p w14:paraId="389C8AFB" w14:textId="198E9D72" w:rsidR="00121378" w:rsidRPr="00121378" w:rsidRDefault="00121378" w:rsidP="003B2B7B">
      <w:pPr>
        <w:rPr>
          <w:b/>
          <w:bCs/>
        </w:rPr>
      </w:pPr>
      <w:r w:rsidRPr="00121378">
        <w:rPr>
          <w:b/>
          <w:bCs/>
        </w:rPr>
        <w:t>kubectl describe pod pod-ed</w:t>
      </w:r>
    </w:p>
    <w:p w14:paraId="1FCED8D4" w14:textId="71988339" w:rsidR="00EC3907" w:rsidRDefault="00840FD8" w:rsidP="003B2B7B">
      <w:r>
        <w:t xml:space="preserve">Pay attention to the </w:t>
      </w:r>
      <w:r>
        <w:rPr>
          <w:b/>
          <w:bCs/>
        </w:rPr>
        <w:t xml:space="preserve">Volumes </w:t>
      </w:r>
      <w:r>
        <w:t xml:space="preserve">section and especially to the </w:t>
      </w:r>
      <w:r>
        <w:rPr>
          <w:b/>
          <w:bCs/>
        </w:rPr>
        <w:t>data-volume</w:t>
      </w:r>
      <w:r>
        <w:t xml:space="preserve"> block</w:t>
      </w:r>
    </w:p>
    <w:p w14:paraId="2AEEF9A7" w14:textId="60EBA95F" w:rsidR="00840FD8" w:rsidRDefault="00840FD8" w:rsidP="003B2B7B">
      <w:r>
        <w:t xml:space="preserve">Open a session to the </w:t>
      </w:r>
      <w:r w:rsidR="001F163A">
        <w:t>only container in the pod</w:t>
      </w:r>
    </w:p>
    <w:p w14:paraId="26386F67" w14:textId="5BA94703" w:rsidR="001F163A" w:rsidRPr="005579E9" w:rsidRDefault="009D0F06" w:rsidP="003B2B7B">
      <w:pPr>
        <w:rPr>
          <w:b/>
          <w:bCs/>
        </w:rPr>
      </w:pPr>
      <w:r w:rsidRPr="005579E9">
        <w:rPr>
          <w:b/>
          <w:bCs/>
        </w:rPr>
        <w:t>kubectl exec -it pod-ed -- bash</w:t>
      </w:r>
    </w:p>
    <w:p w14:paraId="20EECA42" w14:textId="49E0C2EE" w:rsidR="001F163A" w:rsidRDefault="001F163A" w:rsidP="003B2B7B">
      <w:r>
        <w:t>Check the content of the folder and the file</w:t>
      </w:r>
    </w:p>
    <w:p w14:paraId="5D75C7FB" w14:textId="69C2F88E" w:rsidR="001F163A" w:rsidRPr="005579E9" w:rsidRDefault="005579E9" w:rsidP="003B2B7B">
      <w:pPr>
        <w:rPr>
          <w:b/>
          <w:bCs/>
        </w:rPr>
      </w:pPr>
      <w:r w:rsidRPr="005579E9">
        <w:rPr>
          <w:b/>
          <w:bCs/>
        </w:rPr>
        <w:t>ls -al /data</w:t>
      </w:r>
    </w:p>
    <w:p w14:paraId="1021DC63" w14:textId="10C3A41F" w:rsidR="005579E9" w:rsidRPr="005579E9" w:rsidRDefault="005579E9" w:rsidP="003B2B7B">
      <w:pPr>
        <w:rPr>
          <w:b/>
          <w:bCs/>
        </w:rPr>
      </w:pPr>
      <w:r w:rsidRPr="005579E9">
        <w:rPr>
          <w:b/>
          <w:bCs/>
        </w:rPr>
        <w:t>cat /data/notes.txt</w:t>
      </w:r>
    </w:p>
    <w:p w14:paraId="49E4012B" w14:textId="35B7B784" w:rsidR="001F163A" w:rsidRDefault="001F163A" w:rsidP="003B2B7B">
      <w:r>
        <w:t>Close the session</w:t>
      </w:r>
    </w:p>
    <w:p w14:paraId="22AD92CE" w14:textId="28DB6C3B" w:rsidR="001F163A" w:rsidRPr="005579E9" w:rsidRDefault="005579E9" w:rsidP="003B2B7B">
      <w:pPr>
        <w:rPr>
          <w:b/>
          <w:bCs/>
        </w:rPr>
      </w:pPr>
      <w:r w:rsidRPr="005579E9">
        <w:rPr>
          <w:b/>
          <w:bCs/>
        </w:rPr>
        <w:t>exit</w:t>
      </w:r>
    </w:p>
    <w:p w14:paraId="40C122AE" w14:textId="142EE25A" w:rsidR="001F163A" w:rsidRDefault="001F163A" w:rsidP="003B2B7B">
      <w:r>
        <w:t>Restart the container (not the pod</w:t>
      </w:r>
      <w:r w:rsidR="00E0597A">
        <w:t>) by</w:t>
      </w:r>
      <w:r w:rsidR="00487098">
        <w:t xml:space="preserve"> terminating its main process</w:t>
      </w:r>
    </w:p>
    <w:p w14:paraId="6E262033" w14:textId="677E5F6E" w:rsidR="00487098" w:rsidRPr="00777D8C" w:rsidRDefault="00487098" w:rsidP="003B2B7B">
      <w:pPr>
        <w:rPr>
          <w:b/>
          <w:bCs/>
          <w:lang w:val="bg-BG"/>
        </w:rPr>
      </w:pPr>
      <w:r w:rsidRPr="00777D8C">
        <w:rPr>
          <w:b/>
          <w:bCs/>
          <w:lang w:val="bg-BG"/>
        </w:rPr>
        <w:t xml:space="preserve">kubectl exec -it </w:t>
      </w:r>
      <w:r w:rsidRPr="00777D8C">
        <w:rPr>
          <w:b/>
          <w:bCs/>
        </w:rPr>
        <w:t xml:space="preserve">pod-ed </w:t>
      </w:r>
      <w:r w:rsidRPr="00777D8C">
        <w:rPr>
          <w:b/>
          <w:bCs/>
          <w:lang w:val="bg-BG"/>
        </w:rPr>
        <w:t>-- /bin/</w:t>
      </w:r>
      <w:r w:rsidRPr="00777D8C">
        <w:rPr>
          <w:b/>
          <w:bCs/>
        </w:rPr>
        <w:t>bash</w:t>
      </w:r>
      <w:r w:rsidRPr="00777D8C">
        <w:rPr>
          <w:b/>
          <w:bCs/>
          <w:lang w:val="bg-BG"/>
        </w:rPr>
        <w:t xml:space="preserve"> -c "kill 1"</w:t>
      </w:r>
    </w:p>
    <w:p w14:paraId="03FEE0A3" w14:textId="1A2CB003" w:rsidR="001F163A" w:rsidRDefault="008C1748" w:rsidP="003B2B7B">
      <w:r>
        <w:t>Confirm that it was indeed terminated</w:t>
      </w:r>
    </w:p>
    <w:p w14:paraId="3FD2707C" w14:textId="25FD9CFD" w:rsidR="008C1748" w:rsidRPr="00777D8C" w:rsidRDefault="008C1748" w:rsidP="003B2B7B">
      <w:pPr>
        <w:rPr>
          <w:b/>
          <w:bCs/>
        </w:rPr>
      </w:pPr>
      <w:r w:rsidRPr="00777D8C">
        <w:rPr>
          <w:b/>
          <w:bCs/>
        </w:rPr>
        <w:t>kubectl describe pod pod-ed</w:t>
      </w:r>
    </w:p>
    <w:p w14:paraId="75AA9A87" w14:textId="6D52FDC2" w:rsidR="008C1748" w:rsidRDefault="00777D8C" w:rsidP="003B2B7B">
      <w:r>
        <w:lastRenderedPageBreak/>
        <w:t xml:space="preserve">Pay attention to the </w:t>
      </w:r>
      <w:r w:rsidRPr="00777D8C">
        <w:rPr>
          <w:b/>
          <w:bCs/>
        </w:rPr>
        <w:t>Last State</w:t>
      </w:r>
      <w:r>
        <w:t xml:space="preserve"> section</w:t>
      </w:r>
    </w:p>
    <w:p w14:paraId="144128A7" w14:textId="1B92F34F" w:rsidR="00777D8C" w:rsidRDefault="00777D8C" w:rsidP="003B2B7B">
      <w:r>
        <w:t>Now, reopen the browser tab and check if the notes that we entered are there</w:t>
      </w:r>
    </w:p>
    <w:p w14:paraId="08EB1565" w14:textId="1AA642C1" w:rsidR="00777D8C" w:rsidRDefault="00777D8C" w:rsidP="003B2B7B">
      <w:r>
        <w:t>Yes, they should be still there</w:t>
      </w:r>
    </w:p>
    <w:p w14:paraId="12F746D0" w14:textId="0056422C" w:rsidR="00777D8C" w:rsidRDefault="00777D8C" w:rsidP="003B2B7B">
      <w:r>
        <w:t>Try to add a few more</w:t>
      </w:r>
    </w:p>
    <w:p w14:paraId="7FB38628" w14:textId="5F9274A2" w:rsidR="00777D8C" w:rsidRDefault="00777D8C" w:rsidP="003B2B7B">
      <w:r>
        <w:t>Now, terminate the whole pod</w:t>
      </w:r>
    </w:p>
    <w:p w14:paraId="3501528E" w14:textId="35DB8F54" w:rsidR="00777D8C" w:rsidRPr="0087441A" w:rsidRDefault="00E95161" w:rsidP="003B2B7B">
      <w:pPr>
        <w:rPr>
          <w:b/>
          <w:bCs/>
        </w:rPr>
      </w:pPr>
      <w:r w:rsidRPr="0087441A">
        <w:rPr>
          <w:b/>
          <w:bCs/>
        </w:rPr>
        <w:t>kubectl delete pod pod-ed</w:t>
      </w:r>
    </w:p>
    <w:p w14:paraId="4BA3DA9A" w14:textId="0350ECA2" w:rsidR="00E95161" w:rsidRDefault="00E95161" w:rsidP="003B2B7B">
      <w:r>
        <w:t>And create a new one</w:t>
      </w:r>
    </w:p>
    <w:p w14:paraId="54D00795" w14:textId="77777777" w:rsidR="0087441A" w:rsidRDefault="0087441A" w:rsidP="0087441A">
      <w:pPr>
        <w:rPr>
          <w:b/>
          <w:bCs/>
        </w:rPr>
      </w:pPr>
      <w:r w:rsidRPr="008A4058">
        <w:rPr>
          <w:b/>
          <w:bCs/>
        </w:rPr>
        <w:t>kubectl apply -f part1/emptydir</w:t>
      </w:r>
      <w:r>
        <w:rPr>
          <w:b/>
          <w:bCs/>
        </w:rPr>
        <w:t>-pod</w:t>
      </w:r>
      <w:r w:rsidRPr="008A4058">
        <w:rPr>
          <w:b/>
          <w:bCs/>
        </w:rPr>
        <w:t>.yaml</w:t>
      </w:r>
    </w:p>
    <w:p w14:paraId="5D48AC75" w14:textId="7FACCF42" w:rsidR="00E95161" w:rsidRDefault="00E95161" w:rsidP="003B2B7B">
      <w:r>
        <w:t>Check the detailed information</w:t>
      </w:r>
    </w:p>
    <w:p w14:paraId="6D247268" w14:textId="77777777" w:rsidR="0087441A" w:rsidRPr="00777D8C" w:rsidRDefault="0087441A" w:rsidP="0087441A">
      <w:pPr>
        <w:rPr>
          <w:b/>
          <w:bCs/>
        </w:rPr>
      </w:pPr>
      <w:r w:rsidRPr="00777D8C">
        <w:rPr>
          <w:b/>
          <w:bCs/>
        </w:rPr>
        <w:t>kubectl describe pod pod-ed</w:t>
      </w:r>
    </w:p>
    <w:p w14:paraId="15038D14" w14:textId="77777777" w:rsidR="0087441A" w:rsidRDefault="0087441A" w:rsidP="0087441A">
      <w:r>
        <w:t>Now, reopen the browser tab and check if the notes that we entered are there</w:t>
      </w:r>
    </w:p>
    <w:p w14:paraId="48EBF516" w14:textId="5FB2DA33" w:rsidR="00777D8C" w:rsidRDefault="0087441A" w:rsidP="003B2B7B">
      <w:r>
        <w:t>No, they should not be there</w:t>
      </w:r>
    </w:p>
    <w:p w14:paraId="34DC2742" w14:textId="34BEB7A8" w:rsidR="00AF6F5D" w:rsidRDefault="00AF6F5D" w:rsidP="003B2B7B">
      <w:r>
        <w:t xml:space="preserve">Remove </w:t>
      </w:r>
      <w:r w:rsidR="00162959">
        <w:t>just the pod</w:t>
      </w:r>
    </w:p>
    <w:p w14:paraId="1D778AB3" w14:textId="455F04F7" w:rsidR="00694272" w:rsidRPr="00495DFD" w:rsidRDefault="00495DFD" w:rsidP="003B2B7B">
      <w:pPr>
        <w:rPr>
          <w:b/>
          <w:bCs/>
        </w:rPr>
      </w:pPr>
      <w:r>
        <w:rPr>
          <w:b/>
          <w:bCs/>
        </w:rPr>
        <w:t xml:space="preserve">kubectl </w:t>
      </w:r>
      <w:r w:rsidR="00162959">
        <w:rPr>
          <w:b/>
          <w:bCs/>
        </w:rPr>
        <w:t>delete pod pod-ed</w:t>
      </w:r>
    </w:p>
    <w:p w14:paraId="4C985C73" w14:textId="67BF4994" w:rsidR="000E3072" w:rsidRDefault="000E3072" w:rsidP="000E3072">
      <w:pPr>
        <w:pStyle w:val="Heading4"/>
      </w:pPr>
      <w:r>
        <w:t>GitRepo</w:t>
      </w:r>
    </w:p>
    <w:p w14:paraId="534416B5" w14:textId="4723E876" w:rsidR="000E3072" w:rsidRDefault="00C2524B" w:rsidP="000E3072">
      <w:r>
        <w:t>Let’s test something else</w:t>
      </w:r>
    </w:p>
    <w:p w14:paraId="44D2741E" w14:textId="486E7536" w:rsidR="001C6611" w:rsidRDefault="00C2524B" w:rsidP="000E3072">
      <w:r>
        <w:t xml:space="preserve">Prepare a new </w:t>
      </w:r>
      <w:r w:rsidR="000429F0" w:rsidRPr="00A36307">
        <w:rPr>
          <w:b/>
          <w:bCs/>
        </w:rPr>
        <w:t>part1/git-pod.yaml</w:t>
      </w:r>
      <w:r w:rsidR="000429F0">
        <w:t xml:space="preserve"> manifest with the following content</w:t>
      </w:r>
    </w:p>
    <w:p w14:paraId="5DD8091F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43E2C526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6DB2294E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6E781C1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git</w:t>
      </w:r>
    </w:p>
    <w:p w14:paraId="5A69C305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66B84F6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05D8ABA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43E2126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E8A95D5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hp:apache</w:t>
      </w:r>
    </w:p>
    <w:p w14:paraId="65A2DCD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git</w:t>
      </w:r>
    </w:p>
    <w:p w14:paraId="33FF742F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A18F282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www/html</w:t>
      </w:r>
    </w:p>
    <w:p w14:paraId="5A1C515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git-volume</w:t>
      </w:r>
    </w:p>
    <w:p w14:paraId="0B69A14C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6E5D8B8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-volume</w:t>
      </w:r>
    </w:p>
    <w:p w14:paraId="15BF306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2B0E89C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git-volume</w:t>
      </w:r>
    </w:p>
    <w:p w14:paraId="37D898E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itRepo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B6F269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ository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https://github.com/shekeriev/k8s-notes.git"</w:t>
      </w:r>
    </w:p>
    <w:p w14:paraId="42286A0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vision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main"</w:t>
      </w:r>
    </w:p>
    <w:p w14:paraId="2378CCC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directory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.</w:t>
      </w:r>
    </w:p>
    <w:p w14:paraId="6C551BF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-volume</w:t>
      </w:r>
    </w:p>
    <w:p w14:paraId="181F214F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mptyDir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{}</w:t>
      </w:r>
    </w:p>
    <w:p w14:paraId="58BD73EB" w14:textId="78FA4D3B" w:rsidR="000429F0" w:rsidRDefault="000429F0" w:rsidP="000E3072">
      <w:r>
        <w:t>Save and close the file and send it to the cluster</w:t>
      </w:r>
    </w:p>
    <w:p w14:paraId="6A974C5F" w14:textId="1891003C" w:rsidR="000429F0" w:rsidRPr="00A36307" w:rsidRDefault="000429F0" w:rsidP="000E3072">
      <w:pPr>
        <w:rPr>
          <w:b/>
          <w:bCs/>
        </w:rPr>
      </w:pPr>
      <w:r w:rsidRPr="00A36307">
        <w:rPr>
          <w:b/>
          <w:bCs/>
        </w:rPr>
        <w:t>kubectl apply -f part1/git-pod.yaml</w:t>
      </w:r>
    </w:p>
    <w:p w14:paraId="044237A3" w14:textId="4251D3F8" w:rsidR="000429F0" w:rsidRDefault="005F4BEB" w:rsidP="000E3072">
      <w:r>
        <w:lastRenderedPageBreak/>
        <w:t>Open a session to the container inside the pod</w:t>
      </w:r>
    </w:p>
    <w:p w14:paraId="4E0A8491" w14:textId="5E05313A" w:rsidR="005F4BEB" w:rsidRPr="000D479C" w:rsidRDefault="00401FDB" w:rsidP="000E3072">
      <w:pPr>
        <w:rPr>
          <w:b/>
          <w:bCs/>
        </w:rPr>
      </w:pPr>
      <w:r w:rsidRPr="000D479C">
        <w:rPr>
          <w:b/>
          <w:bCs/>
        </w:rPr>
        <w:t>kubectl exec -it pod-git -- bash</w:t>
      </w:r>
    </w:p>
    <w:p w14:paraId="22360E32" w14:textId="5FB7FD53" w:rsidR="00401FDB" w:rsidRDefault="00401FDB" w:rsidP="000E3072">
      <w:r>
        <w:t>And check what is the situation there. Then close the session</w:t>
      </w:r>
    </w:p>
    <w:p w14:paraId="77318C84" w14:textId="6FE6BC24" w:rsidR="00401FDB" w:rsidRDefault="00401FDB" w:rsidP="000E3072">
      <w:r>
        <w:t xml:space="preserve">Now, open a browser tab, but adjust the address to </w:t>
      </w:r>
      <w:hyperlink w:history="1">
        <w:r w:rsidR="005E649F" w:rsidRPr="00C07408">
          <w:rPr>
            <w:rStyle w:val="Hyperlink"/>
          </w:rPr>
          <w:t>http://&lt;cluster-node-ip&gt;:30001/code/index.php</w:t>
        </w:r>
      </w:hyperlink>
    </w:p>
    <w:p w14:paraId="23AB6376" w14:textId="0025C103" w:rsidR="00C2524B" w:rsidRDefault="00C2524B" w:rsidP="000E3072">
      <w:r>
        <w:t xml:space="preserve">It looks great but it is marked as deprecated and </w:t>
      </w:r>
      <w:r w:rsidR="00D0708E">
        <w:t xml:space="preserve">perhaps </w:t>
      </w:r>
      <w:r>
        <w:t xml:space="preserve">will be removed in the next versions, so we must </w:t>
      </w:r>
      <w:r w:rsidR="00D0708E">
        <w:t>avoid using</w:t>
      </w:r>
      <w:r>
        <w:t xml:space="preserve"> it</w:t>
      </w:r>
    </w:p>
    <w:p w14:paraId="3FC9014F" w14:textId="456DB367" w:rsidR="00162959" w:rsidRDefault="00C2524B" w:rsidP="000E3072">
      <w:r>
        <w:t xml:space="preserve">But what if we want to do it? Then we must </w:t>
      </w:r>
      <w:r w:rsidRPr="00C2524B">
        <w:t xml:space="preserve">mount an </w:t>
      </w:r>
      <w:r w:rsidRPr="00C2524B">
        <w:rPr>
          <w:b/>
          <w:bCs/>
        </w:rPr>
        <w:t>EmptyDir</w:t>
      </w:r>
      <w:r w:rsidRPr="00C2524B">
        <w:t xml:space="preserve"> into an </w:t>
      </w:r>
      <w:r w:rsidRPr="00C2524B">
        <w:rPr>
          <w:b/>
          <w:bCs/>
        </w:rPr>
        <w:t>InitContainer</w:t>
      </w:r>
      <w:r w:rsidRPr="00C2524B">
        <w:t xml:space="preserve"> that clones the repo using git, then mount the </w:t>
      </w:r>
      <w:r w:rsidRPr="00C2524B">
        <w:rPr>
          <w:b/>
          <w:bCs/>
        </w:rPr>
        <w:t>EmptyDir</w:t>
      </w:r>
      <w:r w:rsidRPr="00C2524B">
        <w:t xml:space="preserve"> into the Pod's container</w:t>
      </w:r>
      <w:r>
        <w:t xml:space="preserve"> (</w:t>
      </w:r>
      <w:r w:rsidRPr="00C2524B">
        <w:rPr>
          <w:i/>
          <w:iCs/>
        </w:rPr>
        <w:t>we will elaborate on this in another module</w:t>
      </w:r>
      <w:r>
        <w:t>)</w:t>
      </w:r>
    </w:p>
    <w:p w14:paraId="5DF40BC1" w14:textId="747CB17B" w:rsidR="00D0708E" w:rsidRDefault="00D0708E" w:rsidP="000E3072">
      <w:r>
        <w:t xml:space="preserve">Clean up by deleting the pod </w:t>
      </w:r>
    </w:p>
    <w:p w14:paraId="0C8F2EAA" w14:textId="38A39496" w:rsidR="00D0708E" w:rsidRPr="000D479C" w:rsidRDefault="00D0708E" w:rsidP="000E3072">
      <w:pPr>
        <w:rPr>
          <w:b/>
          <w:bCs/>
        </w:rPr>
      </w:pPr>
      <w:r w:rsidRPr="000D479C">
        <w:rPr>
          <w:b/>
          <w:bCs/>
        </w:rPr>
        <w:t>kubectl delete pod pod</w:t>
      </w:r>
      <w:r w:rsidR="000D479C">
        <w:rPr>
          <w:b/>
          <w:bCs/>
        </w:rPr>
        <w:t>-git</w:t>
      </w:r>
    </w:p>
    <w:p w14:paraId="4E7A51E2" w14:textId="4E4A1EA2" w:rsidR="00741686" w:rsidRPr="00741686" w:rsidRDefault="00741686" w:rsidP="00741686">
      <w:pPr>
        <w:pStyle w:val="Heading3"/>
      </w:pPr>
      <w:r>
        <w:t>Persistent Volumes</w:t>
      </w:r>
    </w:p>
    <w:p w14:paraId="44B0424E" w14:textId="4A9B74F7" w:rsidR="00BC4804" w:rsidRDefault="001C6611" w:rsidP="00BC4804">
      <w:r>
        <w:t xml:space="preserve">Should we want </w:t>
      </w:r>
      <w:r w:rsidR="00CF0C8D">
        <w:t>persistence</w:t>
      </w:r>
      <w:r>
        <w:t xml:space="preserve">, we </w:t>
      </w:r>
      <w:r w:rsidR="00CF0C8D">
        <w:t>must use something else to store our Pod’s data</w:t>
      </w:r>
    </w:p>
    <w:p w14:paraId="5001B9C8" w14:textId="0BA6947D" w:rsidR="00CF0C8D" w:rsidRDefault="002F1F7C" w:rsidP="002F1F7C">
      <w:pPr>
        <w:pStyle w:val="Heading4"/>
      </w:pPr>
      <w:r>
        <w:t>HostPath</w:t>
      </w:r>
    </w:p>
    <w:p w14:paraId="2F7183D1" w14:textId="0AB3054D" w:rsidR="002F1F7C" w:rsidRDefault="002F1F7C" w:rsidP="002F1F7C">
      <w:r>
        <w:t>This is the simplest option</w:t>
      </w:r>
    </w:p>
    <w:p w14:paraId="5AC985F6" w14:textId="6070D894" w:rsidR="002F1F7C" w:rsidRDefault="002F1F7C" w:rsidP="002F1F7C">
      <w:r>
        <w:t>While working, it binds us (or our Pod) to the host’s filesystem</w:t>
      </w:r>
      <w:r w:rsidR="00130D31">
        <w:t>, so we should use it with care</w:t>
      </w:r>
    </w:p>
    <w:p w14:paraId="59D3D0A9" w14:textId="6F567678" w:rsidR="00130D31" w:rsidRDefault="00130D31" w:rsidP="002F1F7C">
      <w:r>
        <w:t xml:space="preserve">In </w:t>
      </w:r>
      <w:r w:rsidR="003A7EC9">
        <w:t>addition,</w:t>
      </w:r>
      <w:r>
        <w:t xml:space="preserve"> it may expose security </w:t>
      </w:r>
      <w:r w:rsidR="003A7EC9">
        <w:t>vulnerabilities, so we should use it in read only mode until we know what we are doing</w:t>
      </w:r>
    </w:p>
    <w:p w14:paraId="2EA9CDD7" w14:textId="2DDD7AEE" w:rsidR="003A7EC9" w:rsidRDefault="00CC31A0" w:rsidP="002F1F7C">
      <w:r>
        <w:t>Let’s give it a try</w:t>
      </w:r>
    </w:p>
    <w:p w14:paraId="378CC495" w14:textId="4F623538" w:rsidR="00CC31A0" w:rsidRDefault="00CC31A0" w:rsidP="002F1F7C">
      <w:r>
        <w:t>Create a part1/hostpath-deployment.yaml manifest with the following content</w:t>
      </w:r>
    </w:p>
    <w:p w14:paraId="6E4BFB5E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s/v1</w:t>
      </w:r>
    </w:p>
    <w:p w14:paraId="73F73B75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ployment</w:t>
      </w:r>
    </w:p>
    <w:p w14:paraId="6EB0F083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507B8EB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-deploy</w:t>
      </w:r>
    </w:p>
    <w:p w14:paraId="644DD56D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901B06F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lica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</w:t>
      </w:r>
    </w:p>
    <w:p w14:paraId="70DA5322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2B44421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</w:p>
    <w:p w14:paraId="58A6545E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7FFF84B2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mplat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8929CC0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B941D6E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C3A0130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584C94EF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CFA7077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EB93E53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hp</w:t>
      </w:r>
    </w:p>
    <w:p w14:paraId="2398DFBA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notes</w:t>
      </w:r>
    </w:p>
    <w:p w14:paraId="3ACBB9DD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4A61E37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63E1F008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hp-data</w:t>
      </w:r>
    </w:p>
    <w:p w14:paraId="6DC24AC1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1BAC4E0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hp-data</w:t>
      </w:r>
    </w:p>
    <w:p w14:paraId="051F9B79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hostPath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89C191F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tmp/data</w:t>
      </w:r>
    </w:p>
    <w:p w14:paraId="077C7B87" w14:textId="376AE345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irectory</w:t>
      </w:r>
    </w:p>
    <w:p w14:paraId="6340CF8A" w14:textId="77777777" w:rsidR="0006567F" w:rsidRDefault="00C46FF6" w:rsidP="002F1F7C">
      <w:r>
        <w:t xml:space="preserve">Save and close the file </w:t>
      </w:r>
    </w:p>
    <w:p w14:paraId="2A029E67" w14:textId="1E8762FE" w:rsidR="0006567F" w:rsidRDefault="0006567F" w:rsidP="002F1F7C">
      <w:r>
        <w:t xml:space="preserve">Before we send the file to the cluster, we must create the </w:t>
      </w:r>
      <w:r w:rsidRPr="004C7684">
        <w:rPr>
          <w:b/>
          <w:bCs/>
        </w:rPr>
        <w:t>/tmp/data</w:t>
      </w:r>
      <w:r>
        <w:t xml:space="preserve"> folder on every node</w:t>
      </w:r>
    </w:p>
    <w:p w14:paraId="12881A04" w14:textId="793E6EAF" w:rsidR="0006567F" w:rsidRDefault="0006567F" w:rsidP="002F1F7C">
      <w:r>
        <w:t xml:space="preserve">We must </w:t>
      </w:r>
      <w:r w:rsidR="004C7684">
        <w:t xml:space="preserve">set the permissions to </w:t>
      </w:r>
      <w:r w:rsidR="004C7684" w:rsidRPr="004C7684">
        <w:rPr>
          <w:b/>
          <w:bCs/>
        </w:rPr>
        <w:t>777</w:t>
      </w:r>
      <w:r w:rsidR="004C7684">
        <w:t xml:space="preserve"> </w:t>
      </w:r>
    </w:p>
    <w:p w14:paraId="7847AABC" w14:textId="6555E1D8" w:rsidR="00CC31A0" w:rsidRDefault="004C7684" w:rsidP="002F1F7C">
      <w:r>
        <w:t>Then we can</w:t>
      </w:r>
      <w:r w:rsidR="00C46FF6">
        <w:t xml:space="preserve"> send </w:t>
      </w:r>
      <w:r>
        <w:t>the manifest to</w:t>
      </w:r>
      <w:r w:rsidR="00C46FF6">
        <w:t xml:space="preserve"> the cluster</w:t>
      </w:r>
    </w:p>
    <w:p w14:paraId="7D92A549" w14:textId="3A518040" w:rsidR="00C46FF6" w:rsidRPr="00D91E2E" w:rsidRDefault="00C46FF6" w:rsidP="002F1F7C">
      <w:pPr>
        <w:rPr>
          <w:b/>
          <w:bCs/>
        </w:rPr>
      </w:pPr>
      <w:r w:rsidRPr="00D91E2E">
        <w:rPr>
          <w:b/>
          <w:bCs/>
        </w:rPr>
        <w:t>kubectl apply -f part1/hostpath-deployment.yaml</w:t>
      </w:r>
    </w:p>
    <w:p w14:paraId="359B641C" w14:textId="79EA89AF" w:rsidR="00C46FF6" w:rsidRDefault="00D91E2E" w:rsidP="002F1F7C">
      <w:r>
        <w:t>After a few seconds check the pods and where they ended up</w:t>
      </w:r>
    </w:p>
    <w:p w14:paraId="6061DE87" w14:textId="1BB2C646" w:rsidR="00D91E2E" w:rsidRPr="00D91E2E" w:rsidRDefault="00D91E2E" w:rsidP="002F1F7C">
      <w:pPr>
        <w:rPr>
          <w:b/>
          <w:bCs/>
        </w:rPr>
      </w:pPr>
      <w:r w:rsidRPr="00D91E2E">
        <w:rPr>
          <w:b/>
          <w:bCs/>
        </w:rPr>
        <w:t>kubectl get pods -o wide</w:t>
      </w:r>
    </w:p>
    <w:p w14:paraId="6CE7FA53" w14:textId="486D8DA1" w:rsidR="00371988" w:rsidRDefault="00371988" w:rsidP="00371988">
      <w:r>
        <w:t xml:space="preserve">Now, open a browser tab, and navigate to </w:t>
      </w:r>
      <w:hyperlink w:history="1">
        <w:r w:rsidRPr="00C07408">
          <w:rPr>
            <w:rStyle w:val="Hyperlink"/>
          </w:rPr>
          <w:t>http://&lt;cluster-node-ip&gt;:30001/index.php</w:t>
        </w:r>
      </w:hyperlink>
    </w:p>
    <w:p w14:paraId="5A94ECF3" w14:textId="5DD234E6" w:rsidR="00D91E2E" w:rsidRDefault="00E31513" w:rsidP="002F1F7C">
      <w:r>
        <w:t>Enter a few notes</w:t>
      </w:r>
    </w:p>
    <w:p w14:paraId="71624EC4" w14:textId="08401CB9" w:rsidR="00E31513" w:rsidRDefault="00562EB9" w:rsidP="002F1F7C">
      <w:r>
        <w:t>At some time, past notes will vanish</w:t>
      </w:r>
      <w:r w:rsidR="004D20C9">
        <w:t>.</w:t>
      </w:r>
      <w:r w:rsidR="00EB05FF">
        <w:t xml:space="preserve"> Why?</w:t>
      </w:r>
    </w:p>
    <w:p w14:paraId="4A451245" w14:textId="3C0E7A62" w:rsidR="00EB05FF" w:rsidRDefault="00EB05FF" w:rsidP="002F1F7C">
      <w:r>
        <w:t>Enter again a few notes</w:t>
      </w:r>
    </w:p>
    <w:p w14:paraId="02251B6E" w14:textId="4A0A7145" w:rsidR="00EB05FF" w:rsidRDefault="00EB05FF" w:rsidP="00EB05FF">
      <w:r>
        <w:t xml:space="preserve">Then refresh until the name of the pod changes. Are there any notes? </w:t>
      </w:r>
      <w:r w:rsidR="004D20C9">
        <w:t>Which ones</w:t>
      </w:r>
      <w:r w:rsidR="00FE15C3">
        <w:t xml:space="preserve"> and w</w:t>
      </w:r>
      <w:r>
        <w:t>hy?</w:t>
      </w:r>
    </w:p>
    <w:p w14:paraId="69965C31" w14:textId="68B453AF" w:rsidR="00EB05FF" w:rsidRDefault="00EB05FF" w:rsidP="002F1F7C">
      <w:r>
        <w:t>So, while a good option, we should make sure that all nodes have the same set of files, and they are synchronized</w:t>
      </w:r>
    </w:p>
    <w:p w14:paraId="4C12B162" w14:textId="0BAF4AE1" w:rsidR="009B03C2" w:rsidRDefault="00EB05FF" w:rsidP="002F1F7C">
      <w:r>
        <w:t>This is not always possible, so we should be careful where and how we use this option</w:t>
      </w:r>
    </w:p>
    <w:p w14:paraId="033EEC2B" w14:textId="7D475E09" w:rsidR="00EB05FF" w:rsidRDefault="00EB05FF" w:rsidP="002F1F7C">
      <w:r>
        <w:t>Clean up by removing the deployment</w:t>
      </w:r>
    </w:p>
    <w:p w14:paraId="22999AA3" w14:textId="036F6380" w:rsidR="00EB05FF" w:rsidRPr="00D91E2E" w:rsidRDefault="00EB05FF" w:rsidP="00EB05FF">
      <w:pPr>
        <w:rPr>
          <w:b/>
          <w:bCs/>
        </w:rPr>
      </w:pPr>
      <w:r w:rsidRPr="00D91E2E">
        <w:rPr>
          <w:b/>
          <w:bCs/>
        </w:rPr>
        <w:t xml:space="preserve">kubectl </w:t>
      </w:r>
      <w:r>
        <w:rPr>
          <w:b/>
          <w:bCs/>
        </w:rPr>
        <w:t>delete</w:t>
      </w:r>
      <w:r w:rsidRPr="00D91E2E">
        <w:rPr>
          <w:b/>
          <w:bCs/>
        </w:rPr>
        <w:t xml:space="preserve"> -f part1/hostpath-deployment.yaml</w:t>
      </w:r>
    </w:p>
    <w:p w14:paraId="4B97184A" w14:textId="3D5D3EE4" w:rsidR="003A6B59" w:rsidRPr="002F1F7C" w:rsidRDefault="009B03C2" w:rsidP="009B03C2">
      <w:pPr>
        <w:pStyle w:val="Heading4"/>
      </w:pPr>
      <w:r>
        <w:t>NFS</w:t>
      </w:r>
    </w:p>
    <w:p w14:paraId="653E3C84" w14:textId="0BA0B5E4" w:rsidR="00BC4804" w:rsidRDefault="00C47468" w:rsidP="00BC4804">
      <w:r>
        <w:t>This one is a way better than using the previous option</w:t>
      </w:r>
    </w:p>
    <w:p w14:paraId="446EC7A7" w14:textId="1C170807" w:rsidR="00C47468" w:rsidRDefault="00C47468" w:rsidP="00BC4804">
      <w:r>
        <w:t xml:space="preserve">We assume that there is a </w:t>
      </w:r>
      <w:r w:rsidR="00FC2F7D" w:rsidRPr="004718A7">
        <w:rPr>
          <w:b/>
          <w:bCs/>
        </w:rPr>
        <w:t>NFS</w:t>
      </w:r>
      <w:r w:rsidR="00FC2F7D">
        <w:t xml:space="preserve"> server available</w:t>
      </w:r>
      <w:r w:rsidR="000E74EE">
        <w:t xml:space="preserve"> and accessible by name (</w:t>
      </w:r>
      <w:r w:rsidR="000E74EE" w:rsidRPr="004718A7">
        <w:rPr>
          <w:b/>
          <w:bCs/>
        </w:rPr>
        <w:t>nfs-server</w:t>
      </w:r>
      <w:r w:rsidR="000E74EE">
        <w:t>)</w:t>
      </w:r>
    </w:p>
    <w:p w14:paraId="3800F68B" w14:textId="2F1E9E95" w:rsidR="00F570EF" w:rsidRDefault="00F570EF" w:rsidP="00BC4804">
      <w:r>
        <w:t xml:space="preserve">Make sure </w:t>
      </w:r>
      <w:r w:rsidR="00243A2C">
        <w:t>the following</w:t>
      </w:r>
      <w:r>
        <w:t xml:space="preserve"> things:</w:t>
      </w:r>
    </w:p>
    <w:p w14:paraId="757B694F" w14:textId="7D59EA50" w:rsidR="00F570EF" w:rsidRDefault="00F570EF" w:rsidP="008D756C">
      <w:pPr>
        <w:pStyle w:val="ListParagraph"/>
        <w:numPr>
          <w:ilvl w:val="0"/>
          <w:numId w:val="2"/>
        </w:numPr>
      </w:pPr>
      <w:r>
        <w:t xml:space="preserve">That the </w:t>
      </w:r>
      <w:r w:rsidRPr="00E91AD7">
        <w:rPr>
          <w:b/>
          <w:bCs/>
        </w:rPr>
        <w:t>NFS</w:t>
      </w:r>
      <w:r>
        <w:t xml:space="preserve"> server is reachable by that name </w:t>
      </w:r>
      <w:r w:rsidR="008D756C">
        <w:t>from all nodes</w:t>
      </w:r>
    </w:p>
    <w:p w14:paraId="2256BFE6" w14:textId="1D2AA9EA" w:rsidR="00EB2538" w:rsidRPr="00E91AD7" w:rsidRDefault="00AF4F9C" w:rsidP="00EB2538">
      <w:pPr>
        <w:pStyle w:val="ListParagraph"/>
        <w:rPr>
          <w:b/>
          <w:bCs/>
        </w:rPr>
      </w:pPr>
      <w:r w:rsidRPr="00E91AD7">
        <w:rPr>
          <w:b/>
          <w:bCs/>
        </w:rPr>
        <w:t>echo 'nfs-server-ip   nfs-server' &gt;&gt; /etc/hosts</w:t>
      </w:r>
    </w:p>
    <w:p w14:paraId="0CDFBC59" w14:textId="0DF4E8F2" w:rsidR="008D756C" w:rsidRDefault="008D756C" w:rsidP="008D756C">
      <w:pPr>
        <w:pStyle w:val="ListParagraph"/>
        <w:numPr>
          <w:ilvl w:val="0"/>
          <w:numId w:val="2"/>
        </w:numPr>
      </w:pPr>
      <w:r>
        <w:t xml:space="preserve">That on every node there is </w:t>
      </w:r>
      <w:r w:rsidRPr="00E91AD7">
        <w:rPr>
          <w:b/>
          <w:bCs/>
        </w:rPr>
        <w:t>NFS</w:t>
      </w:r>
      <w:r>
        <w:t xml:space="preserve"> client installed</w:t>
      </w:r>
    </w:p>
    <w:p w14:paraId="3F77C065" w14:textId="1AAFF11D" w:rsidR="00EB2538" w:rsidRDefault="00EB2538" w:rsidP="00EB2538">
      <w:pPr>
        <w:pStyle w:val="ListParagraph"/>
        <w:rPr>
          <w:b/>
          <w:bCs/>
        </w:rPr>
      </w:pPr>
      <w:r w:rsidRPr="00E91AD7">
        <w:rPr>
          <w:b/>
          <w:bCs/>
        </w:rPr>
        <w:t>apt-get update &amp;&amp; apt-get install -y nfs-common</w:t>
      </w:r>
    </w:p>
    <w:p w14:paraId="2843C634" w14:textId="4750A978" w:rsidR="00243A2C" w:rsidRPr="00F32E72" w:rsidRDefault="00243A2C" w:rsidP="00243A2C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That the </w:t>
      </w:r>
      <w:r w:rsidR="00F32E72">
        <w:t>exported path is writable (in our case by everyone)</w:t>
      </w:r>
    </w:p>
    <w:p w14:paraId="2D4A4C01" w14:textId="4C914C13" w:rsidR="00F32E72" w:rsidRPr="00E91AD7" w:rsidRDefault="00F32E72" w:rsidP="00F32E72">
      <w:pPr>
        <w:pStyle w:val="ListParagraph"/>
        <w:rPr>
          <w:b/>
          <w:bCs/>
        </w:rPr>
      </w:pPr>
      <w:r w:rsidRPr="00F32E72">
        <w:rPr>
          <w:b/>
          <w:bCs/>
        </w:rPr>
        <w:t>chmod -R 777 /</w:t>
      </w:r>
      <w:r>
        <w:rPr>
          <w:b/>
          <w:bCs/>
        </w:rPr>
        <w:t>data/nfs/k8sdata</w:t>
      </w:r>
    </w:p>
    <w:p w14:paraId="01A90C8F" w14:textId="787B0EDE" w:rsidR="000E74EE" w:rsidRDefault="000E74EE" w:rsidP="00BC4804">
      <w:r>
        <w:t xml:space="preserve">Prepare the </w:t>
      </w:r>
      <w:r w:rsidRPr="004718A7">
        <w:rPr>
          <w:b/>
          <w:bCs/>
        </w:rPr>
        <w:t>part1/nfs-deployment.yaml</w:t>
      </w:r>
      <w:r>
        <w:t xml:space="preserve"> manifest with the following content</w:t>
      </w:r>
    </w:p>
    <w:p w14:paraId="2612429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s/v1</w:t>
      </w:r>
    </w:p>
    <w:p w14:paraId="2592704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ployment</w:t>
      </w:r>
    </w:p>
    <w:p w14:paraId="7DEB300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29F937B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-deploy</w:t>
      </w:r>
    </w:p>
    <w:p w14:paraId="7EE99C0A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3141AF9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lica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</w:t>
      </w:r>
    </w:p>
    <w:p w14:paraId="155BBFAA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BD4A43C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</w:p>
    <w:p w14:paraId="27AD9CF1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4A6A88DD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mplat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41172C7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C6D3D18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5CDA4D9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1D39FE96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4E88D98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88CD688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nfs</w:t>
      </w:r>
    </w:p>
    <w:p w14:paraId="4E0F2933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notes</w:t>
      </w:r>
    </w:p>
    <w:p w14:paraId="36AC64D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EA65C3D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1F2D3D7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data</w:t>
      </w:r>
    </w:p>
    <w:p w14:paraId="259CE07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E5D13D3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data</w:t>
      </w:r>
    </w:p>
    <w:p w14:paraId="23CE3529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f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8DA1F84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rver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server</w:t>
      </w:r>
    </w:p>
    <w:p w14:paraId="22F7D895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/nfs/k8sdata</w:t>
      </w:r>
    </w:p>
    <w:p w14:paraId="3BFFBAD7" w14:textId="5F620292" w:rsidR="000E74EE" w:rsidRDefault="004718A7" w:rsidP="00BC4804">
      <w:r>
        <w:t>Save and close the file</w:t>
      </w:r>
    </w:p>
    <w:p w14:paraId="5F5F24AC" w14:textId="73C02F09" w:rsidR="004718A7" w:rsidRPr="002F1A9E" w:rsidRDefault="00AF540A" w:rsidP="00BC4804">
      <w:pPr>
        <w:rPr>
          <w:b/>
          <w:bCs/>
        </w:rPr>
      </w:pPr>
      <w:r w:rsidRPr="002F1A9E">
        <w:rPr>
          <w:b/>
          <w:bCs/>
        </w:rPr>
        <w:t>kubectl apply -f part1/nfs-deployment.yaml</w:t>
      </w:r>
    </w:p>
    <w:p w14:paraId="64A4E0FA" w14:textId="25A799AA" w:rsidR="00AF540A" w:rsidRDefault="00AF540A" w:rsidP="00BC4804">
      <w:r>
        <w:t>Check the pods and where they went</w:t>
      </w:r>
    </w:p>
    <w:p w14:paraId="64A93825" w14:textId="77777777" w:rsidR="002F1A9E" w:rsidRPr="00D91E2E" w:rsidRDefault="002F1A9E" w:rsidP="002F1A9E">
      <w:pPr>
        <w:rPr>
          <w:b/>
          <w:bCs/>
        </w:rPr>
      </w:pPr>
      <w:r w:rsidRPr="00D91E2E">
        <w:rPr>
          <w:b/>
          <w:bCs/>
        </w:rPr>
        <w:t>kubectl get pods -o wide</w:t>
      </w:r>
    </w:p>
    <w:p w14:paraId="4ADBE105" w14:textId="77777777" w:rsidR="002F1A9E" w:rsidRDefault="002F1A9E" w:rsidP="002F1A9E">
      <w:r>
        <w:t xml:space="preserve">Now, open a browser tab, and navigate to </w:t>
      </w:r>
      <w:hyperlink w:history="1">
        <w:r w:rsidRPr="00C07408">
          <w:rPr>
            <w:rStyle w:val="Hyperlink"/>
          </w:rPr>
          <w:t>http://&lt;cluster-node-ip&gt;:30001/index.php</w:t>
        </w:r>
      </w:hyperlink>
    </w:p>
    <w:p w14:paraId="70546723" w14:textId="77777777" w:rsidR="002F1A9E" w:rsidRDefault="002F1A9E" w:rsidP="002F1A9E">
      <w:r>
        <w:t>Enter a few notes</w:t>
      </w:r>
    </w:p>
    <w:p w14:paraId="31FC0764" w14:textId="2C3AD488" w:rsidR="00FC2F7D" w:rsidRDefault="00544B2B" w:rsidP="00BC4804">
      <w:r>
        <w:t xml:space="preserve">Refresh a few times. </w:t>
      </w:r>
      <w:r w:rsidR="00A00FD5">
        <w:t>Notes are there and seen by all pods. Why?</w:t>
      </w:r>
    </w:p>
    <w:p w14:paraId="51AE5FD6" w14:textId="77777777" w:rsidR="006902C2" w:rsidRDefault="006902C2" w:rsidP="00BC4804">
      <w:r>
        <w:t xml:space="preserve">Describe one of the pods </w:t>
      </w:r>
    </w:p>
    <w:p w14:paraId="39DD106F" w14:textId="7B670DEE" w:rsidR="006902C2" w:rsidRPr="00B04F26" w:rsidRDefault="00B04F26" w:rsidP="00BC4804">
      <w:pPr>
        <w:rPr>
          <w:b/>
          <w:bCs/>
        </w:rPr>
      </w:pPr>
      <w:r w:rsidRPr="00B04F26">
        <w:rPr>
          <w:b/>
          <w:bCs/>
        </w:rPr>
        <w:t>kubectl describe pod notes-deploy-&lt;specific-id&gt;</w:t>
      </w:r>
    </w:p>
    <w:p w14:paraId="52CC1062" w14:textId="72FB236C" w:rsidR="006902C2" w:rsidRPr="00B04F26" w:rsidRDefault="006902C2" w:rsidP="00BC4804">
      <w:r>
        <w:t xml:space="preserve">And pay attention to the </w:t>
      </w:r>
      <w:r w:rsidR="00B04F26">
        <w:rPr>
          <w:b/>
          <w:bCs/>
        </w:rPr>
        <w:t xml:space="preserve">Volumes </w:t>
      </w:r>
      <w:r w:rsidR="00B04F26">
        <w:t>section</w:t>
      </w:r>
    </w:p>
    <w:p w14:paraId="36496BF8" w14:textId="0871A551" w:rsidR="00A00FD5" w:rsidRDefault="00A00FD5" w:rsidP="00BC4804">
      <w:r>
        <w:t>Clean a bit by deleting the deployment</w:t>
      </w:r>
    </w:p>
    <w:p w14:paraId="613BDAF3" w14:textId="2401DA55" w:rsidR="00B04F26" w:rsidRPr="002F1A9E" w:rsidRDefault="00B04F26" w:rsidP="00B04F26">
      <w:pPr>
        <w:rPr>
          <w:b/>
          <w:bCs/>
        </w:rPr>
      </w:pPr>
      <w:r w:rsidRPr="002F1A9E">
        <w:rPr>
          <w:b/>
          <w:bCs/>
        </w:rPr>
        <w:t xml:space="preserve">kubectl </w:t>
      </w:r>
      <w:r>
        <w:rPr>
          <w:b/>
          <w:bCs/>
        </w:rPr>
        <w:t>delete</w:t>
      </w:r>
      <w:r w:rsidRPr="002F1A9E">
        <w:rPr>
          <w:b/>
          <w:bCs/>
        </w:rPr>
        <w:t xml:space="preserve"> -f part1/nfs-deployment.yaml</w:t>
      </w:r>
    </w:p>
    <w:p w14:paraId="0670243E" w14:textId="45F423CA" w:rsidR="00BC4804" w:rsidRDefault="00741686" w:rsidP="00BC4804">
      <w:pPr>
        <w:pStyle w:val="Heading3"/>
      </w:pPr>
      <w:r>
        <w:t>Persistent Volumes and Claims</w:t>
      </w:r>
    </w:p>
    <w:p w14:paraId="0755C778" w14:textId="4EF51F6D" w:rsidR="00741686" w:rsidRDefault="00E663AD" w:rsidP="00741686">
      <w:r>
        <w:t>Now, let’s bring the game on another level</w:t>
      </w:r>
    </w:p>
    <w:p w14:paraId="5F63775E" w14:textId="54DAD589" w:rsidR="00E663AD" w:rsidRDefault="00B01253" w:rsidP="00741686">
      <w:r>
        <w:t xml:space="preserve">We can define </w:t>
      </w:r>
      <w:r w:rsidRPr="00325467">
        <w:rPr>
          <w:b/>
          <w:bCs/>
        </w:rPr>
        <w:t>Persistent Volumes</w:t>
      </w:r>
      <w:r>
        <w:t xml:space="preserve"> and </w:t>
      </w:r>
      <w:r w:rsidR="00432F8D">
        <w:t xml:space="preserve">then let them to be claimed via </w:t>
      </w:r>
      <w:r w:rsidR="00432F8D" w:rsidRPr="00325467">
        <w:rPr>
          <w:b/>
          <w:bCs/>
        </w:rPr>
        <w:t>Persistent Volume Claims</w:t>
      </w:r>
    </w:p>
    <w:p w14:paraId="06C4F4F1" w14:textId="2D966C4A" w:rsidR="00432F8D" w:rsidRDefault="00432F8D" w:rsidP="00741686">
      <w:r>
        <w:t xml:space="preserve">Let’s create one </w:t>
      </w:r>
      <w:r w:rsidRPr="00325467">
        <w:rPr>
          <w:b/>
          <w:bCs/>
        </w:rPr>
        <w:t>part1/pvnfs10gb.yaml</w:t>
      </w:r>
      <w:r>
        <w:t xml:space="preserve"> manifest with the following content</w:t>
      </w:r>
    </w:p>
    <w:p w14:paraId="76586230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37BBC20D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ersistentVolume</w:t>
      </w:r>
    </w:p>
    <w:p w14:paraId="391034E1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DC97281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vnfs10gb</w:t>
      </w:r>
    </w:p>
    <w:p w14:paraId="743AA5BD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8F52C90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urpose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mo</w:t>
      </w:r>
    </w:p>
    <w:p w14:paraId="40BB4F2D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CD95A65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apacity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96DC7DB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orage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10Gi</w:t>
      </w:r>
    </w:p>
    <w:p w14:paraId="3398FD71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de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ilesystem</w:t>
      </w:r>
    </w:p>
    <w:p w14:paraId="0F3FAC93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ccessModes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8CC32AF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WriteMany</w:t>
      </w:r>
    </w:p>
    <w:p w14:paraId="6CC12EA6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sistentVolumeReclaimPolicy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cycle</w:t>
      </w:r>
    </w:p>
    <w:p w14:paraId="4A2796A8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Options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BCB8AB6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vers=4.1</w:t>
      </w:r>
    </w:p>
    <w:p w14:paraId="7A956698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fs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08DC66F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/nfs/k8sdata</w:t>
      </w:r>
    </w:p>
    <w:p w14:paraId="6A027BD8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rver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server</w:t>
      </w:r>
    </w:p>
    <w:p w14:paraId="686C3F43" w14:textId="5EDF6008" w:rsidR="00432F8D" w:rsidRDefault="00432F8D" w:rsidP="00741686">
      <w:r>
        <w:t>Save and close the file</w:t>
      </w:r>
    </w:p>
    <w:p w14:paraId="111995D7" w14:textId="69F93594" w:rsidR="00432F8D" w:rsidRDefault="00432F8D" w:rsidP="00741686">
      <w:r>
        <w:t>Send it to the cluster</w:t>
      </w:r>
    </w:p>
    <w:p w14:paraId="66570C9B" w14:textId="23D721E7" w:rsidR="00432F8D" w:rsidRPr="00907AEF" w:rsidRDefault="00907AEF" w:rsidP="00741686">
      <w:pPr>
        <w:rPr>
          <w:b/>
          <w:bCs/>
        </w:rPr>
      </w:pPr>
      <w:r w:rsidRPr="00907AEF">
        <w:rPr>
          <w:b/>
          <w:bCs/>
        </w:rPr>
        <w:t>kubectl apply -f part1/pvnfs10gb.yaml</w:t>
      </w:r>
    </w:p>
    <w:p w14:paraId="69539A2F" w14:textId="68B8BC96" w:rsidR="00432F8D" w:rsidRDefault="00432F8D" w:rsidP="00741686">
      <w:r>
        <w:t>Check the list of persistent volumes</w:t>
      </w:r>
    </w:p>
    <w:p w14:paraId="175B163E" w14:textId="58BEE8D3" w:rsidR="00432F8D" w:rsidRPr="00907AEF" w:rsidRDefault="00907AEF" w:rsidP="00741686">
      <w:pPr>
        <w:rPr>
          <w:b/>
          <w:bCs/>
        </w:rPr>
      </w:pPr>
      <w:r w:rsidRPr="00907AEF">
        <w:rPr>
          <w:b/>
          <w:bCs/>
        </w:rPr>
        <w:t>kubectl get pv</w:t>
      </w:r>
    </w:p>
    <w:p w14:paraId="3E90D8A1" w14:textId="503BAD9D" w:rsidR="00B83128" w:rsidRDefault="00B83128" w:rsidP="00741686">
      <w:r>
        <w:t xml:space="preserve">Pay attention to the </w:t>
      </w:r>
      <w:r w:rsidRPr="00567343">
        <w:rPr>
          <w:b/>
          <w:bCs/>
        </w:rPr>
        <w:t>STATUS</w:t>
      </w:r>
      <w:r>
        <w:t xml:space="preserve"> and </w:t>
      </w:r>
      <w:r w:rsidRPr="00567343">
        <w:rPr>
          <w:b/>
          <w:bCs/>
        </w:rPr>
        <w:t>CLAIM</w:t>
      </w:r>
      <w:r>
        <w:t xml:space="preserve"> fields</w:t>
      </w:r>
    </w:p>
    <w:p w14:paraId="344FAB62" w14:textId="7B6075B7" w:rsidR="00432F8D" w:rsidRDefault="00432F8D" w:rsidP="00741686">
      <w:r>
        <w:t>Describe the one that we created</w:t>
      </w:r>
    </w:p>
    <w:p w14:paraId="18B2F083" w14:textId="00B0EA58" w:rsidR="00432F8D" w:rsidRPr="00907AEF" w:rsidRDefault="00907AEF" w:rsidP="00741686">
      <w:pPr>
        <w:rPr>
          <w:b/>
          <w:bCs/>
        </w:rPr>
      </w:pPr>
      <w:r w:rsidRPr="00907AEF">
        <w:rPr>
          <w:b/>
          <w:bCs/>
        </w:rPr>
        <w:t>kubectl describe pv pvnfs10gb</w:t>
      </w:r>
    </w:p>
    <w:p w14:paraId="7DA03A4D" w14:textId="7B629A6F" w:rsidR="001A0135" w:rsidRDefault="001A0135" w:rsidP="00741686">
      <w:r>
        <w:t>In order to use this persistent volume, we must claim it first</w:t>
      </w:r>
    </w:p>
    <w:p w14:paraId="740FE21D" w14:textId="5F5C93D5" w:rsidR="00432F8D" w:rsidRDefault="00E26D01" w:rsidP="00741686">
      <w:r>
        <w:t xml:space="preserve">Now, we can create a </w:t>
      </w:r>
      <w:r w:rsidRPr="007D7185">
        <w:rPr>
          <w:b/>
          <w:bCs/>
        </w:rPr>
        <w:t>part1/pvc</w:t>
      </w:r>
      <w:r w:rsidR="001A0135" w:rsidRPr="007D7185">
        <w:rPr>
          <w:b/>
          <w:bCs/>
        </w:rPr>
        <w:t>10gb.yaml</w:t>
      </w:r>
      <w:r w:rsidR="001A0135">
        <w:t xml:space="preserve"> manifest with the following content</w:t>
      </w:r>
    </w:p>
    <w:p w14:paraId="13C6A39B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467F1D24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ersistentVolumeClaim</w:t>
      </w:r>
    </w:p>
    <w:p w14:paraId="158DD1E3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CB9A2D7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vc10gb</w:t>
      </w:r>
    </w:p>
    <w:p w14:paraId="78A906D7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7786650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ccessModes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F9B672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WriteMany</w:t>
      </w:r>
    </w:p>
    <w:p w14:paraId="76D913C5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de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ilesystem</w:t>
      </w:r>
    </w:p>
    <w:p w14:paraId="00D85D0A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775EE7A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quests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24A6762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orage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10Gi</w:t>
      </w:r>
    </w:p>
    <w:p w14:paraId="0B6CEE43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CFD3F6D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A77368D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urpose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mo</w:t>
      </w:r>
    </w:p>
    <w:p w14:paraId="7CBE840F" w14:textId="7925710E" w:rsidR="00432F8D" w:rsidRDefault="009947D4" w:rsidP="00741686">
      <w:r>
        <w:t>Save and close the file</w:t>
      </w:r>
    </w:p>
    <w:p w14:paraId="403C29B3" w14:textId="7877DD22" w:rsidR="009947D4" w:rsidRDefault="009947D4" w:rsidP="00741686">
      <w:r>
        <w:t>Sen</w:t>
      </w:r>
      <w:r w:rsidR="00B92B48">
        <w:t>d</w:t>
      </w:r>
      <w:r>
        <w:t xml:space="preserve"> it to the cluster</w:t>
      </w:r>
    </w:p>
    <w:p w14:paraId="2EBC8B1D" w14:textId="4C7C1300" w:rsidR="009947D4" w:rsidRPr="00D23CB1" w:rsidRDefault="00D23CB1" w:rsidP="00741686">
      <w:pPr>
        <w:rPr>
          <w:b/>
          <w:bCs/>
        </w:rPr>
      </w:pPr>
      <w:r w:rsidRPr="00D23CB1">
        <w:rPr>
          <w:b/>
          <w:bCs/>
        </w:rPr>
        <w:t>kubectl apply -f part1/pvc10gb.yaml</w:t>
      </w:r>
    </w:p>
    <w:p w14:paraId="14B6E0D9" w14:textId="5663673F" w:rsidR="009947D4" w:rsidRDefault="009947D4" w:rsidP="00741686">
      <w:r>
        <w:t xml:space="preserve">Get again the list of persistent </w:t>
      </w:r>
      <w:r w:rsidR="00D23CB1">
        <w:t>v</w:t>
      </w:r>
      <w:r>
        <w:t>olumes</w:t>
      </w:r>
    </w:p>
    <w:p w14:paraId="3C00446A" w14:textId="55A160B6" w:rsidR="009947D4" w:rsidRPr="00D23CB1" w:rsidRDefault="00D23CB1" w:rsidP="00741686">
      <w:pPr>
        <w:rPr>
          <w:b/>
          <w:bCs/>
        </w:rPr>
      </w:pPr>
      <w:r w:rsidRPr="00D23CB1">
        <w:rPr>
          <w:b/>
          <w:bCs/>
        </w:rPr>
        <w:t>kubectl get pv</w:t>
      </w:r>
    </w:p>
    <w:p w14:paraId="4024B7E0" w14:textId="5A9C2E34" w:rsidR="00D23CB1" w:rsidRDefault="00D23CB1" w:rsidP="00D23CB1">
      <w:r>
        <w:t xml:space="preserve">Pay attention again to the </w:t>
      </w:r>
      <w:r w:rsidRPr="00567343">
        <w:rPr>
          <w:b/>
          <w:bCs/>
        </w:rPr>
        <w:t>STATUS</w:t>
      </w:r>
      <w:r>
        <w:t xml:space="preserve"> and </w:t>
      </w:r>
      <w:r w:rsidRPr="00567343">
        <w:rPr>
          <w:b/>
          <w:bCs/>
        </w:rPr>
        <w:t>CLAIM</w:t>
      </w:r>
      <w:r>
        <w:t xml:space="preserve"> fields</w:t>
      </w:r>
    </w:p>
    <w:p w14:paraId="40F49DE3" w14:textId="7144DE34" w:rsidR="009947D4" w:rsidRDefault="00FB5FD9" w:rsidP="00741686">
      <w:r>
        <w:t>Ask for the list of persistent volume claims</w:t>
      </w:r>
    </w:p>
    <w:p w14:paraId="6E1AB5AC" w14:textId="592B1993" w:rsidR="00FB5FD9" w:rsidRPr="004748C6" w:rsidRDefault="00FB5FD9" w:rsidP="00741686">
      <w:pPr>
        <w:rPr>
          <w:b/>
          <w:bCs/>
        </w:rPr>
      </w:pPr>
      <w:r w:rsidRPr="004748C6">
        <w:rPr>
          <w:b/>
          <w:bCs/>
        </w:rPr>
        <w:t>kubectl get pvc</w:t>
      </w:r>
    </w:p>
    <w:p w14:paraId="255F1738" w14:textId="3FE007D9" w:rsidR="00741686" w:rsidRDefault="00884390" w:rsidP="00741686">
      <w:r>
        <w:t>And then describe it</w:t>
      </w:r>
    </w:p>
    <w:p w14:paraId="7B390211" w14:textId="16A4F83A" w:rsidR="00884390" w:rsidRDefault="00884390" w:rsidP="00741686">
      <w:pPr>
        <w:rPr>
          <w:b/>
          <w:bCs/>
        </w:rPr>
      </w:pPr>
      <w:r w:rsidRPr="00884390">
        <w:rPr>
          <w:b/>
          <w:bCs/>
        </w:rPr>
        <w:t>kubectl describe pvc pvc10gb</w:t>
      </w:r>
    </w:p>
    <w:p w14:paraId="7CA7FAB5" w14:textId="2A205F7C" w:rsidR="000C7733" w:rsidRDefault="000C7733" w:rsidP="00741686">
      <w:r>
        <w:t xml:space="preserve">We can see that the </w:t>
      </w:r>
      <w:r>
        <w:rPr>
          <w:b/>
          <w:bCs/>
        </w:rPr>
        <w:t xml:space="preserve">Used By </w:t>
      </w:r>
      <w:r>
        <w:t>field is empty</w:t>
      </w:r>
    </w:p>
    <w:p w14:paraId="42160937" w14:textId="4F3B7408" w:rsidR="002F536B" w:rsidRDefault="000C7733" w:rsidP="00741686">
      <w:r>
        <w:lastRenderedPageBreak/>
        <w:t xml:space="preserve">Let’s correct this by preparing and launching a deployment </w:t>
      </w:r>
      <w:r w:rsidRPr="00A37734">
        <w:rPr>
          <w:b/>
          <w:bCs/>
        </w:rPr>
        <w:t>part1/</w:t>
      </w:r>
      <w:r w:rsidR="002F536B" w:rsidRPr="00A37734">
        <w:rPr>
          <w:b/>
          <w:bCs/>
        </w:rPr>
        <w:t>pv-deployment.yaml</w:t>
      </w:r>
      <w:r w:rsidR="0064040A">
        <w:t xml:space="preserve"> with the following content</w:t>
      </w:r>
    </w:p>
    <w:p w14:paraId="2B90C87A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s/v1</w:t>
      </w:r>
    </w:p>
    <w:p w14:paraId="6C67B39B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ployment</w:t>
      </w:r>
    </w:p>
    <w:p w14:paraId="61621F7E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C5F0B0E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-deploy</w:t>
      </w:r>
    </w:p>
    <w:p w14:paraId="3537C93D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83008FF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lica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</w:t>
      </w:r>
    </w:p>
    <w:p w14:paraId="25D5DE54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8BEFF21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</w:p>
    <w:p w14:paraId="724E5AD2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42FF0F38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mplat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DF7A498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723F79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9F9E025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7218C773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BA88914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B9F994F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nfs</w:t>
      </w:r>
    </w:p>
    <w:p w14:paraId="44C94BC2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notes</w:t>
      </w:r>
    </w:p>
    <w:p w14:paraId="796C2611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4FD5D27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46EB6820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olume-by-claim</w:t>
      </w:r>
    </w:p>
    <w:p w14:paraId="50066DFD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1B65F00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olume-by-claim</w:t>
      </w:r>
    </w:p>
    <w:p w14:paraId="6C673F8A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sistentVolumeClaim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FFD8858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laim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vc10gb</w:t>
      </w:r>
    </w:p>
    <w:p w14:paraId="2A190FAD" w14:textId="79D75B5F" w:rsidR="0064040A" w:rsidRDefault="00AA527D" w:rsidP="00741686">
      <w:r>
        <w:t>Save and close the file</w:t>
      </w:r>
    </w:p>
    <w:p w14:paraId="0D964D82" w14:textId="1F2966AA" w:rsidR="00AA527D" w:rsidRDefault="00AA527D" w:rsidP="00741686">
      <w:r>
        <w:t>Send it to the cluster</w:t>
      </w:r>
    </w:p>
    <w:p w14:paraId="456E3317" w14:textId="37C43D3D" w:rsidR="00AA527D" w:rsidRPr="00E77457" w:rsidRDefault="009D4D0F" w:rsidP="00741686">
      <w:pPr>
        <w:rPr>
          <w:b/>
          <w:bCs/>
        </w:rPr>
      </w:pPr>
      <w:r w:rsidRPr="00E77457">
        <w:rPr>
          <w:b/>
          <w:bCs/>
        </w:rPr>
        <w:t xml:space="preserve">kubectl apply -f </w:t>
      </w:r>
      <w:r w:rsidR="00E77457" w:rsidRPr="00E77457">
        <w:rPr>
          <w:b/>
          <w:bCs/>
        </w:rPr>
        <w:t>part1/pv-deployment.yaml</w:t>
      </w:r>
    </w:p>
    <w:p w14:paraId="2B3530DF" w14:textId="79B927BC" w:rsidR="009D7D26" w:rsidRDefault="009D7D26" w:rsidP="00741686">
      <w:r>
        <w:t>Monitor the pods with</w:t>
      </w:r>
    </w:p>
    <w:p w14:paraId="7406ACF7" w14:textId="3FBC8B8A" w:rsidR="009D7D26" w:rsidRPr="00A42383" w:rsidRDefault="009D7D26" w:rsidP="00741686">
      <w:pPr>
        <w:rPr>
          <w:b/>
          <w:bCs/>
        </w:rPr>
      </w:pPr>
      <w:r w:rsidRPr="00A42383">
        <w:rPr>
          <w:b/>
          <w:bCs/>
        </w:rPr>
        <w:t>kubectl get pods -o wide -w</w:t>
      </w:r>
    </w:p>
    <w:p w14:paraId="62127BA3" w14:textId="4BC31EB8" w:rsidR="009D7D26" w:rsidRDefault="009D7D26" w:rsidP="00741686">
      <w:r>
        <w:t xml:space="preserve">Once all up and running, press </w:t>
      </w:r>
      <w:r w:rsidRPr="00A42383">
        <w:rPr>
          <w:b/>
          <w:bCs/>
        </w:rPr>
        <w:t>Ctrl+C</w:t>
      </w:r>
      <w:r>
        <w:t xml:space="preserve"> to stop</w:t>
      </w:r>
    </w:p>
    <w:p w14:paraId="44C8D59E" w14:textId="5B775117" w:rsidR="00AA527D" w:rsidRDefault="00FC1741" w:rsidP="00741686">
      <w:r>
        <w:t>Then, c</w:t>
      </w:r>
      <w:r w:rsidR="00980EFD">
        <w:t>heck if the claim will be marked as used now</w:t>
      </w:r>
    </w:p>
    <w:p w14:paraId="49F22AFB" w14:textId="77777777" w:rsidR="00FC1741" w:rsidRPr="00A42383" w:rsidRDefault="00FC1741" w:rsidP="00741686">
      <w:pPr>
        <w:rPr>
          <w:b/>
          <w:bCs/>
        </w:rPr>
      </w:pPr>
      <w:r w:rsidRPr="00A42383">
        <w:rPr>
          <w:b/>
          <w:bCs/>
        </w:rPr>
        <w:t>kubectl describe pvc pvc10gb</w:t>
      </w:r>
    </w:p>
    <w:p w14:paraId="2ACCCED9" w14:textId="7E12F515" w:rsidR="00FC1741" w:rsidRDefault="00FC1741" w:rsidP="00741686">
      <w:r>
        <w:t>It should state that it is being used by all three pods that were created by the deployment</w:t>
      </w:r>
    </w:p>
    <w:p w14:paraId="58585939" w14:textId="32DCBC34" w:rsidR="00980EFD" w:rsidRDefault="00980EFD" w:rsidP="00741686">
      <w:r>
        <w:t xml:space="preserve">Describe </w:t>
      </w:r>
      <w:r w:rsidR="00FC1741">
        <w:t>one of them to see how it appears</w:t>
      </w:r>
    </w:p>
    <w:p w14:paraId="4465586D" w14:textId="77777777" w:rsidR="00FC1741" w:rsidRPr="00B04F26" w:rsidRDefault="00FC1741" w:rsidP="00FC1741">
      <w:pPr>
        <w:rPr>
          <w:b/>
          <w:bCs/>
        </w:rPr>
      </w:pPr>
      <w:r w:rsidRPr="00B04F26">
        <w:rPr>
          <w:b/>
          <w:bCs/>
        </w:rPr>
        <w:t>kubectl describe pod notes-deploy-&lt;specific-id&gt;</w:t>
      </w:r>
    </w:p>
    <w:p w14:paraId="2930A93B" w14:textId="09F32319" w:rsidR="00FC1741" w:rsidRDefault="00A42383" w:rsidP="00741686">
      <w:r>
        <w:t xml:space="preserve">Explore both the </w:t>
      </w:r>
      <w:r>
        <w:rPr>
          <w:b/>
          <w:bCs/>
        </w:rPr>
        <w:t xml:space="preserve">Volumes </w:t>
      </w:r>
      <w:r>
        <w:t xml:space="preserve">and </w:t>
      </w:r>
      <w:r>
        <w:rPr>
          <w:b/>
          <w:bCs/>
        </w:rPr>
        <w:t xml:space="preserve">Mounts </w:t>
      </w:r>
      <w:r>
        <w:t>sections</w:t>
      </w:r>
    </w:p>
    <w:p w14:paraId="75AD6BA9" w14:textId="77777777" w:rsidR="00A42383" w:rsidRDefault="00A42383" w:rsidP="00A42383">
      <w:r>
        <w:t xml:space="preserve">Now, open a browser tab, and navigate to </w:t>
      </w:r>
      <w:hyperlink w:history="1">
        <w:r w:rsidRPr="00C07408">
          <w:rPr>
            <w:rStyle w:val="Hyperlink"/>
          </w:rPr>
          <w:t>http://&lt;cluster-node-ip&gt;:30001/index.php</w:t>
        </w:r>
      </w:hyperlink>
    </w:p>
    <w:p w14:paraId="5245F94B" w14:textId="64337979" w:rsidR="00110C88" w:rsidRDefault="00110C88" w:rsidP="00A42383">
      <w:r>
        <w:t>Wow, our notes from before are there. Why?</w:t>
      </w:r>
    </w:p>
    <w:p w14:paraId="6AE84AAE" w14:textId="0DD6C08E" w:rsidR="008833D5" w:rsidRPr="008833D5" w:rsidRDefault="008833D5" w:rsidP="00A42383">
      <w:pPr>
        <w:rPr>
          <w:i/>
          <w:iCs/>
        </w:rPr>
      </w:pPr>
      <w:r>
        <w:rPr>
          <w:i/>
          <w:iCs/>
        </w:rPr>
        <w:t>Perhaps, because we reused the storage infrastructure</w:t>
      </w:r>
    </w:p>
    <w:p w14:paraId="190837FF" w14:textId="7A2400F7" w:rsidR="00A42383" w:rsidRDefault="00A42383" w:rsidP="00A42383">
      <w:r>
        <w:t>Enter a few notes</w:t>
      </w:r>
    </w:p>
    <w:p w14:paraId="6B58E004" w14:textId="77777777" w:rsidR="00A42383" w:rsidRDefault="00A42383" w:rsidP="00A42383">
      <w:r>
        <w:t>Refresh a few times. Notes are there and seen by all pods. Why?</w:t>
      </w:r>
    </w:p>
    <w:p w14:paraId="23B9C17D" w14:textId="646F3FDF" w:rsidR="00941E0F" w:rsidRPr="00895957" w:rsidRDefault="00895957" w:rsidP="00A42383">
      <w:pPr>
        <w:rPr>
          <w:i/>
          <w:iCs/>
        </w:rPr>
      </w:pPr>
      <w:r>
        <w:rPr>
          <w:i/>
          <w:iCs/>
        </w:rPr>
        <w:lastRenderedPageBreak/>
        <w:t>Perhaps, because this is the normal behavior, having a common and persistent storage shared by all t</w:t>
      </w:r>
      <w:r w:rsidR="00B75425">
        <w:rPr>
          <w:i/>
          <w:iCs/>
        </w:rPr>
        <w:t>he pods that are part of the same application/service</w:t>
      </w:r>
    </w:p>
    <w:p w14:paraId="516B8619" w14:textId="622BE16F" w:rsidR="00A42383" w:rsidRDefault="00B75425" w:rsidP="00741686">
      <w:r>
        <w:t>Let’s see what will happen when we delete both the deployment and the claim and then re</w:t>
      </w:r>
      <w:r w:rsidR="00637435">
        <w:t>create them again</w:t>
      </w:r>
    </w:p>
    <w:p w14:paraId="32FD55AA" w14:textId="4FF8A3FC" w:rsidR="00637435" w:rsidRDefault="00637435" w:rsidP="00741686">
      <w:r>
        <w:t>What do you think?</w:t>
      </w:r>
    </w:p>
    <w:p w14:paraId="7858A041" w14:textId="03C92192" w:rsidR="00637435" w:rsidRDefault="00637435" w:rsidP="00741686">
      <w:r>
        <w:t xml:space="preserve">Let’s first delete the deployment </w:t>
      </w:r>
    </w:p>
    <w:p w14:paraId="2E1CD49F" w14:textId="78604C17" w:rsidR="00637435" w:rsidRPr="00A42383" w:rsidRDefault="000E67DD" w:rsidP="00741686">
      <w:r w:rsidRPr="00E77457">
        <w:rPr>
          <w:b/>
          <w:bCs/>
        </w:rPr>
        <w:t xml:space="preserve">kubectl </w:t>
      </w:r>
      <w:r>
        <w:rPr>
          <w:b/>
          <w:bCs/>
        </w:rPr>
        <w:t>delete</w:t>
      </w:r>
      <w:r w:rsidRPr="00E77457">
        <w:rPr>
          <w:b/>
          <w:bCs/>
        </w:rPr>
        <w:t xml:space="preserve"> -f part1/pv-deployment.yaml</w:t>
      </w:r>
    </w:p>
    <w:p w14:paraId="735C006A" w14:textId="41431DF4" w:rsidR="0064040A" w:rsidRDefault="00EE705A" w:rsidP="00741686">
      <w:r>
        <w:t>And then the claim</w:t>
      </w:r>
    </w:p>
    <w:p w14:paraId="296B54BE" w14:textId="6CECAB72" w:rsidR="00B92B48" w:rsidRPr="00D23CB1" w:rsidRDefault="00B92B48" w:rsidP="00B92B48">
      <w:pPr>
        <w:rPr>
          <w:b/>
          <w:bCs/>
        </w:rPr>
      </w:pPr>
      <w:r w:rsidRPr="00D23CB1">
        <w:rPr>
          <w:b/>
          <w:bCs/>
        </w:rPr>
        <w:t xml:space="preserve">kubectl </w:t>
      </w:r>
      <w:r>
        <w:rPr>
          <w:b/>
          <w:bCs/>
        </w:rPr>
        <w:t>delete</w:t>
      </w:r>
      <w:r w:rsidRPr="00D23CB1">
        <w:rPr>
          <w:b/>
          <w:bCs/>
        </w:rPr>
        <w:t xml:space="preserve"> -f part1/pvc10gb.yaml</w:t>
      </w:r>
    </w:p>
    <w:p w14:paraId="3E820C03" w14:textId="69905880" w:rsidR="00EE705A" w:rsidRDefault="00823D7D" w:rsidP="00741686">
      <w:r>
        <w:t>Now, create them again. First the claim</w:t>
      </w:r>
    </w:p>
    <w:p w14:paraId="53538E9A" w14:textId="460282D6" w:rsidR="00823D7D" w:rsidRDefault="00BE4A3E" w:rsidP="00741686">
      <w:pPr>
        <w:rPr>
          <w:b/>
          <w:bCs/>
        </w:rPr>
      </w:pPr>
      <w:r w:rsidRPr="00D23CB1">
        <w:rPr>
          <w:b/>
          <w:bCs/>
        </w:rPr>
        <w:t xml:space="preserve">kubectl </w:t>
      </w:r>
      <w:r>
        <w:rPr>
          <w:b/>
          <w:bCs/>
        </w:rPr>
        <w:t>apply</w:t>
      </w:r>
      <w:r w:rsidRPr="00D23CB1">
        <w:rPr>
          <w:b/>
          <w:bCs/>
        </w:rPr>
        <w:t xml:space="preserve"> -f part1/pvc10gb.yaml</w:t>
      </w:r>
    </w:p>
    <w:p w14:paraId="770342E2" w14:textId="54CE545D" w:rsidR="00BE4A3E" w:rsidRDefault="00BE4A3E" w:rsidP="00741686">
      <w:r>
        <w:t>And then the deployment</w:t>
      </w:r>
    </w:p>
    <w:p w14:paraId="08329CE8" w14:textId="56F49359" w:rsidR="00BE4A3E" w:rsidRPr="00A42383" w:rsidRDefault="00BE4A3E" w:rsidP="00BE4A3E">
      <w:r w:rsidRPr="00E77457">
        <w:rPr>
          <w:b/>
          <w:bCs/>
        </w:rPr>
        <w:t xml:space="preserve">kubectl </w:t>
      </w:r>
      <w:r>
        <w:rPr>
          <w:b/>
          <w:bCs/>
        </w:rPr>
        <w:t>apply</w:t>
      </w:r>
      <w:r w:rsidRPr="00E77457">
        <w:rPr>
          <w:b/>
          <w:bCs/>
        </w:rPr>
        <w:t xml:space="preserve"> -f part1/pv-deployment.yaml</w:t>
      </w:r>
    </w:p>
    <w:p w14:paraId="58104996" w14:textId="5DB75CBB" w:rsidR="008A7A6F" w:rsidRDefault="008A7A6F" w:rsidP="008A7A6F">
      <w:r>
        <w:t xml:space="preserve">Once all pods are running, open a browser tab, and navigate to </w:t>
      </w:r>
      <w:hyperlink w:history="1">
        <w:r w:rsidRPr="00C07408">
          <w:rPr>
            <w:rStyle w:val="Hyperlink"/>
          </w:rPr>
          <w:t>http://&lt;cluster-node-ip&gt;:30001/index.php</w:t>
        </w:r>
      </w:hyperlink>
    </w:p>
    <w:p w14:paraId="03E3DB35" w14:textId="34E97E01" w:rsidR="008A7A6F" w:rsidRDefault="00673FE4" w:rsidP="008A7A6F">
      <w:r>
        <w:t>Hm, no notes here</w:t>
      </w:r>
      <w:r w:rsidR="008A7A6F">
        <w:t>. Why?</w:t>
      </w:r>
    </w:p>
    <w:p w14:paraId="04BF5908" w14:textId="363DEDEC" w:rsidR="00BE4A3E" w:rsidRDefault="008A7A6F" w:rsidP="008A7A6F">
      <w:pPr>
        <w:rPr>
          <w:i/>
          <w:iCs/>
        </w:rPr>
      </w:pPr>
      <w:r>
        <w:rPr>
          <w:i/>
          <w:iCs/>
        </w:rPr>
        <w:t xml:space="preserve">Perhaps, because we </w:t>
      </w:r>
      <w:r w:rsidR="00673FE4">
        <w:rPr>
          <w:i/>
          <w:iCs/>
        </w:rPr>
        <w:t xml:space="preserve">created the </w:t>
      </w:r>
      <w:r w:rsidR="00673FE4" w:rsidRPr="00673FE4">
        <w:rPr>
          <w:b/>
          <w:bCs/>
          <w:i/>
          <w:iCs/>
        </w:rPr>
        <w:t>Persistent Volume</w:t>
      </w:r>
      <w:r w:rsidR="00673FE4">
        <w:rPr>
          <w:i/>
          <w:iCs/>
        </w:rPr>
        <w:t xml:space="preserve"> (</w:t>
      </w:r>
      <w:r w:rsidR="00ED03D3" w:rsidRPr="00ED03D3">
        <w:rPr>
          <w:b/>
          <w:bCs/>
          <w:i/>
          <w:iCs/>
        </w:rPr>
        <w:t>pvnfs10gb</w:t>
      </w:r>
      <w:r w:rsidR="00673FE4">
        <w:rPr>
          <w:i/>
          <w:iCs/>
        </w:rPr>
        <w:t xml:space="preserve">) with </w:t>
      </w:r>
      <w:r w:rsidR="00673FE4" w:rsidRPr="00673FE4">
        <w:rPr>
          <w:b/>
          <w:bCs/>
          <w:i/>
          <w:iCs/>
        </w:rPr>
        <w:t>persistentVolumeReclaimPolicy</w:t>
      </w:r>
      <w:r w:rsidR="00673FE4">
        <w:rPr>
          <w:i/>
          <w:iCs/>
        </w:rPr>
        <w:t xml:space="preserve"> set to</w:t>
      </w:r>
      <w:r w:rsidR="00673FE4" w:rsidRPr="00673FE4">
        <w:rPr>
          <w:i/>
          <w:iCs/>
        </w:rPr>
        <w:t xml:space="preserve"> </w:t>
      </w:r>
      <w:r w:rsidR="00673FE4" w:rsidRPr="00673FE4">
        <w:rPr>
          <w:b/>
          <w:bCs/>
          <w:i/>
          <w:iCs/>
        </w:rPr>
        <w:t>Recycle</w:t>
      </w:r>
      <w:r w:rsidR="00ED03D3">
        <w:rPr>
          <w:i/>
          <w:iCs/>
        </w:rPr>
        <w:t xml:space="preserve">. Thus, when we deleted the </w:t>
      </w:r>
      <w:r w:rsidR="00DE7733">
        <w:rPr>
          <w:i/>
          <w:iCs/>
        </w:rPr>
        <w:t xml:space="preserve">persistent </w:t>
      </w:r>
      <w:r w:rsidR="00ED03D3">
        <w:rPr>
          <w:i/>
          <w:iCs/>
        </w:rPr>
        <w:t xml:space="preserve">volume claim, the </w:t>
      </w:r>
      <w:r w:rsidR="00DE7733">
        <w:rPr>
          <w:i/>
          <w:iCs/>
        </w:rPr>
        <w:t xml:space="preserve">persistent </w:t>
      </w:r>
      <w:r w:rsidR="00ED03D3">
        <w:rPr>
          <w:i/>
          <w:iCs/>
        </w:rPr>
        <w:t>volume was recycled (wiped)</w:t>
      </w:r>
    </w:p>
    <w:p w14:paraId="62A0982A" w14:textId="1E4242B5" w:rsidR="008A6023" w:rsidRDefault="008A6023" w:rsidP="008A7A6F">
      <w:r>
        <w:t>Enter a few notes</w:t>
      </w:r>
    </w:p>
    <w:p w14:paraId="4E70CD27" w14:textId="00867755" w:rsidR="008A6023" w:rsidRDefault="008A6023" w:rsidP="008A7A6F">
      <w:r>
        <w:t>Scale down the deployment to two replicas</w:t>
      </w:r>
    </w:p>
    <w:p w14:paraId="14ABAE22" w14:textId="32BD3608" w:rsidR="009344EA" w:rsidRPr="00064D06" w:rsidRDefault="00064D06" w:rsidP="008A7A6F">
      <w:pPr>
        <w:rPr>
          <w:b/>
          <w:bCs/>
        </w:rPr>
      </w:pPr>
      <w:r w:rsidRPr="00064D06">
        <w:rPr>
          <w:b/>
          <w:bCs/>
        </w:rPr>
        <w:t>kubectl scale --replicas=2 deployment notes-deploy</w:t>
      </w:r>
    </w:p>
    <w:p w14:paraId="2F2D98D9" w14:textId="3164526D" w:rsidR="008A6023" w:rsidRDefault="008A6023" w:rsidP="008A7A6F">
      <w:r>
        <w:t>Check if the notes will disappear</w:t>
      </w:r>
    </w:p>
    <w:p w14:paraId="4D093180" w14:textId="1ADA2742" w:rsidR="008A6023" w:rsidRDefault="008A6023" w:rsidP="008A7A6F">
      <w:r>
        <w:t>They are still there. Why?</w:t>
      </w:r>
    </w:p>
    <w:p w14:paraId="0C93CE00" w14:textId="79537719" w:rsidR="008A6023" w:rsidRDefault="008A6023" w:rsidP="008A7A6F">
      <w:pPr>
        <w:rPr>
          <w:i/>
          <w:iCs/>
        </w:rPr>
      </w:pPr>
      <w:r>
        <w:rPr>
          <w:i/>
          <w:iCs/>
        </w:rPr>
        <w:t xml:space="preserve">We did not </w:t>
      </w:r>
      <w:r w:rsidR="009344EA">
        <w:rPr>
          <w:i/>
          <w:iCs/>
        </w:rPr>
        <w:t>release</w:t>
      </w:r>
      <w:r>
        <w:rPr>
          <w:i/>
          <w:iCs/>
        </w:rPr>
        <w:t xml:space="preserve"> the </w:t>
      </w:r>
      <w:r w:rsidR="00DE7733">
        <w:rPr>
          <w:i/>
          <w:iCs/>
        </w:rPr>
        <w:t xml:space="preserve">persistent volume </w:t>
      </w:r>
      <w:r>
        <w:rPr>
          <w:i/>
          <w:iCs/>
        </w:rPr>
        <w:t>claim, so there wasn’t any reason for rec</w:t>
      </w:r>
      <w:r w:rsidR="00DE7733">
        <w:rPr>
          <w:i/>
          <w:iCs/>
        </w:rPr>
        <w:t>ycling the persistent volume</w:t>
      </w:r>
    </w:p>
    <w:p w14:paraId="4BF9FBFE" w14:textId="58B6CB90" w:rsidR="003672F4" w:rsidRDefault="003672F4" w:rsidP="003672F4">
      <w:pPr>
        <w:pStyle w:val="Heading3"/>
      </w:pPr>
      <w:r>
        <w:t>Clean Up</w:t>
      </w:r>
    </w:p>
    <w:p w14:paraId="22DA0804" w14:textId="62DF4FBB" w:rsidR="003672F4" w:rsidRDefault="003672F4" w:rsidP="003672F4">
      <w:r>
        <w:t>Delete both the deployment and service</w:t>
      </w:r>
    </w:p>
    <w:p w14:paraId="3FA120CC" w14:textId="77777777" w:rsidR="00B25925" w:rsidRPr="00A42383" w:rsidRDefault="00B25925" w:rsidP="00B25925">
      <w:r w:rsidRPr="00E77457">
        <w:rPr>
          <w:b/>
          <w:bCs/>
        </w:rPr>
        <w:t xml:space="preserve">kubectl </w:t>
      </w:r>
      <w:r>
        <w:rPr>
          <w:b/>
          <w:bCs/>
        </w:rPr>
        <w:t>delete</w:t>
      </w:r>
      <w:r w:rsidRPr="00E77457">
        <w:rPr>
          <w:b/>
          <w:bCs/>
        </w:rPr>
        <w:t xml:space="preserve"> -f part1/pv-deployment.yaml</w:t>
      </w:r>
    </w:p>
    <w:p w14:paraId="3806636A" w14:textId="3A5D219F" w:rsidR="00B25925" w:rsidRDefault="00B25925" w:rsidP="00B25925">
      <w:pPr>
        <w:rPr>
          <w:b/>
          <w:bCs/>
        </w:rPr>
      </w:pPr>
      <w:r w:rsidRPr="00E77457">
        <w:rPr>
          <w:b/>
          <w:bCs/>
        </w:rPr>
        <w:t xml:space="preserve">kubectl </w:t>
      </w:r>
      <w:r>
        <w:rPr>
          <w:b/>
          <w:bCs/>
        </w:rPr>
        <w:t>delete</w:t>
      </w:r>
      <w:r w:rsidRPr="00E77457">
        <w:rPr>
          <w:b/>
          <w:bCs/>
        </w:rPr>
        <w:t xml:space="preserve"> -f part1/</w:t>
      </w:r>
      <w:r>
        <w:rPr>
          <w:b/>
          <w:bCs/>
        </w:rPr>
        <w:t>service</w:t>
      </w:r>
      <w:r w:rsidRPr="00E77457">
        <w:rPr>
          <w:b/>
          <w:bCs/>
        </w:rPr>
        <w:t>.yaml</w:t>
      </w:r>
    </w:p>
    <w:p w14:paraId="1E611372" w14:textId="2CB6F58A" w:rsidR="00B25925" w:rsidRDefault="00B25925" w:rsidP="00B25925">
      <w:r>
        <w:t>Then delete the persistent volume claim</w:t>
      </w:r>
    </w:p>
    <w:p w14:paraId="7FA140A7" w14:textId="753D88A8" w:rsidR="00D06F9D" w:rsidRDefault="00D06F9D" w:rsidP="00D06F9D">
      <w:pPr>
        <w:rPr>
          <w:b/>
          <w:bCs/>
        </w:rPr>
      </w:pPr>
      <w:r w:rsidRPr="00D23CB1">
        <w:rPr>
          <w:b/>
          <w:bCs/>
        </w:rPr>
        <w:t xml:space="preserve">kubectl </w:t>
      </w:r>
      <w:r>
        <w:rPr>
          <w:b/>
          <w:bCs/>
        </w:rPr>
        <w:t>delete</w:t>
      </w:r>
      <w:r w:rsidRPr="00D23CB1">
        <w:rPr>
          <w:b/>
          <w:bCs/>
        </w:rPr>
        <w:t xml:space="preserve"> -f part1/pvc10gb.yaml</w:t>
      </w:r>
    </w:p>
    <w:p w14:paraId="3219DAD7" w14:textId="585A6433" w:rsidR="00B25925" w:rsidRPr="00B25925" w:rsidRDefault="00B25925" w:rsidP="00B25925">
      <w:r>
        <w:t xml:space="preserve">And </w:t>
      </w:r>
      <w:r w:rsidR="00D06F9D">
        <w:t>finally,</w:t>
      </w:r>
      <w:r>
        <w:t xml:space="preserve"> the </w:t>
      </w:r>
      <w:r w:rsidR="00D06F9D">
        <w:t>persistent volume</w:t>
      </w:r>
    </w:p>
    <w:p w14:paraId="42E599E8" w14:textId="1A82C664" w:rsidR="00D06F9D" w:rsidRPr="00907AEF" w:rsidRDefault="00D06F9D" w:rsidP="00D06F9D">
      <w:pPr>
        <w:rPr>
          <w:b/>
          <w:bCs/>
        </w:rPr>
      </w:pPr>
      <w:r w:rsidRPr="00907AEF">
        <w:rPr>
          <w:b/>
          <w:bCs/>
        </w:rPr>
        <w:t xml:space="preserve">kubectl </w:t>
      </w:r>
      <w:r>
        <w:rPr>
          <w:b/>
          <w:bCs/>
        </w:rPr>
        <w:t>delete</w:t>
      </w:r>
      <w:r w:rsidRPr="00907AEF">
        <w:rPr>
          <w:b/>
          <w:bCs/>
        </w:rPr>
        <w:t xml:space="preserve"> -f part1/pvnfs10gb.yaml</w:t>
      </w:r>
    </w:p>
    <w:p w14:paraId="1C11804B" w14:textId="4C69BA39" w:rsidR="00870429" w:rsidRDefault="00870429" w:rsidP="00E60CB8">
      <w:pPr>
        <w:pStyle w:val="Heading2"/>
        <w:numPr>
          <w:ilvl w:val="0"/>
          <w:numId w:val="0"/>
        </w:numPr>
        <w:ind w:left="360" w:hanging="360"/>
      </w:pPr>
      <w:r>
        <w:t xml:space="preserve">Part 2: </w:t>
      </w:r>
      <w:r w:rsidR="00E31FB0">
        <w:t>Configuration Maps and Secrets</w:t>
      </w:r>
    </w:p>
    <w:p w14:paraId="717331C5" w14:textId="7F65649D" w:rsidR="00E31FB0" w:rsidRDefault="00BD0C74" w:rsidP="00E31FB0">
      <w:r>
        <w:t xml:space="preserve">Now, we will explore a few other ways of </w:t>
      </w:r>
      <w:r w:rsidR="000D2A95">
        <w:t>exchanging information with the pods</w:t>
      </w:r>
    </w:p>
    <w:p w14:paraId="623EB49C" w14:textId="4511BDE6" w:rsidR="000D2A95" w:rsidRDefault="000D2A95" w:rsidP="000D2A95">
      <w:pPr>
        <w:pStyle w:val="Heading3"/>
      </w:pPr>
      <w:r>
        <w:t>The Docker Way</w:t>
      </w:r>
    </w:p>
    <w:p w14:paraId="09CF811C" w14:textId="77777777" w:rsidR="00206F69" w:rsidRDefault="00206F69" w:rsidP="00206F69">
      <w:r>
        <w:t xml:space="preserve">Let’s first remember how we did this when we used to work with plain </w:t>
      </w:r>
      <w:r w:rsidRPr="00A51582">
        <w:rPr>
          <w:b/>
          <w:bCs/>
        </w:rPr>
        <w:t>Docker</w:t>
      </w:r>
      <w:r>
        <w:t xml:space="preserve"> instances</w:t>
      </w:r>
    </w:p>
    <w:p w14:paraId="7898C8F0" w14:textId="77777777" w:rsidR="00206F69" w:rsidRDefault="00206F69" w:rsidP="00206F69">
      <w:r>
        <w:lastRenderedPageBreak/>
        <w:t>We will need access to one such instance. Let’s log on to it</w:t>
      </w:r>
    </w:p>
    <w:p w14:paraId="1861A11E" w14:textId="1214A2FD" w:rsidR="00206F69" w:rsidRDefault="004F46FB" w:rsidP="00206F69">
      <w:pPr>
        <w:pStyle w:val="Heading4"/>
      </w:pPr>
      <w:r>
        <w:t>Environment Variables</w:t>
      </w:r>
    </w:p>
    <w:p w14:paraId="746EAE2C" w14:textId="75C7D384" w:rsidR="00206F69" w:rsidRDefault="00D155B7" w:rsidP="00206F69">
      <w:r>
        <w:t xml:space="preserve">Let’s </w:t>
      </w:r>
      <w:r w:rsidR="00DF3939">
        <w:t>try the ways to pass environment variables to a container</w:t>
      </w:r>
    </w:p>
    <w:p w14:paraId="5FE18CA6" w14:textId="60A2DC3C" w:rsidR="00DF3939" w:rsidRDefault="00471D16" w:rsidP="00206F69">
      <w:r>
        <w:t>We can pass a variable and its value using the following command</w:t>
      </w:r>
    </w:p>
    <w:p w14:paraId="10B89DEE" w14:textId="0D6F59CE" w:rsidR="00EC6F7C" w:rsidRDefault="00EC6F7C" w:rsidP="00EC6F7C">
      <w:pPr>
        <w:rPr>
          <w:b/>
          <w:bCs/>
        </w:rPr>
      </w:pPr>
      <w:r w:rsidRPr="003F533C">
        <w:rPr>
          <w:b/>
          <w:bCs/>
        </w:rPr>
        <w:t xml:space="preserve">docker container run -d -p 80:80 --name var --env </w:t>
      </w:r>
      <w:r w:rsidR="003742FA">
        <w:rPr>
          <w:b/>
          <w:bCs/>
        </w:rPr>
        <w:t>DEMO_VAR</w:t>
      </w:r>
      <w:r w:rsidRPr="003F533C">
        <w:rPr>
          <w:b/>
          <w:bCs/>
        </w:rPr>
        <w:t>=</w:t>
      </w:r>
      <w:r w:rsidR="0085297F">
        <w:rPr>
          <w:b/>
          <w:bCs/>
        </w:rPr>
        <w:t>"Hello Envrironment"</w:t>
      </w:r>
      <w:r w:rsidRPr="003F533C">
        <w:rPr>
          <w:b/>
          <w:bCs/>
        </w:rPr>
        <w:t xml:space="preserve"> shekeriev/k8s-environ</w:t>
      </w:r>
    </w:p>
    <w:p w14:paraId="4E5087FC" w14:textId="02DF026A" w:rsidR="00C53ECA" w:rsidRDefault="00C53ECA" w:rsidP="00EC6F7C">
      <w:r>
        <w:t xml:space="preserve">Open a browser and navigate to the </w:t>
      </w:r>
      <w:r w:rsidR="002F3032">
        <w:t xml:space="preserve">following address </w:t>
      </w:r>
      <w:hyperlink w:history="1">
        <w:r w:rsidR="002F3032" w:rsidRPr="00C07408">
          <w:rPr>
            <w:rStyle w:val="Hyperlink"/>
          </w:rPr>
          <w:t>http://&lt;docker-ip</w:t>
        </w:r>
      </w:hyperlink>
      <w:r w:rsidR="002F3032">
        <w:t>&gt;</w:t>
      </w:r>
    </w:p>
    <w:p w14:paraId="5A6B846C" w14:textId="23B0C16B" w:rsidR="002F3032" w:rsidRDefault="002F3032" w:rsidP="00EC6F7C">
      <w:r>
        <w:t xml:space="preserve">You should notice our </w:t>
      </w:r>
      <w:r w:rsidRPr="00935C47">
        <w:rPr>
          <w:b/>
          <w:bCs/>
        </w:rPr>
        <w:t>DEMO_VAR</w:t>
      </w:r>
      <w:r>
        <w:t xml:space="preserve"> variable and its value amongst other environment variables</w:t>
      </w:r>
    </w:p>
    <w:p w14:paraId="3E3DBFE8" w14:textId="68BFA2F1" w:rsidR="002F3032" w:rsidRDefault="0028235F" w:rsidP="00EC6F7C">
      <w:r>
        <w:t>Stop and remove the container</w:t>
      </w:r>
    </w:p>
    <w:p w14:paraId="5BA7AC92" w14:textId="3579EB59" w:rsidR="0028235F" w:rsidRPr="00935C47" w:rsidRDefault="0028235F" w:rsidP="00EC6F7C">
      <w:pPr>
        <w:rPr>
          <w:b/>
          <w:bCs/>
        </w:rPr>
      </w:pPr>
      <w:r w:rsidRPr="00935C47">
        <w:rPr>
          <w:b/>
          <w:bCs/>
        </w:rPr>
        <w:t>docker container rm var --force</w:t>
      </w:r>
    </w:p>
    <w:p w14:paraId="291511FF" w14:textId="4D5481A5" w:rsidR="0028235F" w:rsidRDefault="0028235F" w:rsidP="00EC6F7C">
      <w:r>
        <w:t>Now, let’s send two variables</w:t>
      </w:r>
    </w:p>
    <w:p w14:paraId="2AFCF6EF" w14:textId="3D74FDEA" w:rsidR="00C17395" w:rsidRDefault="00C17395" w:rsidP="00C17395">
      <w:pPr>
        <w:rPr>
          <w:b/>
          <w:bCs/>
        </w:rPr>
      </w:pPr>
      <w:r w:rsidRPr="003F533C">
        <w:rPr>
          <w:b/>
          <w:bCs/>
        </w:rPr>
        <w:t xml:space="preserve">docker container run -d -p 80:80 --name var --env </w:t>
      </w:r>
      <w:r>
        <w:rPr>
          <w:b/>
          <w:bCs/>
        </w:rPr>
        <w:t>XYZ1=VALUE1 --env XYZ2=42</w:t>
      </w:r>
      <w:r w:rsidRPr="003F533C">
        <w:rPr>
          <w:b/>
          <w:bCs/>
        </w:rPr>
        <w:t xml:space="preserve"> shekeriev/k8s-environ</w:t>
      </w:r>
    </w:p>
    <w:p w14:paraId="1AC6F71D" w14:textId="2007A5E2" w:rsidR="00C307FD" w:rsidRDefault="00C307FD" w:rsidP="00C307FD">
      <w:r>
        <w:t xml:space="preserve">Open a browser and navigate to the following address </w:t>
      </w:r>
      <w:hyperlink w:history="1">
        <w:r w:rsidRPr="00C07408">
          <w:rPr>
            <w:rStyle w:val="Hyperlink"/>
          </w:rPr>
          <w:t>http://&lt;docker-ip</w:t>
        </w:r>
      </w:hyperlink>
      <w:r w:rsidR="006D2367">
        <w:t>&gt;</w:t>
      </w:r>
    </w:p>
    <w:p w14:paraId="5E02CAE8" w14:textId="77901F00" w:rsidR="00C307FD" w:rsidRDefault="00C307FD" w:rsidP="00C307FD">
      <w:r>
        <w:t xml:space="preserve">You should notice our </w:t>
      </w:r>
      <w:r>
        <w:rPr>
          <w:b/>
          <w:bCs/>
        </w:rPr>
        <w:t xml:space="preserve">XYZ1 </w:t>
      </w:r>
      <w:r>
        <w:t xml:space="preserve">and </w:t>
      </w:r>
      <w:r>
        <w:rPr>
          <w:b/>
          <w:bCs/>
        </w:rPr>
        <w:t>XYZ2</w:t>
      </w:r>
      <w:r>
        <w:t xml:space="preserve"> variables and their values amongst other environment variables</w:t>
      </w:r>
    </w:p>
    <w:p w14:paraId="283DF121" w14:textId="77777777" w:rsidR="002D7655" w:rsidRDefault="002D7655" w:rsidP="002D7655">
      <w:r>
        <w:t>Stop and remove the container</w:t>
      </w:r>
    </w:p>
    <w:p w14:paraId="6B584AE3" w14:textId="77777777" w:rsidR="002D7655" w:rsidRPr="00935C47" w:rsidRDefault="002D7655" w:rsidP="002D7655">
      <w:pPr>
        <w:rPr>
          <w:b/>
          <w:bCs/>
        </w:rPr>
      </w:pPr>
      <w:r w:rsidRPr="00935C47">
        <w:rPr>
          <w:b/>
          <w:bCs/>
        </w:rPr>
        <w:t>docker container rm var --force</w:t>
      </w:r>
    </w:p>
    <w:p w14:paraId="30A0E981" w14:textId="1ACC5898" w:rsidR="00945AC6" w:rsidRDefault="00945AC6" w:rsidP="00EC6F7C">
      <w:r>
        <w:t>We could also pass exported variables. For example</w:t>
      </w:r>
      <w:r w:rsidR="00AD70D7">
        <w:t>, execute the following</w:t>
      </w:r>
    </w:p>
    <w:p w14:paraId="4EB1B8BE" w14:textId="1C0691B4" w:rsidR="00AD70D7" w:rsidRPr="00FF0D06" w:rsidRDefault="00AD70D7" w:rsidP="00EC6F7C">
      <w:pPr>
        <w:rPr>
          <w:b/>
          <w:bCs/>
        </w:rPr>
      </w:pPr>
      <w:r w:rsidRPr="00FF0D06">
        <w:rPr>
          <w:b/>
          <w:bCs/>
        </w:rPr>
        <w:t>export XYZ1=VALUE1</w:t>
      </w:r>
    </w:p>
    <w:p w14:paraId="6603C36E" w14:textId="4A2BF64C" w:rsidR="00AD70D7" w:rsidRPr="00FF0D06" w:rsidRDefault="00AD70D7" w:rsidP="00EC6F7C">
      <w:pPr>
        <w:rPr>
          <w:b/>
          <w:bCs/>
        </w:rPr>
      </w:pPr>
      <w:r w:rsidRPr="00FF0D06">
        <w:rPr>
          <w:b/>
          <w:bCs/>
        </w:rPr>
        <w:t>export XYZ2=42</w:t>
      </w:r>
    </w:p>
    <w:p w14:paraId="489AAB40" w14:textId="5BBE989D" w:rsidR="00AD70D7" w:rsidRDefault="00AD70D7" w:rsidP="00EC6F7C">
      <w:r>
        <w:t>And then start the container with</w:t>
      </w:r>
    </w:p>
    <w:p w14:paraId="06116761" w14:textId="1BABF2A4" w:rsidR="00AD70D7" w:rsidRDefault="00AD70D7" w:rsidP="00AD70D7">
      <w:pPr>
        <w:rPr>
          <w:b/>
          <w:bCs/>
        </w:rPr>
      </w:pPr>
      <w:r w:rsidRPr="003F533C">
        <w:rPr>
          <w:b/>
          <w:bCs/>
        </w:rPr>
        <w:t xml:space="preserve">docker container run -d -p 80:80 --name var --env </w:t>
      </w:r>
      <w:r>
        <w:rPr>
          <w:b/>
          <w:bCs/>
        </w:rPr>
        <w:t>XYZ1 --env XYZ2</w:t>
      </w:r>
      <w:r w:rsidRPr="003F533C">
        <w:rPr>
          <w:b/>
          <w:bCs/>
        </w:rPr>
        <w:t xml:space="preserve"> shekeriev/k8s-environ</w:t>
      </w:r>
    </w:p>
    <w:p w14:paraId="64B795E1" w14:textId="77777777" w:rsidR="00AD70D7" w:rsidRDefault="00AD70D7" w:rsidP="00AD70D7">
      <w:r>
        <w:t xml:space="preserve">Open a browser and navigate to the following address </w:t>
      </w:r>
      <w:hyperlink w:history="1">
        <w:r w:rsidRPr="00C07408">
          <w:rPr>
            <w:rStyle w:val="Hyperlink"/>
          </w:rPr>
          <w:t>http://&lt;docker-ip</w:t>
        </w:r>
      </w:hyperlink>
      <w:r>
        <w:t>&gt;</w:t>
      </w:r>
    </w:p>
    <w:p w14:paraId="71FDC7EE" w14:textId="77777777" w:rsidR="00AD70D7" w:rsidRDefault="00AD70D7" w:rsidP="00AD70D7">
      <w:r>
        <w:t xml:space="preserve">You should notice our </w:t>
      </w:r>
      <w:r>
        <w:rPr>
          <w:b/>
          <w:bCs/>
        </w:rPr>
        <w:t xml:space="preserve">XYZ1 </w:t>
      </w:r>
      <w:r>
        <w:t xml:space="preserve">and </w:t>
      </w:r>
      <w:r>
        <w:rPr>
          <w:b/>
          <w:bCs/>
        </w:rPr>
        <w:t>XYZ2</w:t>
      </w:r>
      <w:r>
        <w:t xml:space="preserve"> variables and their values amongst other environment variables</w:t>
      </w:r>
    </w:p>
    <w:p w14:paraId="78AB79DB" w14:textId="77777777" w:rsidR="00FF0D06" w:rsidRDefault="00FF0D06" w:rsidP="00FF0D06">
      <w:r>
        <w:t>Stop and remove the container</w:t>
      </w:r>
    </w:p>
    <w:p w14:paraId="656EBFA4" w14:textId="77777777" w:rsidR="00FF0D06" w:rsidRPr="00935C47" w:rsidRDefault="00FF0D06" w:rsidP="00FF0D06">
      <w:pPr>
        <w:rPr>
          <w:b/>
          <w:bCs/>
        </w:rPr>
      </w:pPr>
      <w:r w:rsidRPr="00935C47">
        <w:rPr>
          <w:b/>
          <w:bCs/>
        </w:rPr>
        <w:t>docker container rm var --force</w:t>
      </w:r>
    </w:p>
    <w:p w14:paraId="3898E2A7" w14:textId="6CBD13F1" w:rsidR="00C17395" w:rsidRDefault="002D7655" w:rsidP="00EC6F7C">
      <w:r>
        <w:t xml:space="preserve">Of course, </w:t>
      </w:r>
      <w:r w:rsidR="00FF0D06">
        <w:t xml:space="preserve">in the above examples, </w:t>
      </w:r>
      <w:r>
        <w:t xml:space="preserve">we can shorten the </w:t>
      </w:r>
      <w:r w:rsidRPr="003B6DDC">
        <w:rPr>
          <w:b/>
          <w:bCs/>
        </w:rPr>
        <w:t>--env</w:t>
      </w:r>
      <w:r>
        <w:t xml:space="preserve"> option to just </w:t>
      </w:r>
      <w:r w:rsidRPr="003B6DDC">
        <w:rPr>
          <w:b/>
          <w:bCs/>
        </w:rPr>
        <w:t>-e</w:t>
      </w:r>
    </w:p>
    <w:p w14:paraId="5B52F222" w14:textId="0AB8DE2F" w:rsidR="005239EE" w:rsidRDefault="005239EE" w:rsidP="00EC6F7C">
      <w:r>
        <w:t>There is also another way to submit environment variables – by using a file</w:t>
      </w:r>
    </w:p>
    <w:p w14:paraId="6A2394A8" w14:textId="61E4C74E" w:rsidR="005239EE" w:rsidRDefault="007F0CFE" w:rsidP="00EC6F7C">
      <w:r>
        <w:t xml:space="preserve">Variables listed in the file in the form </w:t>
      </w:r>
      <w:r w:rsidRPr="00B43796">
        <w:rPr>
          <w:b/>
          <w:bCs/>
          <w:i/>
          <w:iCs/>
        </w:rPr>
        <w:t>VAR=VALUE</w:t>
      </w:r>
      <w:r>
        <w:t xml:space="preserve"> will be initialized </w:t>
      </w:r>
      <w:r w:rsidR="00B43796">
        <w:t xml:space="preserve">with the value stated in </w:t>
      </w:r>
      <w:r>
        <w:t>the file</w:t>
      </w:r>
    </w:p>
    <w:p w14:paraId="3CE1A476" w14:textId="75A4F670" w:rsidR="00ED40C6" w:rsidRDefault="00ED40C6" w:rsidP="00EC6F7C">
      <w:r>
        <w:t>Those that are included just as name will be taken from the environment if exist</w:t>
      </w:r>
    </w:p>
    <w:p w14:paraId="117DB9E5" w14:textId="4A303309" w:rsidR="00ED40C6" w:rsidRDefault="00ED40C6" w:rsidP="00EC6F7C">
      <w:r>
        <w:t>Create the following file</w:t>
      </w:r>
    </w:p>
    <w:p w14:paraId="6BF1A55C" w14:textId="53964DB6" w:rsidR="00ED40C6" w:rsidRPr="00B43796" w:rsidRDefault="00ED40C6" w:rsidP="00EC6F7C">
      <w:pPr>
        <w:rPr>
          <w:b/>
          <w:bCs/>
        </w:rPr>
      </w:pPr>
      <w:r w:rsidRPr="00B43796">
        <w:rPr>
          <w:b/>
          <w:bCs/>
        </w:rPr>
        <w:t xml:space="preserve">cat </w:t>
      </w:r>
      <w:r w:rsidR="0067174D">
        <w:rPr>
          <w:b/>
          <w:bCs/>
        </w:rPr>
        <w:t xml:space="preserve">&gt; </w:t>
      </w:r>
      <w:r w:rsidRPr="00B43796">
        <w:rPr>
          <w:b/>
          <w:bCs/>
        </w:rPr>
        <w:t>env.list &lt;&lt; EOF</w:t>
      </w:r>
    </w:p>
    <w:p w14:paraId="167A0DCB" w14:textId="3C42586C" w:rsidR="00ED40C6" w:rsidRPr="00B43796" w:rsidRDefault="00ED40C6" w:rsidP="00EC6F7C">
      <w:pPr>
        <w:rPr>
          <w:b/>
          <w:bCs/>
        </w:rPr>
      </w:pPr>
      <w:r w:rsidRPr="00B43796">
        <w:rPr>
          <w:b/>
          <w:bCs/>
        </w:rPr>
        <w:t>XYZ1</w:t>
      </w:r>
      <w:r w:rsidR="00564460" w:rsidRPr="00B43796">
        <w:rPr>
          <w:b/>
          <w:bCs/>
        </w:rPr>
        <w:t>=NEWVALUE</w:t>
      </w:r>
    </w:p>
    <w:p w14:paraId="346065D6" w14:textId="1C587F3B" w:rsidR="00564460" w:rsidRPr="00B43796" w:rsidRDefault="00564460" w:rsidP="00EC6F7C">
      <w:pPr>
        <w:rPr>
          <w:b/>
          <w:bCs/>
        </w:rPr>
      </w:pPr>
      <w:r w:rsidRPr="00B43796">
        <w:rPr>
          <w:b/>
          <w:bCs/>
        </w:rPr>
        <w:t>XYZ2</w:t>
      </w:r>
    </w:p>
    <w:p w14:paraId="7FDCB15C" w14:textId="09D62399" w:rsidR="00564460" w:rsidRPr="00B43796" w:rsidRDefault="00564460" w:rsidP="00EC6F7C">
      <w:pPr>
        <w:rPr>
          <w:b/>
          <w:bCs/>
        </w:rPr>
      </w:pPr>
      <w:r w:rsidRPr="00B43796">
        <w:rPr>
          <w:b/>
          <w:bCs/>
        </w:rPr>
        <w:t>XYZ3</w:t>
      </w:r>
    </w:p>
    <w:p w14:paraId="2D88F883" w14:textId="78CF53FF" w:rsidR="00564460" w:rsidRPr="00B43796" w:rsidRDefault="00564460" w:rsidP="00EC6F7C">
      <w:pPr>
        <w:rPr>
          <w:b/>
          <w:bCs/>
        </w:rPr>
      </w:pPr>
      <w:r w:rsidRPr="00B43796">
        <w:rPr>
          <w:b/>
          <w:bCs/>
        </w:rPr>
        <w:t>XYZ4="Another variable and its value"</w:t>
      </w:r>
    </w:p>
    <w:p w14:paraId="1836E396" w14:textId="65999442" w:rsidR="00564460" w:rsidRPr="00B43796" w:rsidRDefault="00564460" w:rsidP="00EC6F7C">
      <w:pPr>
        <w:rPr>
          <w:b/>
          <w:bCs/>
        </w:rPr>
      </w:pPr>
      <w:r w:rsidRPr="00B43796">
        <w:rPr>
          <w:b/>
          <w:bCs/>
        </w:rPr>
        <w:lastRenderedPageBreak/>
        <w:t>EOF</w:t>
      </w:r>
    </w:p>
    <w:p w14:paraId="6722176A" w14:textId="342EB3A3" w:rsidR="00564460" w:rsidRDefault="00F45B3F" w:rsidP="00EC6F7C">
      <w:r>
        <w:t>Now, start the container with</w:t>
      </w:r>
    </w:p>
    <w:p w14:paraId="7B943331" w14:textId="21050259" w:rsidR="00F45B3F" w:rsidRDefault="00F45B3F" w:rsidP="00EC6F7C">
      <w:r w:rsidRPr="003F533C">
        <w:rPr>
          <w:b/>
          <w:bCs/>
        </w:rPr>
        <w:t>docker container run -d -p 80:80 --name var --env</w:t>
      </w:r>
      <w:r>
        <w:rPr>
          <w:b/>
          <w:bCs/>
        </w:rPr>
        <w:t xml:space="preserve">-file env.list </w:t>
      </w:r>
      <w:r w:rsidRPr="003F533C">
        <w:rPr>
          <w:b/>
          <w:bCs/>
        </w:rPr>
        <w:t>shekeriev/k8s-environ</w:t>
      </w:r>
    </w:p>
    <w:p w14:paraId="3D7DF5F1" w14:textId="77777777" w:rsidR="005B652E" w:rsidRDefault="005B652E" w:rsidP="005B652E">
      <w:r>
        <w:t xml:space="preserve">Open a browser and navigate to the following address </w:t>
      </w:r>
      <w:hyperlink w:history="1">
        <w:r w:rsidRPr="00C07408">
          <w:rPr>
            <w:rStyle w:val="Hyperlink"/>
          </w:rPr>
          <w:t>http://&lt;docker-ip</w:t>
        </w:r>
      </w:hyperlink>
      <w:r>
        <w:t>&gt;</w:t>
      </w:r>
    </w:p>
    <w:p w14:paraId="2450F89E" w14:textId="79744DD3" w:rsidR="005B652E" w:rsidRDefault="005B652E" w:rsidP="005B652E">
      <w:r>
        <w:t xml:space="preserve">You should notice our </w:t>
      </w:r>
      <w:r>
        <w:rPr>
          <w:b/>
          <w:bCs/>
        </w:rPr>
        <w:t>XYZ</w:t>
      </w:r>
      <w:r w:rsidR="00373114">
        <w:rPr>
          <w:b/>
          <w:bCs/>
        </w:rPr>
        <w:t>x</w:t>
      </w:r>
      <w:r>
        <w:t xml:space="preserve"> variables and their values amongst other environment variables</w:t>
      </w:r>
    </w:p>
    <w:p w14:paraId="43CFF773" w14:textId="21632226" w:rsidR="00373114" w:rsidRDefault="00373114" w:rsidP="005B652E">
      <w:r>
        <w:t xml:space="preserve">But wait, </w:t>
      </w:r>
      <w:r w:rsidRPr="00E12049">
        <w:rPr>
          <w:b/>
          <w:bCs/>
        </w:rPr>
        <w:t>XYZ</w:t>
      </w:r>
      <w:r w:rsidR="00BB31B3" w:rsidRPr="00E12049">
        <w:rPr>
          <w:b/>
          <w:bCs/>
        </w:rPr>
        <w:t>2</w:t>
      </w:r>
      <w:r w:rsidR="00BB31B3">
        <w:t xml:space="preserve"> is there and </w:t>
      </w:r>
      <w:r w:rsidR="00BB31B3" w:rsidRPr="00E12049">
        <w:rPr>
          <w:b/>
          <w:bCs/>
        </w:rPr>
        <w:t>XYZ3</w:t>
      </w:r>
      <w:r w:rsidR="00BB31B3">
        <w:t xml:space="preserve"> not. Why?</w:t>
      </w:r>
    </w:p>
    <w:p w14:paraId="724C2C76" w14:textId="6AB428F6" w:rsidR="00BB31B3" w:rsidRPr="00273482" w:rsidRDefault="00855CEB" w:rsidP="005B652E">
      <w:pPr>
        <w:rPr>
          <w:i/>
          <w:iCs/>
        </w:rPr>
      </w:pPr>
      <w:r>
        <w:rPr>
          <w:i/>
          <w:iCs/>
        </w:rPr>
        <w:t xml:space="preserve">Maybe because </w:t>
      </w:r>
      <w:r w:rsidRPr="00C71E2C">
        <w:rPr>
          <w:b/>
          <w:bCs/>
          <w:i/>
          <w:iCs/>
        </w:rPr>
        <w:t>XYZ2</w:t>
      </w:r>
      <w:r>
        <w:rPr>
          <w:i/>
          <w:iCs/>
        </w:rPr>
        <w:t xml:space="preserve"> was </w:t>
      </w:r>
      <w:r w:rsidRPr="00C71E2C">
        <w:rPr>
          <w:b/>
          <w:bCs/>
          <w:i/>
          <w:iCs/>
        </w:rPr>
        <w:t>exported</w:t>
      </w:r>
      <w:r>
        <w:rPr>
          <w:i/>
          <w:iCs/>
        </w:rPr>
        <w:t xml:space="preserve"> earlier and present in the current session and </w:t>
      </w:r>
      <w:r w:rsidRPr="00C71E2C">
        <w:rPr>
          <w:b/>
          <w:bCs/>
          <w:i/>
          <w:iCs/>
        </w:rPr>
        <w:t>XYZ3</w:t>
      </w:r>
      <w:r>
        <w:rPr>
          <w:i/>
          <w:iCs/>
        </w:rPr>
        <w:t xml:space="preserve"> is not defined anywhere</w:t>
      </w:r>
      <w:r w:rsidR="00B77F80">
        <w:rPr>
          <w:i/>
          <w:iCs/>
        </w:rPr>
        <w:t xml:space="preserve">. You may notice also that the definition in the file </w:t>
      </w:r>
      <w:r w:rsidR="00B77F80" w:rsidRPr="00C71E2C">
        <w:rPr>
          <w:b/>
          <w:bCs/>
          <w:i/>
          <w:iCs/>
        </w:rPr>
        <w:t>overwrites</w:t>
      </w:r>
      <w:r w:rsidR="00B77F80">
        <w:rPr>
          <w:i/>
          <w:iCs/>
        </w:rPr>
        <w:t xml:space="preserve"> the value of an exported variable (check </w:t>
      </w:r>
      <w:r w:rsidR="00B77F80" w:rsidRPr="00C71E2C">
        <w:rPr>
          <w:b/>
          <w:bCs/>
          <w:i/>
          <w:iCs/>
        </w:rPr>
        <w:t>XYZ1</w:t>
      </w:r>
      <w:r w:rsidR="00B77F80">
        <w:rPr>
          <w:i/>
          <w:iCs/>
        </w:rPr>
        <w:t>)</w:t>
      </w:r>
    </w:p>
    <w:p w14:paraId="515E859C" w14:textId="77777777" w:rsidR="005B652E" w:rsidRDefault="005B652E" w:rsidP="005B652E">
      <w:r>
        <w:t>Stop and remove the container</w:t>
      </w:r>
    </w:p>
    <w:p w14:paraId="3238A510" w14:textId="77777777" w:rsidR="005B652E" w:rsidRPr="00935C47" w:rsidRDefault="005B652E" w:rsidP="005B652E">
      <w:pPr>
        <w:rPr>
          <w:b/>
          <w:bCs/>
        </w:rPr>
      </w:pPr>
      <w:r w:rsidRPr="00935C47">
        <w:rPr>
          <w:b/>
          <w:bCs/>
        </w:rPr>
        <w:t>docker container rm var --force</w:t>
      </w:r>
    </w:p>
    <w:p w14:paraId="5640ECE8" w14:textId="1B473F2C" w:rsidR="00EC6F7C" w:rsidRDefault="00C2628A" w:rsidP="00206F69">
      <w:r>
        <w:t xml:space="preserve">Of course, we can mix the above approaches should we </w:t>
      </w:r>
      <w:r w:rsidR="00D1225C">
        <w:t>want or need to</w:t>
      </w:r>
      <w:r w:rsidR="0066465F">
        <w:t>. Try this</w:t>
      </w:r>
    </w:p>
    <w:p w14:paraId="71F5875F" w14:textId="21B7997D" w:rsidR="0066465F" w:rsidRDefault="0066465F" w:rsidP="0066465F">
      <w:r w:rsidRPr="003F533C">
        <w:rPr>
          <w:b/>
          <w:bCs/>
        </w:rPr>
        <w:t>docker container run -d -p 80:80 --name var --env</w:t>
      </w:r>
      <w:r>
        <w:rPr>
          <w:b/>
          <w:bCs/>
        </w:rPr>
        <w:t>-file env.list --env FOCUSON=</w:t>
      </w:r>
      <w:r w:rsidR="00273482">
        <w:rPr>
          <w:b/>
          <w:bCs/>
        </w:rPr>
        <w:t xml:space="preserve">XYZ </w:t>
      </w:r>
      <w:r w:rsidRPr="003F533C">
        <w:rPr>
          <w:b/>
          <w:bCs/>
        </w:rPr>
        <w:t>shekeriev/k8s-environ</w:t>
      </w:r>
    </w:p>
    <w:p w14:paraId="735738BA" w14:textId="77777777" w:rsidR="0066465F" w:rsidRDefault="0066465F" w:rsidP="0066465F">
      <w:r>
        <w:t xml:space="preserve">Open a browser and navigate to the following address </w:t>
      </w:r>
      <w:hyperlink w:history="1">
        <w:r w:rsidRPr="00C07408">
          <w:rPr>
            <w:rStyle w:val="Hyperlink"/>
          </w:rPr>
          <w:t>http://&lt;docker-ip</w:t>
        </w:r>
      </w:hyperlink>
      <w:r>
        <w:t>&gt;</w:t>
      </w:r>
    </w:p>
    <w:p w14:paraId="54041C82" w14:textId="77777777" w:rsidR="00273482" w:rsidRDefault="00273482" w:rsidP="00273482">
      <w:r>
        <w:t>Stop and remove the container</w:t>
      </w:r>
    </w:p>
    <w:p w14:paraId="3CC686FC" w14:textId="77777777" w:rsidR="00273482" w:rsidRPr="00935C47" w:rsidRDefault="00273482" w:rsidP="00273482">
      <w:pPr>
        <w:rPr>
          <w:b/>
          <w:bCs/>
        </w:rPr>
      </w:pPr>
      <w:r w:rsidRPr="00935C47">
        <w:rPr>
          <w:b/>
          <w:bCs/>
        </w:rPr>
        <w:t>docker container rm var --force</w:t>
      </w:r>
    </w:p>
    <w:p w14:paraId="4CD61FE9" w14:textId="5E2FC41B" w:rsidR="004F46FB" w:rsidRDefault="004F46FB" w:rsidP="004F46FB">
      <w:pPr>
        <w:pStyle w:val="Heading3"/>
      </w:pPr>
      <w:r>
        <w:t>Environment Variables</w:t>
      </w:r>
    </w:p>
    <w:p w14:paraId="1E4FB387" w14:textId="77777777" w:rsidR="005E1559" w:rsidRDefault="005E1559" w:rsidP="005E1559">
      <w:r>
        <w:t xml:space="preserve">Let’s switch to </w:t>
      </w:r>
      <w:r w:rsidRPr="00A6711E">
        <w:rPr>
          <w:b/>
          <w:bCs/>
        </w:rPr>
        <w:t>Kubernetes</w:t>
      </w:r>
      <w:r>
        <w:t xml:space="preserve"> and explore some of the storage-related options there</w:t>
      </w:r>
    </w:p>
    <w:p w14:paraId="72A7137D" w14:textId="77777777" w:rsidR="005E1559" w:rsidRDefault="005E1559" w:rsidP="005E1559">
      <w:r>
        <w:t xml:space="preserve">For this exercise we will need a generic </w:t>
      </w:r>
      <w:r w:rsidRPr="00A6711E">
        <w:rPr>
          <w:b/>
          <w:bCs/>
        </w:rPr>
        <w:t>Kubernetes</w:t>
      </w:r>
      <w:r>
        <w:t xml:space="preserve"> cluster</w:t>
      </w:r>
    </w:p>
    <w:p w14:paraId="0EA38D43" w14:textId="77777777" w:rsidR="005E1559" w:rsidRDefault="005E1559" w:rsidP="005E1559">
      <w:r>
        <w:t xml:space="preserve">Even though most of the steps could be successfully executed in </w:t>
      </w:r>
      <w:r w:rsidRPr="00124EF7">
        <w:rPr>
          <w:b/>
          <w:bCs/>
        </w:rPr>
        <w:t>Minikube</w:t>
      </w:r>
      <w:r>
        <w:t>, we will assume that we are working in a custom-built cluster</w:t>
      </w:r>
    </w:p>
    <w:p w14:paraId="671114BD" w14:textId="763CF58D" w:rsidR="004F46FB" w:rsidRDefault="005E1559" w:rsidP="005E1559">
      <w:pPr>
        <w:pStyle w:val="Heading4"/>
      </w:pPr>
      <w:r>
        <w:t>Environment Variables</w:t>
      </w:r>
    </w:p>
    <w:p w14:paraId="2A90B10D" w14:textId="6039ED6A" w:rsidR="005E1559" w:rsidRDefault="00C75E0D" w:rsidP="005E1559">
      <w:r>
        <w:t>Let’s start with a simple manifest like this one (</w:t>
      </w:r>
      <w:r w:rsidRPr="00E33A21">
        <w:rPr>
          <w:b/>
          <w:bCs/>
        </w:rPr>
        <w:t>part2/pod-no-env.yaml</w:t>
      </w:r>
      <w:r>
        <w:t>)</w:t>
      </w:r>
    </w:p>
    <w:p w14:paraId="7A8D0D37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1040FFF4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28A7E89E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C93B8FC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no-env</w:t>
      </w:r>
    </w:p>
    <w:p w14:paraId="5A2C6F3E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5B4733D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26B5E392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AE82DFC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838DD23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28885139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no-env</w:t>
      </w:r>
    </w:p>
    <w:p w14:paraId="619B09D1" w14:textId="35E16F95" w:rsidR="00C75E0D" w:rsidRDefault="00336B7A" w:rsidP="005E1559">
      <w:r>
        <w:t>Save and close the file</w:t>
      </w:r>
    </w:p>
    <w:p w14:paraId="099A0275" w14:textId="39919BD0" w:rsidR="00B92F9E" w:rsidRDefault="00B92F9E" w:rsidP="005E1559">
      <w:r>
        <w:t>Send it to the cluster</w:t>
      </w:r>
    </w:p>
    <w:p w14:paraId="58D0B9A7" w14:textId="0C73D90B" w:rsidR="00B92F9E" w:rsidRPr="00366B5C" w:rsidRDefault="00366B5C" w:rsidP="005E1559">
      <w:pPr>
        <w:rPr>
          <w:b/>
          <w:bCs/>
        </w:rPr>
      </w:pPr>
      <w:r w:rsidRPr="00366B5C">
        <w:rPr>
          <w:b/>
          <w:bCs/>
        </w:rPr>
        <w:t>kubectl apply -f part2/pod-no-env.yaml</w:t>
      </w:r>
    </w:p>
    <w:p w14:paraId="72FD895F" w14:textId="563B6444" w:rsidR="00B92F9E" w:rsidRDefault="00B92F9E" w:rsidP="005E1559">
      <w:r>
        <w:t>Create another manifest (</w:t>
      </w:r>
      <w:r w:rsidRPr="00E33A21">
        <w:rPr>
          <w:b/>
          <w:bCs/>
        </w:rPr>
        <w:t>part2/svc-environ.yaml</w:t>
      </w:r>
      <w:r>
        <w:t>) with the following content</w:t>
      </w:r>
    </w:p>
    <w:p w14:paraId="3904158B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6CBB564D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69EABBE2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lastRenderedPageBreak/>
        <w:t>metadata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D36CD4D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vc-environ</w:t>
      </w:r>
    </w:p>
    <w:p w14:paraId="6A6EFB01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EA05544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dePort</w:t>
      </w:r>
    </w:p>
    <w:p w14:paraId="27F3EDDE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3F92128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</w:t>
      </w:r>
    </w:p>
    <w:p w14:paraId="1779EEA0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dePort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0001</w:t>
      </w:r>
    </w:p>
    <w:p w14:paraId="3BC4239A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6E969C9D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30332CA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0B31E0FA" w14:textId="2498265B" w:rsidR="00B92F9E" w:rsidRDefault="00B92F9E" w:rsidP="005E1559">
      <w:r>
        <w:t>Save and close it</w:t>
      </w:r>
    </w:p>
    <w:p w14:paraId="4BA04C64" w14:textId="42FB8B81" w:rsidR="00B92F9E" w:rsidRDefault="00B92F9E" w:rsidP="005E1559">
      <w:r>
        <w:t>Send it to the cluster</w:t>
      </w:r>
    </w:p>
    <w:p w14:paraId="3E86A72B" w14:textId="199C634F" w:rsidR="00B92F9E" w:rsidRPr="00366B5C" w:rsidRDefault="00366B5C" w:rsidP="005E1559">
      <w:pPr>
        <w:rPr>
          <w:b/>
          <w:bCs/>
        </w:rPr>
      </w:pPr>
      <w:r w:rsidRPr="00366B5C">
        <w:rPr>
          <w:b/>
          <w:bCs/>
        </w:rPr>
        <w:t>kubectl apply -f part2/svc-environ.yaml</w:t>
      </w:r>
    </w:p>
    <w:p w14:paraId="65C8BB3F" w14:textId="2B4EBF8A" w:rsidR="00B92F9E" w:rsidRDefault="00B92F9E" w:rsidP="005E1559">
      <w:r>
        <w:t xml:space="preserve">Check that both resources are </w:t>
      </w:r>
      <w:r w:rsidR="00E33A21">
        <w:t>created and ready</w:t>
      </w:r>
    </w:p>
    <w:p w14:paraId="1324BC72" w14:textId="57DD33DC" w:rsidR="00E33A21" w:rsidRPr="00366B5C" w:rsidRDefault="00366B5C" w:rsidP="005E1559">
      <w:pPr>
        <w:rPr>
          <w:b/>
          <w:bCs/>
        </w:rPr>
      </w:pPr>
      <w:r w:rsidRPr="00366B5C">
        <w:rPr>
          <w:b/>
          <w:bCs/>
        </w:rPr>
        <w:t>kubectl get pods,svc</w:t>
      </w:r>
    </w:p>
    <w:p w14:paraId="074FBB65" w14:textId="26AD081D" w:rsidR="00E627FF" w:rsidRDefault="00E627FF" w:rsidP="00E627FF">
      <w:r>
        <w:t xml:space="preserve">Now, open a browser tab, and navigate to </w:t>
      </w:r>
      <w:hyperlink w:history="1">
        <w:r w:rsidR="00902C5E" w:rsidRPr="00C07408">
          <w:rPr>
            <w:rStyle w:val="Hyperlink"/>
          </w:rPr>
          <w:t>http://&lt;cluster-node-ip&gt;:30001</w:t>
        </w:r>
      </w:hyperlink>
    </w:p>
    <w:p w14:paraId="3FC38281" w14:textId="2B184CB1" w:rsidR="00E33A21" w:rsidRDefault="002C56F2" w:rsidP="005E1559">
      <w:r>
        <w:t xml:space="preserve">Wow, way more variables than we saw on the container we ran on the </w:t>
      </w:r>
      <w:r w:rsidRPr="001950CF">
        <w:rPr>
          <w:b/>
          <w:bCs/>
        </w:rPr>
        <w:t>Docker</w:t>
      </w:r>
      <w:r>
        <w:t xml:space="preserve"> host</w:t>
      </w:r>
    </w:p>
    <w:p w14:paraId="4C2C6C7E" w14:textId="11B28ACE" w:rsidR="008A20E3" w:rsidRDefault="008A20E3" w:rsidP="005E1559">
      <w:r>
        <w:t xml:space="preserve">We </w:t>
      </w:r>
      <w:r w:rsidR="000E34AA">
        <w:t xml:space="preserve">may notice the two sets of variables – </w:t>
      </w:r>
      <w:r w:rsidR="000E34AA" w:rsidRPr="00E901EF">
        <w:rPr>
          <w:b/>
          <w:bCs/>
        </w:rPr>
        <w:t>KUBERNETES</w:t>
      </w:r>
      <w:r w:rsidR="000E34AA">
        <w:t xml:space="preserve"> and </w:t>
      </w:r>
      <w:r w:rsidR="000E34AA" w:rsidRPr="00E901EF">
        <w:rPr>
          <w:b/>
          <w:bCs/>
        </w:rPr>
        <w:t>SVC_ENVIRON</w:t>
      </w:r>
    </w:p>
    <w:p w14:paraId="412CAD2D" w14:textId="39CE8086" w:rsidR="00707504" w:rsidRDefault="00647C39" w:rsidP="005E1559">
      <w:r>
        <w:t>They are autogenerated for every service in the same namespace</w:t>
      </w:r>
    </w:p>
    <w:p w14:paraId="3DEC1464" w14:textId="764E9EBD" w:rsidR="00A94548" w:rsidRDefault="00A94548" w:rsidP="005E1559">
      <w:r>
        <w:t>Let’s check if when describing the pod, we can see all or any of those</w:t>
      </w:r>
    </w:p>
    <w:p w14:paraId="0C7227A1" w14:textId="1827C0A0" w:rsidR="00A94548" w:rsidRDefault="00A94548" w:rsidP="005E1559">
      <w:pPr>
        <w:rPr>
          <w:b/>
          <w:bCs/>
        </w:rPr>
      </w:pPr>
      <w:r w:rsidRPr="00E901EF">
        <w:rPr>
          <w:b/>
          <w:bCs/>
        </w:rPr>
        <w:t>kubectl describe pod pod-no-env</w:t>
      </w:r>
    </w:p>
    <w:p w14:paraId="23D62C4B" w14:textId="22E1C812" w:rsidR="00E901EF" w:rsidRPr="00E901EF" w:rsidRDefault="00E901EF" w:rsidP="005E1559">
      <w:r>
        <w:t>No, we don’t see any of them</w:t>
      </w:r>
    </w:p>
    <w:p w14:paraId="123A96EE" w14:textId="5C30DD91" w:rsidR="001950CF" w:rsidRDefault="001950CF" w:rsidP="005E1559">
      <w:r>
        <w:t xml:space="preserve">Now, </w:t>
      </w:r>
      <w:r w:rsidR="00E901EF">
        <w:t>let’s delete the pod</w:t>
      </w:r>
    </w:p>
    <w:p w14:paraId="2BC6DE6B" w14:textId="7E4285B5" w:rsidR="00E901EF" w:rsidRPr="00366B5C" w:rsidRDefault="00E901EF" w:rsidP="00E901EF">
      <w:pPr>
        <w:rPr>
          <w:b/>
          <w:bCs/>
        </w:rPr>
      </w:pPr>
      <w:r w:rsidRPr="00366B5C">
        <w:rPr>
          <w:b/>
          <w:bCs/>
        </w:rPr>
        <w:t xml:space="preserve">kubectl </w:t>
      </w:r>
      <w:r>
        <w:rPr>
          <w:b/>
          <w:bCs/>
        </w:rPr>
        <w:t>delete</w:t>
      </w:r>
      <w:r w:rsidRPr="00366B5C">
        <w:rPr>
          <w:b/>
          <w:bCs/>
        </w:rPr>
        <w:t xml:space="preserve"> -f part2/pod-no-env.yaml</w:t>
      </w:r>
    </w:p>
    <w:p w14:paraId="73316B79" w14:textId="7756AFB8" w:rsidR="00E901EF" w:rsidRDefault="00B86ACA" w:rsidP="005E1559">
      <w:r>
        <w:t>How can we send our custom variables to a container in a pod?</w:t>
      </w:r>
    </w:p>
    <w:p w14:paraId="557E4FDA" w14:textId="48FE8661" w:rsidR="007B3E50" w:rsidRDefault="007B3E50" w:rsidP="005E1559">
      <w:r>
        <w:t>Let’s prepare another manifest (</w:t>
      </w:r>
      <w:r w:rsidRPr="008851AB">
        <w:rPr>
          <w:b/>
          <w:bCs/>
        </w:rPr>
        <w:t>part2/pod-w-env.yaml</w:t>
      </w:r>
      <w:r>
        <w:t>) with the following content</w:t>
      </w:r>
    </w:p>
    <w:p w14:paraId="01AEA451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23E25ADE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3DC4CD45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20399A5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w-env</w:t>
      </w:r>
    </w:p>
    <w:p w14:paraId="1F2A3705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18D79C2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1B84D122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157CE08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87EA17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692C3E62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w-env</w:t>
      </w:r>
    </w:p>
    <w:p w14:paraId="6162211F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nv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C9D9535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1</w:t>
      </w:r>
    </w:p>
    <w:p w14:paraId="1471B7CC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alu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VALUE1"</w:t>
      </w:r>
    </w:p>
    <w:p w14:paraId="69A4C0A8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2</w:t>
      </w:r>
    </w:p>
    <w:p w14:paraId="707FEC08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alu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42"</w:t>
      </w:r>
    </w:p>
    <w:p w14:paraId="3AD04343" w14:textId="77777777" w:rsidR="001C2397" w:rsidRDefault="001C2397" w:rsidP="001C2397">
      <w:r>
        <w:t>Save and close the file</w:t>
      </w:r>
    </w:p>
    <w:p w14:paraId="62B13F60" w14:textId="77777777" w:rsidR="001C2397" w:rsidRDefault="001C2397" w:rsidP="001C2397">
      <w:r>
        <w:lastRenderedPageBreak/>
        <w:t>Send it to the cluster</w:t>
      </w:r>
    </w:p>
    <w:p w14:paraId="44D91E24" w14:textId="02C01109" w:rsidR="001C2397" w:rsidRPr="00366B5C" w:rsidRDefault="001C2397" w:rsidP="001C2397">
      <w:pPr>
        <w:rPr>
          <w:b/>
          <w:bCs/>
        </w:rPr>
      </w:pPr>
      <w:r w:rsidRPr="00366B5C">
        <w:rPr>
          <w:b/>
          <w:bCs/>
        </w:rPr>
        <w:t>kubectl apply -f part2/pod-</w:t>
      </w:r>
      <w:r>
        <w:rPr>
          <w:b/>
          <w:bCs/>
        </w:rPr>
        <w:t>w</w:t>
      </w:r>
      <w:r w:rsidRPr="00366B5C">
        <w:rPr>
          <w:b/>
          <w:bCs/>
        </w:rPr>
        <w:t>-env.yaml</w:t>
      </w:r>
    </w:p>
    <w:p w14:paraId="213DCBC5" w14:textId="77777777" w:rsidR="001C2397" w:rsidRDefault="001C2397" w:rsidP="001C2397">
      <w:r>
        <w:t xml:space="preserve">Now, open a browser tab, and navigate to </w:t>
      </w:r>
      <w:hyperlink w:history="1">
        <w:r w:rsidRPr="00C07408">
          <w:rPr>
            <w:rStyle w:val="Hyperlink"/>
          </w:rPr>
          <w:t>http://&lt;cluster-node-ip&gt;:30001</w:t>
        </w:r>
      </w:hyperlink>
    </w:p>
    <w:p w14:paraId="5ABF1A6F" w14:textId="52930EFE" w:rsidR="001C2397" w:rsidRDefault="00E94714" w:rsidP="001C2397">
      <w:r>
        <w:t xml:space="preserve">Our two variables should be </w:t>
      </w:r>
      <w:r w:rsidR="00EF0B4D">
        <w:t>the last two in the long list</w:t>
      </w:r>
    </w:p>
    <w:p w14:paraId="03477BBB" w14:textId="16287AA7" w:rsidR="00670EC4" w:rsidRDefault="00670EC4" w:rsidP="001C2397">
      <w:r>
        <w:t>Before we delete it, let’s describe it to see if the variables will appear there</w:t>
      </w:r>
    </w:p>
    <w:p w14:paraId="5FD23263" w14:textId="2E8D0BA7" w:rsidR="00670EC4" w:rsidRPr="00655445" w:rsidRDefault="00655445" w:rsidP="001C2397">
      <w:pPr>
        <w:rPr>
          <w:b/>
          <w:bCs/>
        </w:rPr>
      </w:pPr>
      <w:r w:rsidRPr="00655445">
        <w:rPr>
          <w:b/>
          <w:bCs/>
        </w:rPr>
        <w:t>kubectl describe pod pod-w-env</w:t>
      </w:r>
    </w:p>
    <w:p w14:paraId="7858C2E8" w14:textId="652E5573" w:rsidR="00655445" w:rsidRDefault="00655445" w:rsidP="005E1559">
      <w:r>
        <w:t>Pay atte</w:t>
      </w:r>
      <w:r w:rsidR="0093545D">
        <w:t>ntion to the Environment section. Our variables are there</w:t>
      </w:r>
      <w:r>
        <w:t xml:space="preserve"> </w:t>
      </w:r>
    </w:p>
    <w:p w14:paraId="7BFEC075" w14:textId="2BC575B9" w:rsidR="00E901EF" w:rsidRDefault="0093545D" w:rsidP="005E1559">
      <w:r>
        <w:t>Now, w</w:t>
      </w:r>
      <w:r w:rsidR="00C722BD">
        <w:t>e can delete the pod with</w:t>
      </w:r>
    </w:p>
    <w:p w14:paraId="68FC6CD0" w14:textId="4EE0B5B4" w:rsidR="00A51CDE" w:rsidRPr="00366B5C" w:rsidRDefault="00A51CDE" w:rsidP="00A51CDE">
      <w:pPr>
        <w:rPr>
          <w:b/>
          <w:bCs/>
        </w:rPr>
      </w:pPr>
      <w:r w:rsidRPr="00366B5C">
        <w:rPr>
          <w:b/>
          <w:bCs/>
        </w:rPr>
        <w:t xml:space="preserve">kubectl </w:t>
      </w:r>
      <w:r>
        <w:rPr>
          <w:b/>
          <w:bCs/>
        </w:rPr>
        <w:t>delete</w:t>
      </w:r>
      <w:r w:rsidRPr="00366B5C">
        <w:rPr>
          <w:b/>
          <w:bCs/>
        </w:rPr>
        <w:t xml:space="preserve"> -f part2/pod-</w:t>
      </w:r>
      <w:r>
        <w:rPr>
          <w:b/>
          <w:bCs/>
        </w:rPr>
        <w:t>w</w:t>
      </w:r>
      <w:r w:rsidRPr="00366B5C">
        <w:rPr>
          <w:b/>
          <w:bCs/>
        </w:rPr>
        <w:t>-env.yaml</w:t>
      </w:r>
    </w:p>
    <w:p w14:paraId="0EA09870" w14:textId="7EA5854F" w:rsidR="004F46FB" w:rsidRDefault="004F46FB" w:rsidP="004F46FB">
      <w:pPr>
        <w:pStyle w:val="Heading3"/>
      </w:pPr>
      <w:r>
        <w:t>Configuration Maps</w:t>
      </w:r>
    </w:p>
    <w:p w14:paraId="019E14FB" w14:textId="29588884" w:rsidR="004F46FB" w:rsidRDefault="00C722BD" w:rsidP="004F46FB">
      <w:r>
        <w:t>Usi</w:t>
      </w:r>
      <w:r w:rsidR="00495E11">
        <w:t xml:space="preserve">ng this way of passing </w:t>
      </w:r>
      <w:r w:rsidR="001A2209">
        <w:t>variable</w:t>
      </w:r>
      <w:r w:rsidR="00F767F7">
        <w:t>s</w:t>
      </w:r>
      <w:r w:rsidR="00495E11">
        <w:t xml:space="preserve"> to the containers inside a pod is not the most </w:t>
      </w:r>
      <w:r w:rsidR="001A2209">
        <w:t>agile one as we are making them part of the manifest</w:t>
      </w:r>
    </w:p>
    <w:p w14:paraId="2795B0B7" w14:textId="3F537339" w:rsidR="006A0854" w:rsidRPr="006A0854" w:rsidRDefault="006A0854" w:rsidP="004F46FB">
      <w:r>
        <w:t xml:space="preserve">This would require different manifests for the different </w:t>
      </w:r>
      <w:r w:rsidR="00291C3B">
        <w:t xml:space="preserve">target </w:t>
      </w:r>
      <w:r>
        <w:t>environments</w:t>
      </w:r>
      <w:r w:rsidR="00252297">
        <w:t>. We should find a way to separate them – configuration data from the actual manifest data</w:t>
      </w:r>
    </w:p>
    <w:p w14:paraId="4CDA8A93" w14:textId="7ACD83A5" w:rsidR="005C7BA1" w:rsidRDefault="005C7BA1" w:rsidP="004F46FB">
      <w:r>
        <w:t>For this, w</w:t>
      </w:r>
      <w:r w:rsidR="00F767F7">
        <w:t>e can use configuration maps instead</w:t>
      </w:r>
      <w:r>
        <w:t xml:space="preserve"> of environment variables </w:t>
      </w:r>
      <w:r w:rsidR="00394B3A">
        <w:t>nested into</w:t>
      </w:r>
      <w:r>
        <w:t xml:space="preserve"> the manifests</w:t>
      </w:r>
    </w:p>
    <w:p w14:paraId="3B42EB75" w14:textId="1421ADAD" w:rsidR="007D3C6D" w:rsidRDefault="00FA47CD" w:rsidP="004F46FB">
      <w:r>
        <w:t xml:space="preserve">There </w:t>
      </w:r>
      <w:r w:rsidR="00CB444A">
        <w:t>are multiple ways to prepare a configuration map and then to pass the information to a pod</w:t>
      </w:r>
    </w:p>
    <w:p w14:paraId="74FC54F0" w14:textId="0797FA84" w:rsidR="00CB444A" w:rsidRDefault="003C5887" w:rsidP="00CB444A">
      <w:pPr>
        <w:pStyle w:val="Heading4"/>
      </w:pPr>
      <w:r>
        <w:t>From Literals</w:t>
      </w:r>
    </w:p>
    <w:p w14:paraId="7EA9416C" w14:textId="262934FA" w:rsidR="003C5887" w:rsidRDefault="00536460" w:rsidP="003C5887">
      <w:r>
        <w:t>We can use the create command to prepare and store a configuration map</w:t>
      </w:r>
      <w:r w:rsidR="00F60EFD">
        <w:t>. For example</w:t>
      </w:r>
    </w:p>
    <w:p w14:paraId="21D74B65" w14:textId="41BCB8DE" w:rsidR="00F60EFD" w:rsidRPr="00B90119" w:rsidRDefault="00F60EFD" w:rsidP="003C5887">
      <w:pPr>
        <w:rPr>
          <w:b/>
          <w:bCs/>
        </w:rPr>
      </w:pPr>
      <w:r w:rsidRPr="00B90119">
        <w:rPr>
          <w:b/>
          <w:bCs/>
        </w:rPr>
        <w:t>kubectl create configmap</w:t>
      </w:r>
      <w:r w:rsidR="008B0C9F" w:rsidRPr="00B90119">
        <w:rPr>
          <w:b/>
          <w:bCs/>
        </w:rPr>
        <w:t xml:space="preserve"> environ-map-</w:t>
      </w:r>
      <w:r w:rsidR="00A86E5D">
        <w:rPr>
          <w:b/>
          <w:bCs/>
        </w:rPr>
        <w:t>a</w:t>
      </w:r>
      <w:r w:rsidR="008B0C9F" w:rsidRPr="00B90119">
        <w:rPr>
          <w:b/>
          <w:bCs/>
        </w:rPr>
        <w:t xml:space="preserve"> </w:t>
      </w:r>
      <w:r w:rsidR="00550C1D" w:rsidRPr="00B90119">
        <w:rPr>
          <w:b/>
          <w:bCs/>
        </w:rPr>
        <w:t>--from-literal=XYZ</w:t>
      </w:r>
      <w:r w:rsidR="003E1CF6" w:rsidRPr="00B90119">
        <w:rPr>
          <w:b/>
          <w:bCs/>
        </w:rPr>
        <w:t>1</w:t>
      </w:r>
      <w:r w:rsidR="00550C1D" w:rsidRPr="00B90119">
        <w:rPr>
          <w:b/>
          <w:bCs/>
        </w:rPr>
        <w:t>=</w:t>
      </w:r>
      <w:r w:rsidR="003E1CF6" w:rsidRPr="00B90119">
        <w:rPr>
          <w:b/>
          <w:bCs/>
        </w:rPr>
        <w:t>VALUE1</w:t>
      </w:r>
    </w:p>
    <w:p w14:paraId="059FCE70" w14:textId="6C9EB2B3" w:rsidR="003E1CF6" w:rsidRDefault="003E1CF6" w:rsidP="003C5887">
      <w:r>
        <w:t>We can then get the list of configuration maps</w:t>
      </w:r>
    </w:p>
    <w:p w14:paraId="4DAFCCBB" w14:textId="171B3683" w:rsidR="003E1CF6" w:rsidRPr="007B5C27" w:rsidRDefault="003E1CF6" w:rsidP="003C5887">
      <w:pPr>
        <w:rPr>
          <w:b/>
          <w:bCs/>
        </w:rPr>
      </w:pPr>
      <w:r w:rsidRPr="007B5C27">
        <w:rPr>
          <w:b/>
          <w:bCs/>
        </w:rPr>
        <w:t>kubectl get cm</w:t>
      </w:r>
    </w:p>
    <w:p w14:paraId="4B64D9C8" w14:textId="47286D8D" w:rsidR="003E1CF6" w:rsidRDefault="003E1CF6" w:rsidP="003C5887">
      <w:r>
        <w:t xml:space="preserve">Or </w:t>
      </w:r>
      <w:r w:rsidR="00783436">
        <w:t xml:space="preserve">describe the one we just created </w:t>
      </w:r>
    </w:p>
    <w:p w14:paraId="0CB791CA" w14:textId="0A8FDFA6" w:rsidR="00783436" w:rsidRPr="007B5C27" w:rsidRDefault="00783436" w:rsidP="003C5887">
      <w:pPr>
        <w:rPr>
          <w:b/>
          <w:bCs/>
        </w:rPr>
      </w:pPr>
      <w:r w:rsidRPr="007B5C27">
        <w:rPr>
          <w:b/>
          <w:bCs/>
        </w:rPr>
        <w:t>kubectl describe cm environ-map-</w:t>
      </w:r>
      <w:r w:rsidR="00A86E5D">
        <w:rPr>
          <w:b/>
          <w:bCs/>
        </w:rPr>
        <w:t>a</w:t>
      </w:r>
    </w:p>
    <w:p w14:paraId="246D5B2E" w14:textId="4D2BD495" w:rsidR="00B90119" w:rsidRDefault="00783436" w:rsidP="003C5887">
      <w:r>
        <w:t xml:space="preserve">Or </w:t>
      </w:r>
      <w:r w:rsidR="00B90119">
        <w:t>show its detailed configuration</w:t>
      </w:r>
    </w:p>
    <w:p w14:paraId="51FEA173" w14:textId="6FA0F174" w:rsidR="00B90119" w:rsidRPr="007B5C27" w:rsidRDefault="00B90119" w:rsidP="003C5887">
      <w:pPr>
        <w:rPr>
          <w:b/>
          <w:bCs/>
        </w:rPr>
      </w:pPr>
      <w:r w:rsidRPr="007B5C27">
        <w:rPr>
          <w:b/>
          <w:bCs/>
        </w:rPr>
        <w:t>kubectl get cm environ-map-</w:t>
      </w:r>
      <w:r w:rsidR="00A86E5D">
        <w:rPr>
          <w:b/>
          <w:bCs/>
        </w:rPr>
        <w:t>a</w:t>
      </w:r>
      <w:r w:rsidRPr="007B5C27">
        <w:rPr>
          <w:b/>
          <w:bCs/>
        </w:rPr>
        <w:t xml:space="preserve"> -o yaml</w:t>
      </w:r>
    </w:p>
    <w:p w14:paraId="76F1AC36" w14:textId="6ABA3DDD" w:rsidR="003C0400" w:rsidRDefault="003C0400" w:rsidP="003C5887">
      <w:r>
        <w:t>How can we change the value?</w:t>
      </w:r>
      <w:r w:rsidR="008F2AB5">
        <w:t xml:space="preserve"> </w:t>
      </w:r>
      <w:r w:rsidR="008F2AB5" w:rsidRPr="005E011B">
        <w:rPr>
          <w:i/>
          <w:iCs/>
        </w:rPr>
        <w:t xml:space="preserve">Perhaps with the </w:t>
      </w:r>
      <w:r w:rsidR="008F2AB5" w:rsidRPr="005E011B">
        <w:rPr>
          <w:b/>
          <w:bCs/>
          <w:i/>
          <w:iCs/>
        </w:rPr>
        <w:t>edit</w:t>
      </w:r>
      <w:r w:rsidR="008F2AB5" w:rsidRPr="005E011B">
        <w:rPr>
          <w:i/>
          <w:iCs/>
        </w:rPr>
        <w:t xml:space="preserve"> command</w:t>
      </w:r>
    </w:p>
    <w:p w14:paraId="7BE86AF6" w14:textId="797ACC04" w:rsidR="003E1CF6" w:rsidRDefault="00D43F51" w:rsidP="003C5887">
      <w:r>
        <w:t>Should we have to, we can crea</w:t>
      </w:r>
      <w:r w:rsidR="003F1FB6">
        <w:t xml:space="preserve">te a configuration map with more than one </w:t>
      </w:r>
      <w:r w:rsidR="003C0400">
        <w:t>pairs at once</w:t>
      </w:r>
    </w:p>
    <w:p w14:paraId="31528E08" w14:textId="3E728F49" w:rsidR="00196F35" w:rsidRPr="00CC39C3" w:rsidRDefault="00196F35" w:rsidP="003C5887">
      <w:pPr>
        <w:rPr>
          <w:b/>
          <w:bCs/>
        </w:rPr>
      </w:pPr>
      <w:r w:rsidRPr="00CC39C3">
        <w:rPr>
          <w:b/>
          <w:bCs/>
        </w:rPr>
        <w:t>kubectl create configmap environ-map-</w:t>
      </w:r>
      <w:r w:rsidR="00A86E5D">
        <w:rPr>
          <w:b/>
          <w:bCs/>
        </w:rPr>
        <w:t>b</w:t>
      </w:r>
      <w:r w:rsidRPr="00CC39C3">
        <w:rPr>
          <w:b/>
          <w:bCs/>
        </w:rPr>
        <w:t xml:space="preserve"> --from-lite</w:t>
      </w:r>
      <w:r w:rsidR="00CC39C3" w:rsidRPr="00CC39C3">
        <w:rPr>
          <w:b/>
          <w:bCs/>
        </w:rPr>
        <w:t>ra</w:t>
      </w:r>
      <w:r w:rsidRPr="00CC39C3">
        <w:rPr>
          <w:b/>
          <w:bCs/>
        </w:rPr>
        <w:t>l=XYZ2=42 --from-literal=XYZ3=</w:t>
      </w:r>
      <w:r w:rsidR="00CC39C3" w:rsidRPr="00CC39C3">
        <w:rPr>
          <w:b/>
          <w:bCs/>
        </w:rPr>
        <w:t>3.14</w:t>
      </w:r>
    </w:p>
    <w:p w14:paraId="0213DF2B" w14:textId="77777777" w:rsidR="00A45570" w:rsidRDefault="00A45570" w:rsidP="00A45570">
      <w:r>
        <w:t>And check the list of configuration maps</w:t>
      </w:r>
    </w:p>
    <w:p w14:paraId="4F652446" w14:textId="77777777" w:rsidR="00A45570" w:rsidRPr="005F549A" w:rsidRDefault="00A45570" w:rsidP="00A45570">
      <w:pPr>
        <w:rPr>
          <w:b/>
          <w:bCs/>
        </w:rPr>
      </w:pPr>
      <w:r w:rsidRPr="005F549A">
        <w:rPr>
          <w:b/>
          <w:bCs/>
        </w:rPr>
        <w:t>kubectl get cm</w:t>
      </w:r>
    </w:p>
    <w:p w14:paraId="762D7F59" w14:textId="77777777" w:rsidR="00A45570" w:rsidRPr="00CA0DC3" w:rsidRDefault="00A45570" w:rsidP="00A45570">
      <w:r>
        <w:t xml:space="preserve">Pay attention to the </w:t>
      </w:r>
      <w:r w:rsidRPr="005F549A">
        <w:rPr>
          <w:b/>
          <w:bCs/>
        </w:rPr>
        <w:t>DATA</w:t>
      </w:r>
      <w:r>
        <w:t xml:space="preserve"> column</w:t>
      </w:r>
    </w:p>
    <w:p w14:paraId="0E170B03" w14:textId="13BF9503" w:rsidR="00CB444A" w:rsidRDefault="00452A74" w:rsidP="00CB444A">
      <w:r>
        <w:t>Delete the two configuration maps</w:t>
      </w:r>
    </w:p>
    <w:p w14:paraId="60AA4F97" w14:textId="05CAB13D" w:rsidR="00452A74" w:rsidRDefault="00452A74" w:rsidP="00CB444A">
      <w:pPr>
        <w:rPr>
          <w:b/>
          <w:bCs/>
        </w:rPr>
      </w:pPr>
      <w:r w:rsidRPr="00452A74">
        <w:rPr>
          <w:b/>
          <w:bCs/>
        </w:rPr>
        <w:t>kubectl delete cm environ-map-</w:t>
      </w:r>
      <w:r w:rsidR="00A86E5D">
        <w:rPr>
          <w:b/>
          <w:bCs/>
        </w:rPr>
        <w:t xml:space="preserve">a </w:t>
      </w:r>
      <w:r w:rsidRPr="00452A74">
        <w:rPr>
          <w:b/>
          <w:bCs/>
        </w:rPr>
        <w:t>environ-map-</w:t>
      </w:r>
      <w:r w:rsidR="00A86E5D">
        <w:rPr>
          <w:b/>
          <w:bCs/>
        </w:rPr>
        <w:t>b</w:t>
      </w:r>
    </w:p>
    <w:p w14:paraId="64439D1D" w14:textId="24B7E140" w:rsidR="00CA0DC3" w:rsidRDefault="00CA0DC3" w:rsidP="00CB444A">
      <w:r>
        <w:t>The above can be achieved with manifest (</w:t>
      </w:r>
      <w:r w:rsidRPr="00CD4CDF">
        <w:rPr>
          <w:b/>
          <w:bCs/>
        </w:rPr>
        <w:t>part2/cm.yaml</w:t>
      </w:r>
      <w:r>
        <w:t>) with the following content</w:t>
      </w:r>
    </w:p>
    <w:p w14:paraId="324E025D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75BD839F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lastRenderedPageBreak/>
        <w:t>kind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figMap</w:t>
      </w:r>
    </w:p>
    <w:p w14:paraId="026F62CD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62E05A7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-map-1</w:t>
      </w:r>
    </w:p>
    <w:p w14:paraId="2E9B8D78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data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08F0F1A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XYZ1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VALUE1"</w:t>
      </w:r>
    </w:p>
    <w:p w14:paraId="2B430CDC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XYZ2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42"</w:t>
      </w:r>
    </w:p>
    <w:p w14:paraId="46511CCA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XYZ3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3.14"</w:t>
      </w:r>
    </w:p>
    <w:p w14:paraId="7D52DCEF" w14:textId="0F3F30D0" w:rsidR="00CA0DC3" w:rsidRDefault="00DE4EEE" w:rsidP="00CB444A">
      <w:r>
        <w:t>Save and close the file</w:t>
      </w:r>
    </w:p>
    <w:p w14:paraId="6EA8E755" w14:textId="37ED0894" w:rsidR="00DE4EEE" w:rsidRDefault="00DE4EEE" w:rsidP="00CB444A">
      <w:r>
        <w:t>Send it to the cluster</w:t>
      </w:r>
    </w:p>
    <w:p w14:paraId="0A66796C" w14:textId="3B560BA5" w:rsidR="00DE4EEE" w:rsidRPr="00DE4EEE" w:rsidRDefault="00DE4EEE" w:rsidP="00CB444A">
      <w:pPr>
        <w:rPr>
          <w:b/>
          <w:bCs/>
        </w:rPr>
      </w:pPr>
      <w:r w:rsidRPr="00DE4EEE">
        <w:rPr>
          <w:b/>
          <w:bCs/>
        </w:rPr>
        <w:t>kubectl apply -f part2/cm.yaml</w:t>
      </w:r>
    </w:p>
    <w:p w14:paraId="006FC036" w14:textId="49AE8787" w:rsidR="00DE4EEE" w:rsidRDefault="00DE4EEE" w:rsidP="00CB444A">
      <w:r>
        <w:t>And check the list of configuration maps</w:t>
      </w:r>
    </w:p>
    <w:p w14:paraId="4C200FCC" w14:textId="3BE1571E" w:rsidR="00DE4EEE" w:rsidRPr="005F549A" w:rsidRDefault="00DE4EEE" w:rsidP="00CB444A">
      <w:pPr>
        <w:rPr>
          <w:b/>
          <w:bCs/>
        </w:rPr>
      </w:pPr>
      <w:r w:rsidRPr="005F549A">
        <w:rPr>
          <w:b/>
          <w:bCs/>
        </w:rPr>
        <w:t>kubectl get cm</w:t>
      </w:r>
    </w:p>
    <w:p w14:paraId="4BBA41D6" w14:textId="4EC60751" w:rsidR="00DE4EEE" w:rsidRPr="00CA0DC3" w:rsidRDefault="00DE4EEE" w:rsidP="00CB444A">
      <w:r>
        <w:t xml:space="preserve">Pay attention to the </w:t>
      </w:r>
      <w:r w:rsidRPr="005F549A">
        <w:rPr>
          <w:b/>
          <w:bCs/>
        </w:rPr>
        <w:t>DATA</w:t>
      </w:r>
      <w:r>
        <w:t xml:space="preserve"> colum</w:t>
      </w:r>
      <w:r w:rsidR="005F549A">
        <w:t>n</w:t>
      </w:r>
    </w:p>
    <w:p w14:paraId="29AA4A06" w14:textId="421A5768" w:rsidR="00CB444A" w:rsidRDefault="006E2340" w:rsidP="00CB444A">
      <w:pPr>
        <w:pStyle w:val="Heading4"/>
      </w:pPr>
      <w:r>
        <w:t>From a File</w:t>
      </w:r>
    </w:p>
    <w:p w14:paraId="1B0BDEEB" w14:textId="7E55D7CA" w:rsidR="00CB444A" w:rsidRDefault="00430960" w:rsidP="00CB444A">
      <w:r>
        <w:t>Let’s prepare a file with a few variables</w:t>
      </w:r>
    </w:p>
    <w:p w14:paraId="0E84EF21" w14:textId="6989F496" w:rsidR="00927A11" w:rsidRPr="00B43796" w:rsidRDefault="00927A11" w:rsidP="00927A11">
      <w:pPr>
        <w:rPr>
          <w:b/>
          <w:bCs/>
        </w:rPr>
      </w:pPr>
      <w:r w:rsidRPr="00B43796">
        <w:rPr>
          <w:b/>
          <w:bCs/>
        </w:rPr>
        <w:t xml:space="preserve">cat </w:t>
      </w:r>
      <w:r>
        <w:rPr>
          <w:b/>
          <w:bCs/>
        </w:rPr>
        <w:t>&gt; variables.conf</w:t>
      </w:r>
      <w:r w:rsidRPr="00B43796">
        <w:rPr>
          <w:b/>
          <w:bCs/>
        </w:rPr>
        <w:t xml:space="preserve"> &lt;&lt; EOF</w:t>
      </w:r>
    </w:p>
    <w:p w14:paraId="1CD679E4" w14:textId="6C07B638" w:rsidR="00927A11" w:rsidRPr="00B43796" w:rsidRDefault="00927A11" w:rsidP="00927A11">
      <w:pPr>
        <w:rPr>
          <w:b/>
          <w:bCs/>
        </w:rPr>
      </w:pPr>
      <w:r w:rsidRPr="00B43796">
        <w:rPr>
          <w:b/>
          <w:bCs/>
        </w:rPr>
        <w:t>XYZ</w:t>
      </w:r>
      <w:r w:rsidR="008555E9">
        <w:rPr>
          <w:b/>
          <w:bCs/>
        </w:rPr>
        <w:t>_FF1</w:t>
      </w:r>
      <w:r w:rsidRPr="00B43796">
        <w:rPr>
          <w:b/>
          <w:bCs/>
        </w:rPr>
        <w:t>=</w:t>
      </w:r>
      <w:r w:rsidR="008555E9">
        <w:rPr>
          <w:b/>
          <w:bCs/>
        </w:rPr>
        <w:t>VALUE1</w:t>
      </w:r>
    </w:p>
    <w:p w14:paraId="113981C8" w14:textId="1F68C7E3" w:rsidR="00927A11" w:rsidRPr="00B43796" w:rsidRDefault="00927A11" w:rsidP="00927A11">
      <w:pPr>
        <w:rPr>
          <w:b/>
          <w:bCs/>
        </w:rPr>
      </w:pPr>
      <w:r w:rsidRPr="00B43796">
        <w:rPr>
          <w:b/>
          <w:bCs/>
        </w:rPr>
        <w:t>XYZ</w:t>
      </w:r>
      <w:r w:rsidR="008555E9">
        <w:rPr>
          <w:b/>
          <w:bCs/>
        </w:rPr>
        <w:t>_FF2</w:t>
      </w:r>
      <w:r w:rsidRPr="00B43796">
        <w:rPr>
          <w:b/>
          <w:bCs/>
        </w:rPr>
        <w:t>=</w:t>
      </w:r>
      <w:r w:rsidR="008555E9">
        <w:rPr>
          <w:b/>
          <w:bCs/>
        </w:rPr>
        <w:t>42</w:t>
      </w:r>
    </w:p>
    <w:p w14:paraId="663484DC" w14:textId="77777777" w:rsidR="00927A11" w:rsidRDefault="00927A11" w:rsidP="00927A11">
      <w:pPr>
        <w:rPr>
          <w:b/>
          <w:bCs/>
        </w:rPr>
      </w:pPr>
      <w:r w:rsidRPr="00B43796">
        <w:rPr>
          <w:b/>
          <w:bCs/>
        </w:rPr>
        <w:t>EOF</w:t>
      </w:r>
    </w:p>
    <w:p w14:paraId="67070EC8" w14:textId="7A04ECCA" w:rsidR="008555E9" w:rsidRDefault="00C677C0" w:rsidP="00927A11">
      <w:r>
        <w:t>Now, create the configuration map from this file</w:t>
      </w:r>
    </w:p>
    <w:p w14:paraId="6BC23756" w14:textId="37EC2678" w:rsidR="00C677C0" w:rsidRPr="007835A0" w:rsidRDefault="00C677C0" w:rsidP="00927A11">
      <w:pPr>
        <w:rPr>
          <w:b/>
          <w:bCs/>
        </w:rPr>
      </w:pPr>
      <w:r w:rsidRPr="007835A0">
        <w:rPr>
          <w:b/>
          <w:bCs/>
        </w:rPr>
        <w:t xml:space="preserve">kubectl create configmap </w:t>
      </w:r>
      <w:r w:rsidR="007835A0" w:rsidRPr="007835A0">
        <w:rPr>
          <w:b/>
          <w:bCs/>
        </w:rPr>
        <w:t>environ-map-a --from-file=variables.conf</w:t>
      </w:r>
    </w:p>
    <w:p w14:paraId="090DE03E" w14:textId="77777777" w:rsidR="006D5DED" w:rsidRDefault="006D5DED" w:rsidP="006D5DED">
      <w:r>
        <w:t>And check the list of configuration maps</w:t>
      </w:r>
    </w:p>
    <w:p w14:paraId="74606C4F" w14:textId="77777777" w:rsidR="006D5DED" w:rsidRPr="005F549A" w:rsidRDefault="006D5DED" w:rsidP="006D5DED">
      <w:pPr>
        <w:rPr>
          <w:b/>
          <w:bCs/>
        </w:rPr>
      </w:pPr>
      <w:r w:rsidRPr="005F549A">
        <w:rPr>
          <w:b/>
          <w:bCs/>
        </w:rPr>
        <w:t>kubectl get cm</w:t>
      </w:r>
    </w:p>
    <w:p w14:paraId="3227FEF9" w14:textId="26686F4B" w:rsidR="006D5DED" w:rsidRDefault="006D5DED" w:rsidP="006D5DED">
      <w:r>
        <w:t xml:space="preserve">Pay attention to the </w:t>
      </w:r>
      <w:r w:rsidRPr="005F549A">
        <w:rPr>
          <w:b/>
          <w:bCs/>
        </w:rPr>
        <w:t>DATA</w:t>
      </w:r>
      <w:r>
        <w:t xml:space="preserve"> column</w:t>
      </w:r>
      <w:r w:rsidR="007B1E5C">
        <w:t xml:space="preserve">. </w:t>
      </w:r>
      <w:r w:rsidR="00886C5D">
        <w:t>I bet that is no</w:t>
      </w:r>
      <w:r w:rsidR="007B1E5C">
        <w:t>t q</w:t>
      </w:r>
      <w:r w:rsidR="00366CC8">
        <w:t>uite what you expected</w:t>
      </w:r>
      <w:r w:rsidR="00886C5D">
        <w:t xml:space="preserve"> </w:t>
      </w:r>
      <w:r w:rsidR="00886C5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52A9339E" w14:textId="0DD26DE2" w:rsidR="00366CC8" w:rsidRDefault="00366CC8" w:rsidP="006D5DED">
      <w:r>
        <w:t>Let’s see what is inside the configuration map</w:t>
      </w:r>
    </w:p>
    <w:p w14:paraId="6B166F04" w14:textId="6526CB33" w:rsidR="00366CC8" w:rsidRPr="00886C5D" w:rsidRDefault="00366CC8" w:rsidP="006D5DED">
      <w:pPr>
        <w:rPr>
          <w:b/>
          <w:bCs/>
        </w:rPr>
      </w:pPr>
      <w:r w:rsidRPr="00886C5D">
        <w:rPr>
          <w:b/>
          <w:bCs/>
        </w:rPr>
        <w:t>kubectl get cm environ-map-a -o yaml</w:t>
      </w:r>
    </w:p>
    <w:p w14:paraId="02249ED9" w14:textId="3B7CEEC9" w:rsidR="00366CC8" w:rsidRDefault="00366CC8" w:rsidP="006D5DED">
      <w:r>
        <w:t xml:space="preserve">This explains </w:t>
      </w:r>
      <w:r w:rsidR="00792482">
        <w:t xml:space="preserve">why in the </w:t>
      </w:r>
      <w:r w:rsidR="00792482" w:rsidRPr="00886C5D">
        <w:rPr>
          <w:b/>
          <w:bCs/>
        </w:rPr>
        <w:t>DATA</w:t>
      </w:r>
      <w:r w:rsidR="00792482">
        <w:t xml:space="preserve"> column there was </w:t>
      </w:r>
      <w:r w:rsidR="00792482" w:rsidRPr="00886C5D">
        <w:rPr>
          <w:b/>
          <w:bCs/>
        </w:rPr>
        <w:t>1</w:t>
      </w:r>
      <w:r w:rsidR="00792482">
        <w:t xml:space="preserve"> instead of </w:t>
      </w:r>
      <w:r w:rsidR="00792482" w:rsidRPr="00886C5D">
        <w:rPr>
          <w:b/>
          <w:bCs/>
        </w:rPr>
        <w:t>2</w:t>
      </w:r>
    </w:p>
    <w:p w14:paraId="5A92602F" w14:textId="61649432" w:rsidR="00792482" w:rsidRDefault="00792482" w:rsidP="006D5DED">
      <w:r>
        <w:t>Create one more file</w:t>
      </w:r>
    </w:p>
    <w:p w14:paraId="2023F157" w14:textId="6B2F9BFD" w:rsidR="00792482" w:rsidRPr="00886C5D" w:rsidRDefault="00792482" w:rsidP="006D5DED">
      <w:pPr>
        <w:rPr>
          <w:b/>
          <w:bCs/>
        </w:rPr>
      </w:pPr>
      <w:r w:rsidRPr="00886C5D">
        <w:rPr>
          <w:b/>
          <w:bCs/>
        </w:rPr>
        <w:t>cat &gt;</w:t>
      </w:r>
      <w:r w:rsidR="005034AD" w:rsidRPr="00886C5D">
        <w:rPr>
          <w:b/>
          <w:bCs/>
        </w:rPr>
        <w:t xml:space="preserve"> flag.conf &lt;&lt; EOF</w:t>
      </w:r>
    </w:p>
    <w:p w14:paraId="0C589887" w14:textId="00766A1B" w:rsidR="005034AD" w:rsidRPr="00886C5D" w:rsidRDefault="005034AD" w:rsidP="006D5DED">
      <w:pPr>
        <w:rPr>
          <w:b/>
          <w:bCs/>
        </w:rPr>
      </w:pPr>
      <w:r w:rsidRPr="00886C5D">
        <w:rPr>
          <w:b/>
          <w:bCs/>
        </w:rPr>
        <w:t>true</w:t>
      </w:r>
    </w:p>
    <w:p w14:paraId="4D29AF07" w14:textId="6FAD6CB0" w:rsidR="005034AD" w:rsidRPr="00886C5D" w:rsidRDefault="005034AD" w:rsidP="006D5DED">
      <w:pPr>
        <w:rPr>
          <w:b/>
          <w:bCs/>
        </w:rPr>
      </w:pPr>
      <w:r w:rsidRPr="00886C5D">
        <w:rPr>
          <w:b/>
          <w:bCs/>
        </w:rPr>
        <w:t>EOF</w:t>
      </w:r>
    </w:p>
    <w:p w14:paraId="7ACEC54D" w14:textId="1B995B4F" w:rsidR="005034AD" w:rsidRDefault="005034AD" w:rsidP="006D5DED">
      <w:r>
        <w:t>Now, create a configuration map out of it</w:t>
      </w:r>
    </w:p>
    <w:p w14:paraId="613937B2" w14:textId="1D637A3C" w:rsidR="005034AD" w:rsidRPr="00A84AF1" w:rsidRDefault="005034AD" w:rsidP="006D5DED">
      <w:pPr>
        <w:rPr>
          <w:b/>
          <w:bCs/>
        </w:rPr>
      </w:pPr>
      <w:r w:rsidRPr="00A84AF1">
        <w:rPr>
          <w:b/>
          <w:bCs/>
        </w:rPr>
        <w:t>kubectl create configmap environ-map-b --from-file=</w:t>
      </w:r>
      <w:r w:rsidR="00886C5D" w:rsidRPr="00A84AF1">
        <w:rPr>
          <w:b/>
          <w:bCs/>
        </w:rPr>
        <w:t>debug=flag.conf</w:t>
      </w:r>
    </w:p>
    <w:p w14:paraId="35CAF20D" w14:textId="77777777" w:rsidR="00861F2D" w:rsidRDefault="00861F2D" w:rsidP="00861F2D">
      <w:r>
        <w:t>And check the list of configuration maps</w:t>
      </w:r>
    </w:p>
    <w:p w14:paraId="45B4ABB2" w14:textId="77777777" w:rsidR="00861F2D" w:rsidRPr="005F549A" w:rsidRDefault="00861F2D" w:rsidP="00861F2D">
      <w:pPr>
        <w:rPr>
          <w:b/>
          <w:bCs/>
        </w:rPr>
      </w:pPr>
      <w:r w:rsidRPr="005F549A">
        <w:rPr>
          <w:b/>
          <w:bCs/>
        </w:rPr>
        <w:t>kubectl get cm</w:t>
      </w:r>
    </w:p>
    <w:p w14:paraId="30DD05EA" w14:textId="77777777" w:rsidR="00861F2D" w:rsidRDefault="00861F2D" w:rsidP="00861F2D">
      <w:r>
        <w:t>Let’s see what is inside the configuration map</w:t>
      </w:r>
    </w:p>
    <w:p w14:paraId="2A38A55F" w14:textId="0C7CD0F8" w:rsidR="00861F2D" w:rsidRPr="00886C5D" w:rsidRDefault="00861F2D" w:rsidP="00861F2D">
      <w:pPr>
        <w:rPr>
          <w:b/>
          <w:bCs/>
        </w:rPr>
      </w:pPr>
      <w:r w:rsidRPr="00886C5D">
        <w:rPr>
          <w:b/>
          <w:bCs/>
        </w:rPr>
        <w:lastRenderedPageBreak/>
        <w:t>kubectl get cm environ-map-</w:t>
      </w:r>
      <w:r>
        <w:rPr>
          <w:b/>
          <w:bCs/>
        </w:rPr>
        <w:t>b</w:t>
      </w:r>
      <w:r w:rsidRPr="00886C5D">
        <w:rPr>
          <w:b/>
          <w:bCs/>
        </w:rPr>
        <w:t xml:space="preserve"> -o yaml</w:t>
      </w:r>
    </w:p>
    <w:p w14:paraId="377C22CC" w14:textId="4FE63A87" w:rsidR="00886C5D" w:rsidRDefault="00A66B3E" w:rsidP="006D5DED">
      <w:r>
        <w:t>Okay, let’s clean up</w:t>
      </w:r>
    </w:p>
    <w:p w14:paraId="49EDD564" w14:textId="77777777" w:rsidR="00A66B3E" w:rsidRDefault="00A66B3E" w:rsidP="00A66B3E">
      <w:pPr>
        <w:rPr>
          <w:b/>
          <w:bCs/>
        </w:rPr>
      </w:pPr>
      <w:r w:rsidRPr="00452A74">
        <w:rPr>
          <w:b/>
          <w:bCs/>
        </w:rPr>
        <w:t>kubectl delete cm environ-map-</w:t>
      </w:r>
      <w:r>
        <w:rPr>
          <w:b/>
          <w:bCs/>
        </w:rPr>
        <w:t xml:space="preserve">a </w:t>
      </w:r>
      <w:r w:rsidRPr="00452A74">
        <w:rPr>
          <w:b/>
          <w:bCs/>
        </w:rPr>
        <w:t>environ-map-</w:t>
      </w:r>
      <w:r>
        <w:rPr>
          <w:b/>
          <w:bCs/>
        </w:rPr>
        <w:t>b</w:t>
      </w:r>
    </w:p>
    <w:p w14:paraId="1F9556F8" w14:textId="1B674829" w:rsidR="007835A0" w:rsidRPr="00B228D5" w:rsidRDefault="00B228D5" w:rsidP="00927A11">
      <w:pPr>
        <w:rPr>
          <w:b/>
          <w:bCs/>
        </w:rPr>
      </w:pPr>
      <w:r w:rsidRPr="00B228D5">
        <w:rPr>
          <w:b/>
          <w:bCs/>
        </w:rPr>
        <w:t>rm variables.conf flag.conf</w:t>
      </w:r>
    </w:p>
    <w:p w14:paraId="3B1DF445" w14:textId="5D6F81D3" w:rsidR="00CB444A" w:rsidRDefault="00E32932" w:rsidP="00CB444A">
      <w:pPr>
        <w:pStyle w:val="Heading4"/>
      </w:pPr>
      <w:r>
        <w:t>From a Folder</w:t>
      </w:r>
    </w:p>
    <w:p w14:paraId="128624EE" w14:textId="1203A355" w:rsidR="003A6318" w:rsidRDefault="00995C64" w:rsidP="003A6318">
      <w:r>
        <w:t>What if we have to import a set of files?</w:t>
      </w:r>
    </w:p>
    <w:p w14:paraId="2DB9823F" w14:textId="76971D72" w:rsidR="00995C64" w:rsidRDefault="00995C64" w:rsidP="003A6318">
      <w:r>
        <w:t>Of course, we can process them one by one</w:t>
      </w:r>
      <w:r w:rsidR="007E421B">
        <w:t xml:space="preserve"> but there is another way</w:t>
      </w:r>
    </w:p>
    <w:p w14:paraId="3A54CB3C" w14:textId="3E068194" w:rsidR="007E421B" w:rsidRDefault="007E421B" w:rsidP="003A6318">
      <w:r>
        <w:t>We can read the whole folder</w:t>
      </w:r>
    </w:p>
    <w:p w14:paraId="69933C3A" w14:textId="7E777754" w:rsidR="007E421B" w:rsidRDefault="007E421B" w:rsidP="003A6318">
      <w:r>
        <w:t>Prepare a folder</w:t>
      </w:r>
    </w:p>
    <w:p w14:paraId="04C74F65" w14:textId="6DF916F9" w:rsidR="007E421B" w:rsidRPr="00BE703D" w:rsidRDefault="007E421B" w:rsidP="003A6318">
      <w:pPr>
        <w:rPr>
          <w:b/>
          <w:bCs/>
        </w:rPr>
      </w:pPr>
      <w:r w:rsidRPr="00BE703D">
        <w:rPr>
          <w:b/>
          <w:bCs/>
        </w:rPr>
        <w:t>mkdir variables</w:t>
      </w:r>
    </w:p>
    <w:p w14:paraId="1B966126" w14:textId="0826BD64" w:rsidR="007E421B" w:rsidRDefault="007E421B" w:rsidP="003A6318">
      <w:r>
        <w:t>And create two files there</w:t>
      </w:r>
    </w:p>
    <w:p w14:paraId="11110091" w14:textId="03BC0EC2" w:rsidR="007E421B" w:rsidRPr="00386C1D" w:rsidRDefault="00F84E02" w:rsidP="003A6318">
      <w:pPr>
        <w:rPr>
          <w:b/>
          <w:bCs/>
        </w:rPr>
      </w:pPr>
      <w:r w:rsidRPr="00386C1D">
        <w:rPr>
          <w:b/>
          <w:bCs/>
        </w:rPr>
        <w:t>echo 'production' &gt; variables/mode</w:t>
      </w:r>
    </w:p>
    <w:p w14:paraId="0D716817" w14:textId="23D9DCFC" w:rsidR="00F21A7C" w:rsidRPr="00386C1D" w:rsidRDefault="00F21A7C" w:rsidP="003A6318">
      <w:pPr>
        <w:rPr>
          <w:b/>
          <w:bCs/>
        </w:rPr>
      </w:pPr>
      <w:r w:rsidRPr="00386C1D">
        <w:rPr>
          <w:b/>
          <w:bCs/>
        </w:rPr>
        <w:t>echo 'false' &gt; variables/debug</w:t>
      </w:r>
    </w:p>
    <w:p w14:paraId="15F4F928" w14:textId="188EA3E2" w:rsidR="00BE703D" w:rsidRDefault="00BE703D" w:rsidP="003A6318">
      <w:r>
        <w:t>Now, let’s create the configuration map</w:t>
      </w:r>
    </w:p>
    <w:p w14:paraId="18CBBD39" w14:textId="7858BA52" w:rsidR="00BE703D" w:rsidRPr="00386C1D" w:rsidRDefault="00BE703D" w:rsidP="003A6318">
      <w:pPr>
        <w:rPr>
          <w:b/>
          <w:bCs/>
        </w:rPr>
      </w:pPr>
      <w:r w:rsidRPr="00386C1D">
        <w:rPr>
          <w:b/>
          <w:bCs/>
        </w:rPr>
        <w:t>kubectl create configmap</w:t>
      </w:r>
      <w:r w:rsidR="00037E23">
        <w:rPr>
          <w:b/>
          <w:bCs/>
        </w:rPr>
        <w:t xml:space="preserve"> environ-map-a</w:t>
      </w:r>
      <w:r w:rsidRPr="00386C1D">
        <w:rPr>
          <w:b/>
          <w:bCs/>
        </w:rPr>
        <w:t xml:space="preserve"> --from-file=variables/</w:t>
      </w:r>
    </w:p>
    <w:p w14:paraId="06476521" w14:textId="77777777" w:rsidR="002B099F" w:rsidRDefault="002B099F" w:rsidP="002B099F">
      <w:r>
        <w:t>And check the list of configuration maps</w:t>
      </w:r>
    </w:p>
    <w:p w14:paraId="7BFF5CD4" w14:textId="77777777" w:rsidR="002B099F" w:rsidRPr="005F549A" w:rsidRDefault="002B099F" w:rsidP="002B099F">
      <w:pPr>
        <w:rPr>
          <w:b/>
          <w:bCs/>
        </w:rPr>
      </w:pPr>
      <w:r w:rsidRPr="005F549A">
        <w:rPr>
          <w:b/>
          <w:bCs/>
        </w:rPr>
        <w:t>kubectl get cm</w:t>
      </w:r>
    </w:p>
    <w:p w14:paraId="0E9939EA" w14:textId="77777777" w:rsidR="002B099F" w:rsidRDefault="002B099F" w:rsidP="002B099F">
      <w:r>
        <w:t>Let’s see what is inside the configuration map</w:t>
      </w:r>
    </w:p>
    <w:p w14:paraId="274F7417" w14:textId="67424BCB" w:rsidR="002B099F" w:rsidRPr="00886C5D" w:rsidRDefault="002B099F" w:rsidP="002B099F">
      <w:pPr>
        <w:rPr>
          <w:b/>
          <w:bCs/>
        </w:rPr>
      </w:pPr>
      <w:r w:rsidRPr="00886C5D">
        <w:rPr>
          <w:b/>
          <w:bCs/>
        </w:rPr>
        <w:t>kubectl get cm environ-map-</w:t>
      </w:r>
      <w:r>
        <w:rPr>
          <w:b/>
          <w:bCs/>
        </w:rPr>
        <w:t>a</w:t>
      </w:r>
      <w:r w:rsidRPr="00886C5D">
        <w:rPr>
          <w:b/>
          <w:bCs/>
        </w:rPr>
        <w:t xml:space="preserve"> -o yaml</w:t>
      </w:r>
    </w:p>
    <w:p w14:paraId="2E256508" w14:textId="77777777" w:rsidR="002B099F" w:rsidRDefault="002B099F" w:rsidP="002B099F">
      <w:r>
        <w:t>Okay, let’s clean up</w:t>
      </w:r>
    </w:p>
    <w:p w14:paraId="04A2F940" w14:textId="612A7A25" w:rsidR="00BE703D" w:rsidRDefault="00F56C25" w:rsidP="003A6318">
      <w:pPr>
        <w:rPr>
          <w:b/>
          <w:bCs/>
        </w:rPr>
      </w:pPr>
      <w:r w:rsidRPr="00452A74">
        <w:rPr>
          <w:b/>
          <w:bCs/>
        </w:rPr>
        <w:t>kubectl delete cm environ-map-</w:t>
      </w:r>
      <w:r>
        <w:rPr>
          <w:b/>
          <w:bCs/>
        </w:rPr>
        <w:t>a</w:t>
      </w:r>
    </w:p>
    <w:p w14:paraId="584CD589" w14:textId="4703535F" w:rsidR="00F56C25" w:rsidRPr="00F56C25" w:rsidRDefault="00F56C25" w:rsidP="003A6318">
      <w:r>
        <w:rPr>
          <w:b/>
          <w:bCs/>
        </w:rPr>
        <w:t>rm -rf variables/</w:t>
      </w:r>
    </w:p>
    <w:p w14:paraId="3A93EBD5" w14:textId="07C4CEEC" w:rsidR="007D3C6D" w:rsidRDefault="00A45570" w:rsidP="00A45570">
      <w:pPr>
        <w:pStyle w:val="Heading4"/>
      </w:pPr>
      <w:r>
        <w:t>Use Configuration Maps</w:t>
      </w:r>
    </w:p>
    <w:p w14:paraId="710AC9D1" w14:textId="6FA46AA9" w:rsidR="00A45570" w:rsidRDefault="003A6318" w:rsidP="00A45570">
      <w:r>
        <w:t>Please note, that we can mix the above methods</w:t>
      </w:r>
      <w:r w:rsidR="005E7C48">
        <w:t xml:space="preserve"> as we like</w:t>
      </w:r>
    </w:p>
    <w:p w14:paraId="76AA66E7" w14:textId="4A60BE8C" w:rsidR="0079207C" w:rsidRDefault="0079207C" w:rsidP="00A45570">
      <w:r>
        <w:t xml:space="preserve">Now, let’s check </w:t>
      </w:r>
      <w:r w:rsidR="00ED1C49">
        <w:t xml:space="preserve">how we can use </w:t>
      </w:r>
      <w:r>
        <w:t>those configuration maps</w:t>
      </w:r>
    </w:p>
    <w:p w14:paraId="51421B68" w14:textId="54371AD1" w:rsidR="0079207C" w:rsidRDefault="00DF21A9" w:rsidP="00DF21A9">
      <w:pPr>
        <w:pStyle w:val="Heading5"/>
      </w:pPr>
      <w:r>
        <w:t>Environment Variable</w:t>
      </w:r>
    </w:p>
    <w:p w14:paraId="3BC27D3D" w14:textId="2C952486" w:rsidR="00DF21A9" w:rsidRDefault="00DF21A9" w:rsidP="00DF21A9">
      <w:r>
        <w:t>We can load an environment variable with data coming from a configuration map</w:t>
      </w:r>
    </w:p>
    <w:p w14:paraId="50C8291E" w14:textId="744F174C" w:rsidR="00DF21A9" w:rsidRDefault="00DF21A9" w:rsidP="00DF21A9">
      <w:r>
        <w:t xml:space="preserve">Let’s assume that we have the following </w:t>
      </w:r>
      <w:r w:rsidR="00A751F9">
        <w:t>(</w:t>
      </w:r>
      <w:r w:rsidR="00A751F9" w:rsidRPr="006524CD">
        <w:rPr>
          <w:b/>
          <w:bCs/>
        </w:rPr>
        <w:t>part2/pod-cm-env-var.yaml</w:t>
      </w:r>
      <w:r w:rsidR="00A751F9">
        <w:t>) manifest</w:t>
      </w:r>
    </w:p>
    <w:p w14:paraId="2B4BB380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12320680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24301D8A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4EA0415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cm-env-var</w:t>
      </w:r>
    </w:p>
    <w:p w14:paraId="00AB8861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F9B902F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1DF73597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FCFB0FB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DC55FD4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27FA2F45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w-env</w:t>
      </w:r>
    </w:p>
    <w:p w14:paraId="43F42915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nv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8D8DB41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_FROM_CM</w:t>
      </w:r>
    </w:p>
    <w:p w14:paraId="0260112D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alueFrom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A7FA68B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figMapKeyRef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E24E901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-map-1</w:t>
      </w:r>
    </w:p>
    <w:p w14:paraId="790BB948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ey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2</w:t>
      </w:r>
    </w:p>
    <w:p w14:paraId="0FAF00D8" w14:textId="7DE63656" w:rsidR="006524CD" w:rsidRDefault="006524CD" w:rsidP="00DF21A9">
      <w:r>
        <w:t>Save and close the file</w:t>
      </w:r>
    </w:p>
    <w:p w14:paraId="65D59893" w14:textId="29D20811" w:rsidR="006524CD" w:rsidRDefault="006524CD" w:rsidP="00DF21A9">
      <w:r>
        <w:t>Send it to the cluster</w:t>
      </w:r>
    </w:p>
    <w:p w14:paraId="155AAF7C" w14:textId="0AB583A3" w:rsidR="006524CD" w:rsidRDefault="006524CD" w:rsidP="00DF21A9">
      <w:pPr>
        <w:rPr>
          <w:b/>
          <w:bCs/>
        </w:rPr>
      </w:pPr>
      <w:r w:rsidRPr="00943B1B">
        <w:rPr>
          <w:b/>
          <w:bCs/>
        </w:rPr>
        <w:t>kubectl apply -f part2/</w:t>
      </w:r>
      <w:r w:rsidR="00943B1B" w:rsidRPr="00943B1B">
        <w:rPr>
          <w:b/>
          <w:bCs/>
        </w:rPr>
        <w:t>pod-cm-env-var.yaml</w:t>
      </w:r>
    </w:p>
    <w:p w14:paraId="221D4D49" w14:textId="114D8E76" w:rsidR="00943B1B" w:rsidRDefault="00943B1B" w:rsidP="00DF21A9">
      <w:r>
        <w:t xml:space="preserve">It uses the configuration map created earlier and maps one of its </w:t>
      </w:r>
      <w:r w:rsidR="003F3BF7">
        <w:t>keys to a variable in the container of the pod</w:t>
      </w:r>
    </w:p>
    <w:p w14:paraId="363BF2B0" w14:textId="77777777" w:rsidR="003F3BF7" w:rsidRDefault="003F3BF7" w:rsidP="003F3BF7">
      <w:r>
        <w:t xml:space="preserve">Now, open a browser tab, and navigate to </w:t>
      </w:r>
      <w:hyperlink w:history="1">
        <w:r w:rsidRPr="00C07408">
          <w:rPr>
            <w:rStyle w:val="Hyperlink"/>
          </w:rPr>
          <w:t>http://&lt;cluster-node-ip&gt;:30001</w:t>
        </w:r>
      </w:hyperlink>
    </w:p>
    <w:p w14:paraId="34DA23C7" w14:textId="3B90BB29" w:rsidR="003F3BF7" w:rsidRDefault="003F3BF7" w:rsidP="003F3BF7">
      <w:r>
        <w:t xml:space="preserve">Our variable should be the last </w:t>
      </w:r>
      <w:r w:rsidR="00806B89">
        <w:t xml:space="preserve">one </w:t>
      </w:r>
      <w:r>
        <w:t>in the long list</w:t>
      </w:r>
    </w:p>
    <w:p w14:paraId="37D68942" w14:textId="73A5230D" w:rsidR="003A6318" w:rsidRDefault="000E0BCD" w:rsidP="00A45570">
      <w:r>
        <w:t>Delete the pod</w:t>
      </w:r>
    </w:p>
    <w:p w14:paraId="7A1B5116" w14:textId="4F495BBE" w:rsidR="000E0BCD" w:rsidRDefault="000E0BCD" w:rsidP="00A45570">
      <w:pPr>
        <w:rPr>
          <w:b/>
          <w:bCs/>
        </w:rPr>
      </w:pPr>
      <w:r w:rsidRPr="000E0BCD">
        <w:rPr>
          <w:b/>
          <w:bCs/>
        </w:rPr>
        <w:t>kubectl delete pod pod-cm-env-var</w:t>
      </w:r>
    </w:p>
    <w:p w14:paraId="12943AE8" w14:textId="0B1A92DB" w:rsidR="00100A92" w:rsidRDefault="00100A92" w:rsidP="00100A92">
      <w:pPr>
        <w:pStyle w:val="Heading5"/>
      </w:pPr>
      <w:r>
        <w:t>Environment Variables</w:t>
      </w:r>
    </w:p>
    <w:p w14:paraId="7DD9F683" w14:textId="0E92CCD0" w:rsidR="00100A92" w:rsidRDefault="00100A92" w:rsidP="00100A92">
      <w:r>
        <w:t>Doing this one variable at a time is not the way we would like to go</w:t>
      </w:r>
    </w:p>
    <w:p w14:paraId="034F9C4D" w14:textId="78FE910B" w:rsidR="00100A92" w:rsidRDefault="005971AC" w:rsidP="00100A92">
      <w:r>
        <w:t>We can get all keys from the config map and send them as variables</w:t>
      </w:r>
    </w:p>
    <w:p w14:paraId="3BDDBE83" w14:textId="4E4E9139" w:rsidR="005971AC" w:rsidRDefault="00A72A45" w:rsidP="00100A92">
      <w:r>
        <w:t>Check this (</w:t>
      </w:r>
      <w:r w:rsidRPr="00F75878">
        <w:rPr>
          <w:b/>
          <w:bCs/>
        </w:rPr>
        <w:t>part2/pod-cm-env-vars.yaml</w:t>
      </w:r>
      <w:r>
        <w:t>) manifest</w:t>
      </w:r>
    </w:p>
    <w:p w14:paraId="5E6C6355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7F2B95F5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4624CF4A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D312A52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cm-env-vars</w:t>
      </w:r>
    </w:p>
    <w:p w14:paraId="32313680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5049482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3BC2080F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DBBF035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DFAE30A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2CE4E2E8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w-env</w:t>
      </w:r>
    </w:p>
    <w:p w14:paraId="63E1A3D0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nvFrom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25651FB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figMapRef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493E7D9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-map-1</w:t>
      </w:r>
    </w:p>
    <w:p w14:paraId="59322541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97AFF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prefix: CM_ # Use this to prefix variables created from the ConfigMap</w:t>
      </w:r>
    </w:p>
    <w:p w14:paraId="3F0257ED" w14:textId="77777777" w:rsidR="00C97AFF" w:rsidRDefault="00C97AFF" w:rsidP="00C97AFF">
      <w:r>
        <w:t>Save and close the file</w:t>
      </w:r>
    </w:p>
    <w:p w14:paraId="57F3F9D6" w14:textId="77777777" w:rsidR="00C97AFF" w:rsidRDefault="00C97AFF" w:rsidP="00C97AFF">
      <w:r>
        <w:t>Send it to the cluster</w:t>
      </w:r>
    </w:p>
    <w:p w14:paraId="45C45F4F" w14:textId="55FAEAEC" w:rsidR="00C97AFF" w:rsidRDefault="00C97AFF" w:rsidP="00C97AFF">
      <w:pPr>
        <w:rPr>
          <w:b/>
          <w:bCs/>
        </w:rPr>
      </w:pPr>
      <w:r w:rsidRPr="00943B1B">
        <w:rPr>
          <w:b/>
          <w:bCs/>
        </w:rPr>
        <w:t>kubectl apply -f part2/pod-cm-env-var</w:t>
      </w:r>
      <w:r>
        <w:rPr>
          <w:b/>
          <w:bCs/>
        </w:rPr>
        <w:t>s</w:t>
      </w:r>
      <w:r w:rsidRPr="00943B1B">
        <w:rPr>
          <w:b/>
          <w:bCs/>
        </w:rPr>
        <w:t>.yaml</w:t>
      </w:r>
    </w:p>
    <w:p w14:paraId="19892801" w14:textId="77777777" w:rsidR="00C97AFF" w:rsidRDefault="00C97AFF" w:rsidP="00C97AFF">
      <w:r>
        <w:t>It uses the configuration map created earlier and maps one of its keys to a variable in the container of the pod</w:t>
      </w:r>
    </w:p>
    <w:p w14:paraId="3DD05AB9" w14:textId="77777777" w:rsidR="00C97AFF" w:rsidRDefault="00C97AFF" w:rsidP="00C97AFF">
      <w:r>
        <w:t xml:space="preserve">Now, open a browser tab, and navigate to </w:t>
      </w:r>
      <w:hyperlink w:history="1">
        <w:r w:rsidRPr="00C07408">
          <w:rPr>
            <w:rStyle w:val="Hyperlink"/>
          </w:rPr>
          <w:t>http://&lt;cluster-node-ip&gt;:30001</w:t>
        </w:r>
      </w:hyperlink>
    </w:p>
    <w:p w14:paraId="7D35330F" w14:textId="15EC562E" w:rsidR="00C97AFF" w:rsidRDefault="00C97AFF" w:rsidP="00C97AFF">
      <w:r>
        <w:t>Our variables should be the last ones in the long list</w:t>
      </w:r>
    </w:p>
    <w:p w14:paraId="7CF4CE11" w14:textId="77715E81" w:rsidR="00C97AFF" w:rsidRDefault="00C97AFF" w:rsidP="00C97AFF">
      <w:r>
        <w:t>Delete the pod</w:t>
      </w:r>
      <w:r w:rsidR="00B60A83">
        <w:t xml:space="preserve"> and the configuration map</w:t>
      </w:r>
    </w:p>
    <w:p w14:paraId="569259AF" w14:textId="161350F4" w:rsidR="00C97AFF" w:rsidRDefault="00C97AFF" w:rsidP="00C97AFF">
      <w:pPr>
        <w:rPr>
          <w:b/>
          <w:bCs/>
        </w:rPr>
      </w:pPr>
      <w:r w:rsidRPr="000E0BCD">
        <w:rPr>
          <w:b/>
          <w:bCs/>
        </w:rPr>
        <w:t>kubectl delete pod pod-cm-env-var</w:t>
      </w:r>
      <w:r>
        <w:rPr>
          <w:b/>
          <w:bCs/>
        </w:rPr>
        <w:t>s</w:t>
      </w:r>
    </w:p>
    <w:p w14:paraId="011B5758" w14:textId="4FFB146A" w:rsidR="00BF6877" w:rsidRDefault="00BF6877" w:rsidP="00C97AFF">
      <w:pPr>
        <w:rPr>
          <w:b/>
          <w:bCs/>
        </w:rPr>
      </w:pPr>
      <w:r>
        <w:rPr>
          <w:b/>
          <w:bCs/>
        </w:rPr>
        <w:lastRenderedPageBreak/>
        <w:t>kubectl delete cm environ-map-1</w:t>
      </w:r>
    </w:p>
    <w:p w14:paraId="56FBADED" w14:textId="0A458BE9" w:rsidR="004F46FB" w:rsidRDefault="004F46FB" w:rsidP="004F46FB">
      <w:pPr>
        <w:pStyle w:val="Heading3"/>
      </w:pPr>
      <w:r>
        <w:t>Secrets</w:t>
      </w:r>
    </w:p>
    <w:p w14:paraId="4E93C8FB" w14:textId="0D160CC9" w:rsidR="004257EF" w:rsidRDefault="00CB444A" w:rsidP="004F46FB">
      <w:r>
        <w:t>Okay, and what about sensitive information?</w:t>
      </w:r>
      <w:r w:rsidR="00B7645E">
        <w:t xml:space="preserve"> </w:t>
      </w:r>
      <w:r w:rsidR="004257EF">
        <w:t>How can we pass it to the containers?</w:t>
      </w:r>
    </w:p>
    <w:p w14:paraId="2C30073C" w14:textId="3C3168F1" w:rsidR="004F46FB" w:rsidRDefault="00B7645E" w:rsidP="004F46FB">
      <w:r>
        <w:t>For this we should use secrets</w:t>
      </w:r>
    </w:p>
    <w:p w14:paraId="6E13B4ED" w14:textId="7CF4D18E" w:rsidR="00580A16" w:rsidRDefault="00580A16" w:rsidP="00580A16">
      <w:pPr>
        <w:pStyle w:val="Heading4"/>
      </w:pPr>
      <w:r>
        <w:t>Explore</w:t>
      </w:r>
    </w:p>
    <w:p w14:paraId="642A812A" w14:textId="1D8D7FDC" w:rsidR="00B7645E" w:rsidRDefault="000056BE" w:rsidP="004F46FB">
      <w:r>
        <w:t xml:space="preserve">Let’s check if there are any secrets defined in the </w:t>
      </w:r>
      <w:r w:rsidRPr="000A29D0">
        <w:rPr>
          <w:b/>
          <w:bCs/>
        </w:rPr>
        <w:t>default</w:t>
      </w:r>
      <w:r>
        <w:t xml:space="preserve"> namespace</w:t>
      </w:r>
    </w:p>
    <w:p w14:paraId="2F0D83ED" w14:textId="4BCEACC4" w:rsidR="000056BE" w:rsidRPr="000056BE" w:rsidRDefault="000056BE" w:rsidP="004F46FB">
      <w:pPr>
        <w:rPr>
          <w:b/>
          <w:bCs/>
        </w:rPr>
      </w:pPr>
      <w:r w:rsidRPr="000056BE">
        <w:rPr>
          <w:b/>
          <w:bCs/>
        </w:rPr>
        <w:t>kubectl get secret</w:t>
      </w:r>
    </w:p>
    <w:p w14:paraId="10D9CB55" w14:textId="626730FD" w:rsidR="00B7645E" w:rsidRDefault="00473641" w:rsidP="004F46FB">
      <w:r>
        <w:t>We can see that there is one with three</w:t>
      </w:r>
      <w:r w:rsidR="00EA7E4D">
        <w:t xml:space="preserve"> data entries (the </w:t>
      </w:r>
      <w:r w:rsidR="00EA7E4D" w:rsidRPr="000A29D0">
        <w:rPr>
          <w:b/>
          <w:bCs/>
        </w:rPr>
        <w:t>DATA</w:t>
      </w:r>
      <w:r w:rsidR="00EA7E4D">
        <w:t xml:space="preserve"> column)</w:t>
      </w:r>
    </w:p>
    <w:p w14:paraId="46E17FD8" w14:textId="69DAC2C3" w:rsidR="00EA7E4D" w:rsidRDefault="00EA7E4D" w:rsidP="004F46FB">
      <w:r>
        <w:t>Let’s describe it</w:t>
      </w:r>
    </w:p>
    <w:p w14:paraId="18285212" w14:textId="60C680AF" w:rsidR="00EA7E4D" w:rsidRPr="00EA7E4D" w:rsidRDefault="00EA7E4D" w:rsidP="004F46FB">
      <w:pPr>
        <w:rPr>
          <w:b/>
          <w:bCs/>
        </w:rPr>
      </w:pPr>
      <w:r w:rsidRPr="00EA7E4D">
        <w:rPr>
          <w:b/>
          <w:bCs/>
        </w:rPr>
        <w:t>kubectl describe secret</w:t>
      </w:r>
    </w:p>
    <w:p w14:paraId="51B9AA4B" w14:textId="5DCF5DC1" w:rsidR="00EA7E4D" w:rsidRDefault="000A29D0" w:rsidP="004F46FB">
      <w:r>
        <w:t xml:space="preserve">First, we do not need to specify a name as there (in the </w:t>
      </w:r>
      <w:r w:rsidRPr="000A29D0">
        <w:rPr>
          <w:b/>
          <w:bCs/>
        </w:rPr>
        <w:t>default</w:t>
      </w:r>
      <w:r>
        <w:t xml:space="preserve"> namespace) is just one secret</w:t>
      </w:r>
    </w:p>
    <w:p w14:paraId="502EABA3" w14:textId="750F37FC" w:rsidR="000A29D0" w:rsidRDefault="000A29D0" w:rsidP="004F46FB">
      <w:r>
        <w:t>Second, we did not manage to see all three data entries</w:t>
      </w:r>
    </w:p>
    <w:p w14:paraId="31A3EE4F" w14:textId="00FD72DA" w:rsidR="000A29D0" w:rsidRDefault="000A29D0" w:rsidP="004F46FB">
      <w:r>
        <w:t>Let’s try another way</w:t>
      </w:r>
    </w:p>
    <w:p w14:paraId="25FDFFD8" w14:textId="152A158A" w:rsidR="000A29D0" w:rsidRPr="000A29D0" w:rsidRDefault="000A29D0" w:rsidP="004F46FB">
      <w:pPr>
        <w:rPr>
          <w:b/>
          <w:bCs/>
        </w:rPr>
      </w:pPr>
      <w:r w:rsidRPr="000A29D0">
        <w:rPr>
          <w:b/>
          <w:bCs/>
        </w:rPr>
        <w:t>kubectl get secret -o yaml</w:t>
      </w:r>
    </w:p>
    <w:p w14:paraId="199A4F06" w14:textId="0D18EB24" w:rsidR="00B7645E" w:rsidRDefault="00C337A7" w:rsidP="004F46FB">
      <w:r>
        <w:t>We can finally see all three entries –</w:t>
      </w:r>
      <w:r w:rsidR="008D4F78">
        <w:t xml:space="preserve"> </w:t>
      </w:r>
      <w:r w:rsidR="008D4F78" w:rsidRPr="008D4F78">
        <w:rPr>
          <w:b/>
          <w:bCs/>
        </w:rPr>
        <w:t>ca.crt</w:t>
      </w:r>
      <w:r w:rsidR="008D4F78">
        <w:t xml:space="preserve">, </w:t>
      </w:r>
      <w:r w:rsidR="008D4F78" w:rsidRPr="008D4F78">
        <w:rPr>
          <w:b/>
          <w:bCs/>
        </w:rPr>
        <w:t>namespace</w:t>
      </w:r>
      <w:r w:rsidR="008D4F78">
        <w:t xml:space="preserve"> and </w:t>
      </w:r>
      <w:r w:rsidR="008D4F78" w:rsidRPr="008D4F78">
        <w:rPr>
          <w:b/>
          <w:bCs/>
        </w:rPr>
        <w:t>token</w:t>
      </w:r>
    </w:p>
    <w:p w14:paraId="21B666E2" w14:textId="7D55DAF6" w:rsidR="008D4F78" w:rsidRDefault="008D4F78" w:rsidP="004F46FB">
      <w:r>
        <w:t>This information is automatically attached to the pods that run in this namespace</w:t>
      </w:r>
    </w:p>
    <w:p w14:paraId="51A1FA38" w14:textId="554AB98F" w:rsidR="008D4F78" w:rsidRDefault="008D4F78" w:rsidP="004F46FB">
      <w:r>
        <w:t>It allows them to communicate with the cluster (</w:t>
      </w:r>
      <w:r w:rsidRPr="008D4F78">
        <w:rPr>
          <w:i/>
          <w:iCs/>
        </w:rPr>
        <w:t>we used this in the previous module</w:t>
      </w:r>
      <w:r>
        <w:t>)</w:t>
      </w:r>
    </w:p>
    <w:p w14:paraId="36636350" w14:textId="0944CF12" w:rsidR="008D4F78" w:rsidRDefault="00580A16" w:rsidP="004F46FB">
      <w:r>
        <w:t>We can also notice that the information is (</w:t>
      </w:r>
      <w:r w:rsidRPr="009E2D4D">
        <w:rPr>
          <w:b/>
          <w:bCs/>
        </w:rPr>
        <w:t>base64</w:t>
      </w:r>
      <w:r>
        <w:t>) encoded</w:t>
      </w:r>
    </w:p>
    <w:p w14:paraId="74493AE3" w14:textId="334AC29E" w:rsidR="008D4F78" w:rsidRDefault="00580A16" w:rsidP="00580A16">
      <w:pPr>
        <w:pStyle w:val="Heading4"/>
      </w:pPr>
      <w:r>
        <w:t>Create Secrets</w:t>
      </w:r>
    </w:p>
    <w:p w14:paraId="17266049" w14:textId="249678E2" w:rsidR="00580A16" w:rsidRDefault="00580A16" w:rsidP="00580A16">
      <w:r>
        <w:t>Let’s create our own secret</w:t>
      </w:r>
    </w:p>
    <w:p w14:paraId="3ECE333D" w14:textId="342D7F48" w:rsidR="00580A16" w:rsidRDefault="009E2D4D" w:rsidP="00580A16">
      <w:r>
        <w:t>As we will see the process is quite similar to the one used for configuration maps</w:t>
      </w:r>
    </w:p>
    <w:p w14:paraId="40B121C3" w14:textId="179E77F8" w:rsidR="009E2D4D" w:rsidRDefault="00D41178" w:rsidP="00580A16">
      <w:r>
        <w:t>Start with this form</w:t>
      </w:r>
    </w:p>
    <w:p w14:paraId="0EA955F7" w14:textId="6AD7FEFB" w:rsidR="00580A16" w:rsidRPr="00A00F73" w:rsidRDefault="004E2F78" w:rsidP="004F46FB">
      <w:pPr>
        <w:rPr>
          <w:b/>
          <w:bCs/>
        </w:rPr>
      </w:pPr>
      <w:r w:rsidRPr="00A00F73">
        <w:rPr>
          <w:b/>
          <w:bCs/>
        </w:rPr>
        <w:t>kubectl create secret generic secret-</w:t>
      </w:r>
      <w:r w:rsidR="000D0852">
        <w:rPr>
          <w:b/>
          <w:bCs/>
        </w:rPr>
        <w:t>a</w:t>
      </w:r>
      <w:r w:rsidRPr="00A00F73">
        <w:rPr>
          <w:b/>
          <w:bCs/>
        </w:rPr>
        <w:t xml:space="preserve"> --from-literal=password='Parolka1'</w:t>
      </w:r>
    </w:p>
    <w:p w14:paraId="1BE17A4D" w14:textId="77777777" w:rsidR="000D0852" w:rsidRDefault="004E2F78" w:rsidP="004F46FB">
      <w:r>
        <w:t xml:space="preserve">Then </w:t>
      </w:r>
      <w:r w:rsidR="000D0852">
        <w:t>prepare a file</w:t>
      </w:r>
    </w:p>
    <w:p w14:paraId="6C8826C9" w14:textId="339248FC" w:rsidR="000D0852" w:rsidRPr="00DA3E5C" w:rsidRDefault="000D0852" w:rsidP="004F46FB">
      <w:pPr>
        <w:rPr>
          <w:b/>
          <w:bCs/>
        </w:rPr>
      </w:pPr>
      <w:r w:rsidRPr="00DA3E5C">
        <w:rPr>
          <w:b/>
          <w:bCs/>
        </w:rPr>
        <w:t xml:space="preserve">echo </w:t>
      </w:r>
      <w:r w:rsidR="00097A74">
        <w:rPr>
          <w:b/>
          <w:bCs/>
        </w:rPr>
        <w:t>'</w:t>
      </w:r>
      <w:r w:rsidRPr="00DA3E5C">
        <w:rPr>
          <w:b/>
          <w:bCs/>
        </w:rPr>
        <w:t xml:space="preserve">DrugaParolka1' &gt; </w:t>
      </w:r>
      <w:r w:rsidR="00DA3E5C" w:rsidRPr="00DA3E5C">
        <w:rPr>
          <w:b/>
          <w:bCs/>
        </w:rPr>
        <w:t>password.conf</w:t>
      </w:r>
    </w:p>
    <w:p w14:paraId="106104DC" w14:textId="29A96835" w:rsidR="004E2F78" w:rsidRDefault="000D0852" w:rsidP="004F46FB">
      <w:r>
        <w:t xml:space="preserve">And </w:t>
      </w:r>
      <w:r w:rsidR="004E2F78">
        <w:t>execute this one</w:t>
      </w:r>
    </w:p>
    <w:p w14:paraId="2A76D6D2" w14:textId="0C51B25A" w:rsidR="00A00F73" w:rsidRPr="00A00F73" w:rsidRDefault="00A00F73" w:rsidP="00A00F73">
      <w:pPr>
        <w:rPr>
          <w:b/>
          <w:bCs/>
        </w:rPr>
      </w:pPr>
      <w:r w:rsidRPr="00A00F73">
        <w:rPr>
          <w:b/>
          <w:bCs/>
        </w:rPr>
        <w:t>kubectl create secret generic secret-b --from-</w:t>
      </w:r>
      <w:r w:rsidR="00DA3E5C">
        <w:rPr>
          <w:b/>
          <w:bCs/>
        </w:rPr>
        <w:t>file</w:t>
      </w:r>
      <w:r w:rsidRPr="00A00F73">
        <w:rPr>
          <w:b/>
          <w:bCs/>
        </w:rPr>
        <w:t>=</w:t>
      </w:r>
      <w:r w:rsidR="00097A74">
        <w:rPr>
          <w:b/>
          <w:bCs/>
        </w:rPr>
        <w:t>password=</w:t>
      </w:r>
      <w:r w:rsidR="00DA3E5C">
        <w:rPr>
          <w:b/>
          <w:bCs/>
        </w:rPr>
        <w:t>password.conf</w:t>
      </w:r>
    </w:p>
    <w:p w14:paraId="4ADCC1D4" w14:textId="323C33BC" w:rsidR="004E2F78" w:rsidRDefault="004F7DD4" w:rsidP="004F46FB">
      <w:r>
        <w:t>Ask for the available secrets</w:t>
      </w:r>
    </w:p>
    <w:p w14:paraId="7FAE6A8C" w14:textId="00FB6EB8" w:rsidR="004F7DD4" w:rsidRPr="004F7DD4" w:rsidRDefault="004F7DD4" w:rsidP="004F46FB">
      <w:pPr>
        <w:rPr>
          <w:b/>
          <w:bCs/>
        </w:rPr>
      </w:pPr>
      <w:r w:rsidRPr="004F7DD4">
        <w:rPr>
          <w:b/>
          <w:bCs/>
        </w:rPr>
        <w:t>kubectl get secret</w:t>
      </w:r>
    </w:p>
    <w:p w14:paraId="2A26EE43" w14:textId="291585F0" w:rsidR="00B63B1D" w:rsidRDefault="00710CD4" w:rsidP="004F46FB">
      <w:r>
        <w:t>Let’s describe them</w:t>
      </w:r>
    </w:p>
    <w:p w14:paraId="19B865CC" w14:textId="16FB7873" w:rsidR="00710CD4" w:rsidRPr="00710CD4" w:rsidRDefault="00710CD4" w:rsidP="004F46FB">
      <w:pPr>
        <w:rPr>
          <w:b/>
          <w:bCs/>
        </w:rPr>
      </w:pPr>
      <w:r w:rsidRPr="00710CD4">
        <w:rPr>
          <w:b/>
          <w:bCs/>
        </w:rPr>
        <w:t>kubectl get secret secret-a -o yaml</w:t>
      </w:r>
    </w:p>
    <w:p w14:paraId="23092850" w14:textId="0DD66311" w:rsidR="00710CD4" w:rsidRPr="00710CD4" w:rsidRDefault="00710CD4" w:rsidP="004F46FB">
      <w:pPr>
        <w:rPr>
          <w:b/>
          <w:bCs/>
        </w:rPr>
      </w:pPr>
      <w:r w:rsidRPr="00710CD4">
        <w:rPr>
          <w:b/>
          <w:bCs/>
        </w:rPr>
        <w:t>kubectl get secret secret-b -o yaml</w:t>
      </w:r>
    </w:p>
    <w:p w14:paraId="33EF3847" w14:textId="623173C2" w:rsidR="00B63B1D" w:rsidRDefault="006F6593" w:rsidP="004F46FB">
      <w:r>
        <w:t>Copy one of the encoded secrets and see if you can see the original content</w:t>
      </w:r>
    </w:p>
    <w:p w14:paraId="1C7760AF" w14:textId="17CF4E74" w:rsidR="006F6593" w:rsidRDefault="002E7945" w:rsidP="004F46FB">
      <w:pPr>
        <w:rPr>
          <w:b/>
          <w:bCs/>
        </w:rPr>
      </w:pPr>
      <w:r w:rsidRPr="002E7945">
        <w:rPr>
          <w:b/>
          <w:bCs/>
        </w:rPr>
        <w:t>echo &lt;encoded-text&gt; | base64 --decode</w:t>
      </w:r>
    </w:p>
    <w:p w14:paraId="4E960F97" w14:textId="0EB7EF52" w:rsidR="005E23C7" w:rsidRDefault="005E23C7" w:rsidP="004F46FB">
      <w:r>
        <w:lastRenderedPageBreak/>
        <w:t>Clean the two secrets</w:t>
      </w:r>
    </w:p>
    <w:p w14:paraId="53BBF0B1" w14:textId="32639D1B" w:rsidR="005E23C7" w:rsidRPr="00C46DE7" w:rsidRDefault="00C46DE7" w:rsidP="004F46FB">
      <w:pPr>
        <w:rPr>
          <w:b/>
          <w:bCs/>
        </w:rPr>
      </w:pPr>
      <w:r w:rsidRPr="00C46DE7">
        <w:rPr>
          <w:b/>
          <w:bCs/>
        </w:rPr>
        <w:t>kubectl delete secret secret-a secret-b</w:t>
      </w:r>
    </w:p>
    <w:p w14:paraId="221D9D27" w14:textId="3E7C14D9" w:rsidR="001F2DEB" w:rsidRDefault="001F2DEB" w:rsidP="002E7945">
      <w:pPr>
        <w:pStyle w:val="Heading4"/>
      </w:pPr>
      <w:r>
        <w:t xml:space="preserve">Create </w:t>
      </w:r>
      <w:r w:rsidR="005E23C7">
        <w:t>From Manifest</w:t>
      </w:r>
    </w:p>
    <w:p w14:paraId="0BE7CC35" w14:textId="057E0FCF" w:rsidR="005E23C7" w:rsidRDefault="00C46DE7" w:rsidP="005E23C7">
      <w:r>
        <w:t>Now, let’s create a few more but from manifest (</w:t>
      </w:r>
      <w:r w:rsidRPr="005F5C63">
        <w:rPr>
          <w:b/>
          <w:bCs/>
        </w:rPr>
        <w:t>part2/secrets.yaml</w:t>
      </w:r>
      <w:r>
        <w:t>)</w:t>
      </w:r>
    </w:p>
    <w:p w14:paraId="35DAB4EB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225B634E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cret</w:t>
      </w:r>
    </w:p>
    <w:p w14:paraId="26FD6933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2B99667" w14:textId="249BBCA4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="00F772DF">
        <w:rPr>
          <w:rFonts w:ascii="Consolas" w:eastAsia="Times New Roman" w:hAnsi="Consolas" w:cs="Times New Roman"/>
          <w:color w:val="CE9178"/>
          <w:sz w:val="21"/>
          <w:szCs w:val="21"/>
          <w:lang w:eastAsia="ja-JP"/>
        </w:rPr>
        <w:t>mysecrets</w:t>
      </w:r>
    </w:p>
    <w:p w14:paraId="04CBD533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space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fault</w:t>
      </w:r>
    </w:p>
    <w:p w14:paraId="1ABEA899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data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F56A95C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ssword1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3ViZXJuZXRlc1JvY2tzIQo=</w:t>
      </w:r>
    </w:p>
    <w:p w14:paraId="5AABF59A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ssword2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U3VwZXJTZWNyZXRQQHNzdzByZAo=</w:t>
      </w:r>
    </w:p>
    <w:p w14:paraId="11FA0438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ssage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3ViZXJuZXRlcyBpcyBib3RoIGZ1biBhbmQgZWFzeSB0byBsZWFybiA7KQo=</w:t>
      </w:r>
    </w:p>
    <w:p w14:paraId="318D0CBE" w14:textId="69D082FB" w:rsidR="005E23C7" w:rsidRDefault="00C46DE7" w:rsidP="005E23C7">
      <w:r>
        <w:t>Save and close the file</w:t>
      </w:r>
    </w:p>
    <w:p w14:paraId="7D7ABC50" w14:textId="7D3E773D" w:rsidR="00C46DE7" w:rsidRDefault="00C46DE7" w:rsidP="005E23C7">
      <w:r>
        <w:t>Send it to the cluster</w:t>
      </w:r>
    </w:p>
    <w:p w14:paraId="75FD2034" w14:textId="317139CC" w:rsidR="00C46DE7" w:rsidRPr="005F5C63" w:rsidRDefault="005F5C63" w:rsidP="005E23C7">
      <w:pPr>
        <w:rPr>
          <w:b/>
          <w:bCs/>
        </w:rPr>
      </w:pPr>
      <w:r w:rsidRPr="005F5C63">
        <w:rPr>
          <w:b/>
          <w:bCs/>
        </w:rPr>
        <w:t>kubectl apply -f part2/secrets.yaml</w:t>
      </w:r>
    </w:p>
    <w:p w14:paraId="5CDC500D" w14:textId="18F0827B" w:rsidR="005F5C63" w:rsidRDefault="005F5C63" w:rsidP="005E23C7">
      <w:r>
        <w:t>Check that the secret is there</w:t>
      </w:r>
    </w:p>
    <w:p w14:paraId="3B37F4C9" w14:textId="7076DAB2" w:rsidR="005F5C63" w:rsidRPr="005F5C63" w:rsidRDefault="005F5C63" w:rsidP="005E23C7">
      <w:pPr>
        <w:rPr>
          <w:b/>
          <w:bCs/>
        </w:rPr>
      </w:pPr>
      <w:r w:rsidRPr="005F5C63">
        <w:rPr>
          <w:b/>
          <w:bCs/>
        </w:rPr>
        <w:t>kubectl get secrets</w:t>
      </w:r>
    </w:p>
    <w:p w14:paraId="5FC358F4" w14:textId="3A7B2A96" w:rsidR="002E7945" w:rsidRDefault="002E7945" w:rsidP="002E7945">
      <w:pPr>
        <w:pStyle w:val="Heading4"/>
      </w:pPr>
      <w:r>
        <w:t>Use Secrets</w:t>
      </w:r>
    </w:p>
    <w:p w14:paraId="4DFE0DA9" w14:textId="55E54DBE" w:rsidR="002E7945" w:rsidRDefault="002E7945" w:rsidP="002E7945">
      <w:r>
        <w:t>Okay, but how we use them?</w:t>
      </w:r>
    </w:p>
    <w:p w14:paraId="454E71F0" w14:textId="39C3BD00" w:rsidR="0045129B" w:rsidRDefault="0045129B" w:rsidP="002E7945">
      <w:r>
        <w:t xml:space="preserve">We can </w:t>
      </w:r>
      <w:r w:rsidR="003F7A91">
        <w:t>attach them to environment variables and mount them as volumes</w:t>
      </w:r>
    </w:p>
    <w:p w14:paraId="34EA9EF0" w14:textId="47638A9E" w:rsidR="003F7A91" w:rsidRDefault="003F7A91" w:rsidP="002E7945">
      <w:r>
        <w:t xml:space="preserve">Here we will see the first approach, and the second will be part of the homework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49BAC965" w14:textId="14C266EF" w:rsidR="002E7945" w:rsidRDefault="0045129B" w:rsidP="002E7945">
      <w:r>
        <w:t>Let’s pre</w:t>
      </w:r>
      <w:r w:rsidR="003F7A91">
        <w:t xml:space="preserve">pare a </w:t>
      </w:r>
      <w:r w:rsidR="007C0F7D">
        <w:t>manifest (</w:t>
      </w:r>
      <w:r w:rsidR="007C0F7D" w:rsidRPr="007C0F7D">
        <w:rPr>
          <w:b/>
          <w:bCs/>
        </w:rPr>
        <w:t>part2/pod-secret.yaml</w:t>
      </w:r>
      <w:r w:rsidR="007C0F7D">
        <w:t>) with the following content</w:t>
      </w:r>
    </w:p>
    <w:p w14:paraId="3E546276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4652306B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5A1853C2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2521FFA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secret</w:t>
      </w:r>
    </w:p>
    <w:p w14:paraId="53A1A63E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B736C11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1605B653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430423A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A698E1F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3E7E408F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w-env</w:t>
      </w:r>
    </w:p>
    <w:p w14:paraId="0C7F8D30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nvFrom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45818BF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cretRef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2BA149B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mysecrets</w:t>
      </w:r>
    </w:p>
    <w:p w14:paraId="07B54126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efix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_</w:t>
      </w:r>
    </w:p>
    <w:p w14:paraId="28C6623D" w14:textId="77777777" w:rsidR="00730D4A" w:rsidRDefault="00730D4A" w:rsidP="00730D4A">
      <w:r>
        <w:t>Save and close the file</w:t>
      </w:r>
    </w:p>
    <w:p w14:paraId="5DB397C6" w14:textId="77777777" w:rsidR="00730D4A" w:rsidRDefault="00730D4A" w:rsidP="00730D4A">
      <w:r>
        <w:t>Send it to the cluster</w:t>
      </w:r>
    </w:p>
    <w:p w14:paraId="4DD26A0F" w14:textId="5FB5FD19" w:rsidR="00730D4A" w:rsidRDefault="00730D4A" w:rsidP="00730D4A">
      <w:pPr>
        <w:rPr>
          <w:b/>
          <w:bCs/>
        </w:rPr>
      </w:pPr>
      <w:r w:rsidRPr="00943B1B">
        <w:rPr>
          <w:b/>
          <w:bCs/>
        </w:rPr>
        <w:t>kubectl apply -f part2/pod-</w:t>
      </w:r>
      <w:r>
        <w:rPr>
          <w:b/>
          <w:bCs/>
        </w:rPr>
        <w:t>secret</w:t>
      </w:r>
      <w:r w:rsidRPr="00943B1B">
        <w:rPr>
          <w:b/>
          <w:bCs/>
        </w:rPr>
        <w:t>.yaml</w:t>
      </w:r>
    </w:p>
    <w:p w14:paraId="378A42FE" w14:textId="77777777" w:rsidR="00730D4A" w:rsidRDefault="00730D4A" w:rsidP="00730D4A">
      <w:r>
        <w:t xml:space="preserve">Now, open a browser tab, and navigate to </w:t>
      </w:r>
      <w:hyperlink w:history="1">
        <w:r w:rsidRPr="00C07408">
          <w:rPr>
            <w:rStyle w:val="Hyperlink"/>
          </w:rPr>
          <w:t>http://&lt;cluster-node-ip&gt;:30001</w:t>
        </w:r>
      </w:hyperlink>
    </w:p>
    <w:p w14:paraId="4E38E097" w14:textId="3240A883" w:rsidR="00730D4A" w:rsidRDefault="00730D4A" w:rsidP="00730D4A">
      <w:r>
        <w:lastRenderedPageBreak/>
        <w:t xml:space="preserve">Our </w:t>
      </w:r>
      <w:r w:rsidR="00350003">
        <w:t>three secrets</w:t>
      </w:r>
      <w:r>
        <w:t xml:space="preserve"> should be </w:t>
      </w:r>
      <w:r w:rsidR="00350003">
        <w:t xml:space="preserve">exposed as variables with prefix </w:t>
      </w:r>
      <w:r w:rsidR="00350003" w:rsidRPr="00C00BE2">
        <w:rPr>
          <w:b/>
          <w:bCs/>
        </w:rPr>
        <w:t>XYZ_</w:t>
      </w:r>
      <w:r w:rsidR="00350003">
        <w:t xml:space="preserve"> and should be </w:t>
      </w:r>
      <w:r>
        <w:t>the last ones in the long list</w:t>
      </w:r>
    </w:p>
    <w:p w14:paraId="1D400EA0" w14:textId="74C7A545" w:rsidR="007C0F7D" w:rsidRPr="00730D4A" w:rsidRDefault="001E05EC" w:rsidP="001E05EC">
      <w:pPr>
        <w:pStyle w:val="Heading3"/>
      </w:pPr>
      <w:r>
        <w:t>Clean Up</w:t>
      </w:r>
    </w:p>
    <w:p w14:paraId="2904534F" w14:textId="76016904" w:rsidR="007C0F7D" w:rsidRDefault="003937C7" w:rsidP="002E7945">
      <w:r>
        <w:t>Delete all resources that we created during this part and are still there</w:t>
      </w:r>
    </w:p>
    <w:p w14:paraId="79D7E285" w14:textId="66EE5768" w:rsidR="003937C7" w:rsidRDefault="003937C7" w:rsidP="002E7945">
      <w:pPr>
        <w:rPr>
          <w:b/>
          <w:bCs/>
        </w:rPr>
      </w:pPr>
      <w:r w:rsidRPr="00F02A14">
        <w:rPr>
          <w:b/>
          <w:bCs/>
        </w:rPr>
        <w:t xml:space="preserve">kubectl delete </w:t>
      </w:r>
      <w:r w:rsidR="00F02A14" w:rsidRPr="00F02A14">
        <w:rPr>
          <w:b/>
          <w:bCs/>
        </w:rPr>
        <w:t>pod/pod-secret service/svc-environ secret/mysecrets</w:t>
      </w:r>
    </w:p>
    <w:p w14:paraId="21251BBB" w14:textId="4FC79C06" w:rsidR="002A27F4" w:rsidRPr="00F02A14" w:rsidRDefault="002A27F4" w:rsidP="002E7945">
      <w:pPr>
        <w:rPr>
          <w:b/>
          <w:bCs/>
        </w:rPr>
      </w:pPr>
      <w:r>
        <w:rPr>
          <w:b/>
          <w:bCs/>
        </w:rPr>
        <w:t>rm password.conf</w:t>
      </w:r>
    </w:p>
    <w:p w14:paraId="2D69344A" w14:textId="3FFB4102" w:rsidR="00E60CB8" w:rsidRDefault="00E60CB8" w:rsidP="00E60CB8">
      <w:pPr>
        <w:pStyle w:val="Heading2"/>
        <w:numPr>
          <w:ilvl w:val="0"/>
          <w:numId w:val="0"/>
        </w:numPr>
        <w:ind w:left="360" w:hanging="360"/>
      </w:pPr>
      <w:r>
        <w:t xml:space="preserve">Part 3: </w:t>
      </w:r>
      <w:r w:rsidR="00E31FB0">
        <w:t>Stateful Sets</w:t>
      </w:r>
    </w:p>
    <w:p w14:paraId="6F19F783" w14:textId="6852026D" w:rsidR="00E31FB0" w:rsidRDefault="002E0016" w:rsidP="00E31FB0">
      <w:r>
        <w:t xml:space="preserve">So far, we saw </w:t>
      </w:r>
      <w:r w:rsidR="00D85679">
        <w:t>and worked with techniques that allowed scaling of stateless applications</w:t>
      </w:r>
    </w:p>
    <w:p w14:paraId="3C9A9355" w14:textId="7EFF9DF3" w:rsidR="00D85679" w:rsidRDefault="00D85679" w:rsidP="00E31FB0">
      <w:r>
        <w:t>They worked pretty well</w:t>
      </w:r>
    </w:p>
    <w:p w14:paraId="6CA2C828" w14:textId="6B39FAC8" w:rsidR="000B05FD" w:rsidRDefault="000B05FD" w:rsidP="00E31FB0">
      <w:r>
        <w:t xml:space="preserve">How we can address </w:t>
      </w:r>
      <w:r w:rsidR="00436290">
        <w:t>stateful</w:t>
      </w:r>
      <w:r>
        <w:t xml:space="preserve"> applications, like databases? Can we scale them? </w:t>
      </w:r>
      <w:r w:rsidR="00436290">
        <w:t>How?</w:t>
      </w:r>
    </w:p>
    <w:p w14:paraId="1C5ED6F9" w14:textId="2CD45494" w:rsidR="008A40C3" w:rsidRDefault="00642F77" w:rsidP="00E31FB0">
      <w:r>
        <w:t>Let’s imagine that we have an application that has special requirements when scaled</w:t>
      </w:r>
      <w:r w:rsidR="00E944FC">
        <w:t>. Refer to this image:</w:t>
      </w:r>
    </w:p>
    <w:p w14:paraId="61C68EA2" w14:textId="46582A26" w:rsidR="00642F77" w:rsidRDefault="00171A4A" w:rsidP="00171A4A">
      <w:pPr>
        <w:jc w:val="center"/>
      </w:pPr>
      <w:r>
        <w:rPr>
          <w:noProof/>
        </w:rPr>
        <w:drawing>
          <wp:inline distT="0" distB="0" distL="0" distR="0" wp14:anchorId="2DF954B6" wp14:editId="76DA48A0">
            <wp:extent cx="3386455" cy="2861653"/>
            <wp:effectExtent l="0" t="0" r="444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780" cy="2869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74257" w14:textId="701052EC" w:rsidR="00E944FC" w:rsidRDefault="00884AE9" w:rsidP="00171A4A">
      <w:r>
        <w:t>Some of t</w:t>
      </w:r>
      <w:r w:rsidR="00E944FC">
        <w:t xml:space="preserve">he requirements </w:t>
      </w:r>
      <w:r>
        <w:t>may be:</w:t>
      </w:r>
    </w:p>
    <w:p w14:paraId="1186DBDD" w14:textId="69D57A0B" w:rsidR="00171A4A" w:rsidRDefault="00E944FC" w:rsidP="00E944FC">
      <w:pPr>
        <w:pStyle w:val="ListParagraph"/>
        <w:numPr>
          <w:ilvl w:val="0"/>
          <w:numId w:val="2"/>
        </w:numPr>
      </w:pPr>
      <w:r>
        <w:t xml:space="preserve">Each instance should </w:t>
      </w:r>
      <w:r w:rsidR="006164AD">
        <w:t>operate</w:t>
      </w:r>
      <w:r>
        <w:t xml:space="preserve"> with its </w:t>
      </w:r>
      <w:r w:rsidR="006164AD">
        <w:t xml:space="preserve">set of </w:t>
      </w:r>
      <w:r>
        <w:t>data</w:t>
      </w:r>
    </w:p>
    <w:p w14:paraId="1E12EF9E" w14:textId="3C8F9D9A" w:rsidR="005D74FA" w:rsidRDefault="005D74FA" w:rsidP="00E944FC">
      <w:pPr>
        <w:pStyle w:val="ListParagraph"/>
        <w:numPr>
          <w:ilvl w:val="0"/>
          <w:numId w:val="2"/>
        </w:numPr>
      </w:pPr>
      <w:r>
        <w:t>Each instance should have a predictable name</w:t>
      </w:r>
      <w:r w:rsidR="00261817">
        <w:t xml:space="preserve"> and should be reachable by it</w:t>
      </w:r>
    </w:p>
    <w:p w14:paraId="273324F9" w14:textId="6C2E2267" w:rsidR="005D74FA" w:rsidRDefault="005D74FA" w:rsidP="00E944FC">
      <w:pPr>
        <w:pStyle w:val="ListParagraph"/>
        <w:numPr>
          <w:ilvl w:val="0"/>
          <w:numId w:val="2"/>
        </w:numPr>
      </w:pPr>
      <w:r>
        <w:t xml:space="preserve">Instances should </w:t>
      </w:r>
      <w:r w:rsidR="001C137F">
        <w:t>come and go (scale) in order</w:t>
      </w:r>
    </w:p>
    <w:p w14:paraId="05970084" w14:textId="667FC35A" w:rsidR="001C137F" w:rsidRDefault="001C137F" w:rsidP="00E944FC">
      <w:pPr>
        <w:pStyle w:val="ListParagraph"/>
        <w:numPr>
          <w:ilvl w:val="0"/>
          <w:numId w:val="2"/>
        </w:numPr>
      </w:pPr>
      <w:r>
        <w:t>If an instance goes its data should stay</w:t>
      </w:r>
    </w:p>
    <w:p w14:paraId="24CF8749" w14:textId="3B72EEEE" w:rsidR="00455CF9" w:rsidRDefault="00884AE9" w:rsidP="00455CF9">
      <w:r>
        <w:t xml:space="preserve">Solution to all this is the </w:t>
      </w:r>
      <w:r w:rsidRPr="00455CF9">
        <w:rPr>
          <w:b/>
          <w:bCs/>
        </w:rPr>
        <w:t>StatefulSet</w:t>
      </w:r>
      <w:r>
        <w:t xml:space="preserve"> resource</w:t>
      </w:r>
      <w:r w:rsidR="00455CF9">
        <w:t>.</w:t>
      </w:r>
      <w:r w:rsidR="00455CF9" w:rsidRPr="00455CF9">
        <w:t xml:space="preserve"> </w:t>
      </w:r>
      <w:r w:rsidR="00455CF9">
        <w:t>In the next few paragraphs, we will explore it</w:t>
      </w:r>
    </w:p>
    <w:p w14:paraId="6531D9F7" w14:textId="40D6158E" w:rsidR="00584F61" w:rsidRDefault="00584F61" w:rsidP="00584F61">
      <w:pPr>
        <w:pStyle w:val="Heading3"/>
      </w:pPr>
      <w:r>
        <w:t>Storage</w:t>
      </w:r>
      <w:r w:rsidR="00F616F7">
        <w:t xml:space="preserve"> Layer</w:t>
      </w:r>
    </w:p>
    <w:p w14:paraId="5DA6797E" w14:textId="1FF24CEF" w:rsidR="00884AE9" w:rsidRDefault="00EF6697" w:rsidP="00884AE9">
      <w:r>
        <w:t>One of the components that we must handle first is the storage layer</w:t>
      </w:r>
    </w:p>
    <w:p w14:paraId="5A9B9C4A" w14:textId="586A227F" w:rsidR="00EF6697" w:rsidRDefault="00EF6697" w:rsidP="00884AE9">
      <w:r>
        <w:t>We already know enough about persistent volumes and claims, so let’s employ them</w:t>
      </w:r>
    </w:p>
    <w:p w14:paraId="54F7DEDD" w14:textId="03970197" w:rsidR="00EF6697" w:rsidRDefault="00EF6697" w:rsidP="00884AE9">
      <w:r>
        <w:t xml:space="preserve">Prepare </w:t>
      </w:r>
      <w:r w:rsidR="00647133">
        <w:t xml:space="preserve">a manifest </w:t>
      </w:r>
      <w:r w:rsidR="00084264">
        <w:t>(</w:t>
      </w:r>
      <w:r w:rsidR="00084264" w:rsidRPr="00647133">
        <w:rPr>
          <w:b/>
          <w:bCs/>
        </w:rPr>
        <w:t>part3/pvssa.yaml</w:t>
      </w:r>
      <w:r w:rsidR="00084264">
        <w:t xml:space="preserve">) </w:t>
      </w:r>
      <w:r w:rsidR="00647133">
        <w:t xml:space="preserve">for a </w:t>
      </w:r>
      <w:r w:rsidR="00647133" w:rsidRPr="00647133">
        <w:rPr>
          <w:b/>
          <w:bCs/>
        </w:rPr>
        <w:t>NFS</w:t>
      </w:r>
      <w:r w:rsidR="00647133">
        <w:t xml:space="preserve"> backed </w:t>
      </w:r>
      <w:r w:rsidR="00647133" w:rsidRPr="00647133">
        <w:rPr>
          <w:b/>
          <w:bCs/>
        </w:rPr>
        <w:t>PersistentVolume</w:t>
      </w:r>
      <w:r w:rsidR="00647133">
        <w:t xml:space="preserve"> with the following content</w:t>
      </w:r>
    </w:p>
    <w:p w14:paraId="56B19E5B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7714EC69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ersistentVolume</w:t>
      </w:r>
    </w:p>
    <w:p w14:paraId="78BE72CD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D4709A6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vssa</w:t>
      </w:r>
    </w:p>
    <w:p w14:paraId="694A03C9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7803818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urpose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sdemo</w:t>
      </w:r>
    </w:p>
    <w:p w14:paraId="6CF4D725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7EE8BE6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apacity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579A7EE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orage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1Gi</w:t>
      </w:r>
    </w:p>
    <w:p w14:paraId="072C4A34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de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ilesystem</w:t>
      </w:r>
    </w:p>
    <w:p w14:paraId="49276037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ccessModes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6A30815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WriteOnce</w:t>
      </w:r>
    </w:p>
    <w:p w14:paraId="3779C8E6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sistentVolumeReclaimPolicy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cycle</w:t>
      </w:r>
    </w:p>
    <w:p w14:paraId="561CED08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Options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EBE1EB4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vers=4.1</w:t>
      </w:r>
    </w:p>
    <w:p w14:paraId="4EACAE37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fs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1A4511E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/nfs/k8spva</w:t>
      </w:r>
    </w:p>
    <w:p w14:paraId="27C8BD46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rver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server</w:t>
      </w:r>
    </w:p>
    <w:p w14:paraId="3AAF64BF" w14:textId="0B6DB1C3" w:rsidR="00455CF9" w:rsidRDefault="006164AD" w:rsidP="00884AE9">
      <w:r>
        <w:t>Save and close the file</w:t>
      </w:r>
    </w:p>
    <w:p w14:paraId="34935C55" w14:textId="40FC7C36" w:rsidR="006164AD" w:rsidRDefault="006164AD" w:rsidP="00884AE9">
      <w:r>
        <w:t>In the same manner, we must prepare two more</w:t>
      </w:r>
      <w:r w:rsidR="00920320">
        <w:t xml:space="preserve"> similar manifests (</w:t>
      </w:r>
      <w:r w:rsidR="00920320" w:rsidRPr="008A4289">
        <w:rPr>
          <w:b/>
          <w:bCs/>
        </w:rPr>
        <w:t>pvssb.yaml</w:t>
      </w:r>
      <w:r w:rsidR="00920320">
        <w:t xml:space="preserve"> and </w:t>
      </w:r>
      <w:r w:rsidR="00920320" w:rsidRPr="008A4289">
        <w:rPr>
          <w:b/>
          <w:bCs/>
        </w:rPr>
        <w:t>pvssc.yaml</w:t>
      </w:r>
      <w:r w:rsidR="00920320">
        <w:t>)</w:t>
      </w:r>
    </w:p>
    <w:p w14:paraId="007155DC" w14:textId="2B442A47" w:rsidR="00920320" w:rsidRDefault="00920320" w:rsidP="00884AE9">
      <w:r>
        <w:t xml:space="preserve">Send </w:t>
      </w:r>
      <w:r w:rsidR="008A4289">
        <w:t>all of</w:t>
      </w:r>
      <w:r>
        <w:t xml:space="preserve"> them to the cluster</w:t>
      </w:r>
    </w:p>
    <w:p w14:paraId="5130706D" w14:textId="238378E7" w:rsidR="00920320" w:rsidRPr="00BC2096" w:rsidRDefault="00BC2096" w:rsidP="00884AE9">
      <w:pPr>
        <w:rPr>
          <w:b/>
          <w:bCs/>
        </w:rPr>
      </w:pPr>
      <w:r w:rsidRPr="00BC2096">
        <w:rPr>
          <w:b/>
          <w:bCs/>
        </w:rPr>
        <w:t>kubectl apply -f part3/pvssa.yaml</w:t>
      </w:r>
    </w:p>
    <w:p w14:paraId="0A1944CC" w14:textId="14AE07E2" w:rsidR="00BC2096" w:rsidRPr="00BC2096" w:rsidRDefault="00BC2096" w:rsidP="00BC2096">
      <w:pPr>
        <w:rPr>
          <w:b/>
          <w:bCs/>
        </w:rPr>
      </w:pPr>
      <w:r w:rsidRPr="00BC2096">
        <w:rPr>
          <w:b/>
          <w:bCs/>
        </w:rPr>
        <w:t>kubectl apply -f part3/pvssb.yaml</w:t>
      </w:r>
    </w:p>
    <w:p w14:paraId="050753AE" w14:textId="0D4C5B6A" w:rsidR="00BC2096" w:rsidRPr="00BC2096" w:rsidRDefault="00BC2096" w:rsidP="00BC2096">
      <w:pPr>
        <w:rPr>
          <w:b/>
          <w:bCs/>
        </w:rPr>
      </w:pPr>
      <w:r w:rsidRPr="00BC2096">
        <w:rPr>
          <w:b/>
          <w:bCs/>
        </w:rPr>
        <w:t>kubectl apply -f part3/pvssc.yaml</w:t>
      </w:r>
    </w:p>
    <w:p w14:paraId="3C2C2800" w14:textId="088F27C1" w:rsidR="00BC2096" w:rsidRDefault="00BC2096" w:rsidP="00884AE9">
      <w:r>
        <w:t>And check that they appear as resources</w:t>
      </w:r>
    </w:p>
    <w:p w14:paraId="26DC223D" w14:textId="14D32457" w:rsidR="00BC2096" w:rsidRDefault="00BC2096" w:rsidP="00884AE9">
      <w:pPr>
        <w:rPr>
          <w:b/>
          <w:bCs/>
        </w:rPr>
      </w:pPr>
      <w:r w:rsidRPr="00BC2096">
        <w:rPr>
          <w:b/>
          <w:bCs/>
        </w:rPr>
        <w:t>kubectl get pv</w:t>
      </w:r>
    </w:p>
    <w:p w14:paraId="056BB0FC" w14:textId="375BC024" w:rsidR="00A3527D" w:rsidRDefault="00A3527D" w:rsidP="00884AE9">
      <w:r>
        <w:t xml:space="preserve">Okay, next step is to ensure that the pods will be reachable by </w:t>
      </w:r>
      <w:r w:rsidR="00507901">
        <w:t>name</w:t>
      </w:r>
    </w:p>
    <w:p w14:paraId="79547E6C" w14:textId="1E22ADCB" w:rsidR="00584F61" w:rsidRDefault="00584F61" w:rsidP="00584F61">
      <w:pPr>
        <w:pStyle w:val="Heading3"/>
      </w:pPr>
      <w:r>
        <w:t>Headless Service</w:t>
      </w:r>
    </w:p>
    <w:p w14:paraId="07726590" w14:textId="15870EEE" w:rsidR="00507901" w:rsidRDefault="00507901" w:rsidP="00884AE9">
      <w:r>
        <w:t>For this, we must create a service, but not an ordinary one</w:t>
      </w:r>
    </w:p>
    <w:p w14:paraId="02B51631" w14:textId="2DCB7E90" w:rsidR="00507901" w:rsidRDefault="00507901" w:rsidP="00884AE9">
      <w:r>
        <w:t>We must create a headless service</w:t>
      </w:r>
    </w:p>
    <w:p w14:paraId="271D9DCF" w14:textId="1012A236" w:rsidR="004204A4" w:rsidRDefault="004204A4" w:rsidP="00884AE9">
      <w:r>
        <w:t>Let’s use the following manifest (</w:t>
      </w:r>
      <w:r w:rsidRPr="004204A4">
        <w:rPr>
          <w:b/>
          <w:bCs/>
        </w:rPr>
        <w:t>part3/svcss.yaml</w:t>
      </w:r>
      <w:r>
        <w:t>)</w:t>
      </w:r>
    </w:p>
    <w:p w14:paraId="115C8441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254A6817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3287EFDB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4097290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197CB52A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03EBE3C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214E38E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566A9DAB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lusterIP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ne</w:t>
      </w:r>
    </w:p>
    <w:p w14:paraId="532F9637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3A2A7CD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000</w:t>
      </w:r>
    </w:p>
    <w:p w14:paraId="720C4BEC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44324FF4" w14:textId="6943B043" w:rsidR="004204A4" w:rsidRDefault="00184317" w:rsidP="00884AE9">
      <w:r>
        <w:t>Save and close the file</w:t>
      </w:r>
    </w:p>
    <w:p w14:paraId="4CB57C4E" w14:textId="605E2E87" w:rsidR="00184317" w:rsidRDefault="00184317" w:rsidP="00884AE9">
      <w:r>
        <w:t>Send it to the cluster</w:t>
      </w:r>
    </w:p>
    <w:p w14:paraId="6668CB5D" w14:textId="633AC8B9" w:rsidR="00184317" w:rsidRPr="00184317" w:rsidRDefault="00184317" w:rsidP="00884AE9">
      <w:pPr>
        <w:rPr>
          <w:b/>
          <w:bCs/>
        </w:rPr>
      </w:pPr>
      <w:r w:rsidRPr="00184317">
        <w:rPr>
          <w:b/>
          <w:bCs/>
        </w:rPr>
        <w:t>kubectl apply -f part3/svcss.yaml</w:t>
      </w:r>
    </w:p>
    <w:p w14:paraId="062504C2" w14:textId="6B14BC14" w:rsidR="00184317" w:rsidRDefault="00184317" w:rsidP="00884AE9">
      <w:r>
        <w:t>Check that the resource has been created</w:t>
      </w:r>
    </w:p>
    <w:p w14:paraId="76016A95" w14:textId="2E825BD4" w:rsidR="00184317" w:rsidRDefault="00184317" w:rsidP="00884AE9">
      <w:pPr>
        <w:rPr>
          <w:b/>
          <w:bCs/>
        </w:rPr>
      </w:pPr>
      <w:r w:rsidRPr="00184317">
        <w:rPr>
          <w:b/>
          <w:bCs/>
        </w:rPr>
        <w:t>kubectl get svc</w:t>
      </w:r>
    </w:p>
    <w:p w14:paraId="408D912A" w14:textId="0076D543" w:rsidR="00184317" w:rsidRDefault="00F616F7" w:rsidP="00184317">
      <w:pPr>
        <w:pStyle w:val="Heading3"/>
      </w:pPr>
      <w:r>
        <w:lastRenderedPageBreak/>
        <w:t>Pods and Storage</w:t>
      </w:r>
    </w:p>
    <w:p w14:paraId="2537C158" w14:textId="45C37D86" w:rsidR="00F616F7" w:rsidRDefault="00F616F7" w:rsidP="00F616F7">
      <w:r>
        <w:t xml:space="preserve">Next step is to </w:t>
      </w:r>
      <w:r w:rsidR="006B3C3A">
        <w:t>ensure that each pod will be created in order and will be linked its own storage</w:t>
      </w:r>
    </w:p>
    <w:p w14:paraId="37EC0713" w14:textId="2E034D8D" w:rsidR="006B3C3A" w:rsidRDefault="006B3C3A" w:rsidP="00F616F7">
      <w:r>
        <w:t xml:space="preserve">This is covered by the </w:t>
      </w:r>
      <w:r w:rsidRPr="002376B2">
        <w:rPr>
          <w:b/>
          <w:bCs/>
        </w:rPr>
        <w:t>StatefulSet</w:t>
      </w:r>
      <w:r>
        <w:t xml:space="preserve"> resource</w:t>
      </w:r>
    </w:p>
    <w:p w14:paraId="0170C5A6" w14:textId="5CB7E45E" w:rsidR="006B3C3A" w:rsidRDefault="006B3C3A" w:rsidP="00F616F7">
      <w:r>
        <w:t xml:space="preserve">It contains two templates – one for the </w:t>
      </w:r>
      <w:r w:rsidRPr="002376B2">
        <w:rPr>
          <w:b/>
          <w:bCs/>
        </w:rPr>
        <w:t>pod</w:t>
      </w:r>
      <w:r>
        <w:t xml:space="preserve"> and one for the associated storage (a </w:t>
      </w:r>
      <w:r w:rsidRPr="002376B2">
        <w:rPr>
          <w:b/>
          <w:bCs/>
        </w:rPr>
        <w:t>claim</w:t>
      </w:r>
      <w:r>
        <w:t>)</w:t>
      </w:r>
    </w:p>
    <w:p w14:paraId="4A058A7B" w14:textId="13AC408F" w:rsidR="008D1A21" w:rsidRDefault="008D1A21" w:rsidP="00F616F7">
      <w:r>
        <w:t>Those pairs are scaled together</w:t>
      </w:r>
    </w:p>
    <w:p w14:paraId="65C79A2E" w14:textId="68C0B954" w:rsidR="008D1A21" w:rsidRDefault="008D1A21" w:rsidP="00F616F7">
      <w:r>
        <w:t>Let’s prepare a manifest (</w:t>
      </w:r>
      <w:r w:rsidRPr="002376B2">
        <w:rPr>
          <w:b/>
          <w:bCs/>
        </w:rPr>
        <w:t>part3/ss.yaml</w:t>
      </w:r>
      <w:r>
        <w:t>) for this with the following content</w:t>
      </w:r>
    </w:p>
    <w:p w14:paraId="407DEAD3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s/v1</w:t>
      </w:r>
    </w:p>
    <w:p w14:paraId="39A6710D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tatefulSet</w:t>
      </w:r>
    </w:p>
    <w:p w14:paraId="414BD5B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553A195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446A9683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81D0112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BBEF572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7DACB18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6FADFF6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rvice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012D0325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lica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2</w:t>
      </w:r>
    </w:p>
    <w:p w14:paraId="36DE5060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POD template</w:t>
      </w:r>
    </w:p>
    <w:p w14:paraId="09BE339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mplat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0CEF0F0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DFE1E65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8E10886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0C10ABAA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69647F6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rminationGracePeriodSecond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10</w:t>
      </w:r>
    </w:p>
    <w:p w14:paraId="7E5392D6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735204A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main</w:t>
      </w:r>
    </w:p>
    <w:p w14:paraId="7C249D28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facts</w:t>
      </w:r>
    </w:p>
    <w:p w14:paraId="23AE056A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6126CFA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</w:t>
      </w:r>
    </w:p>
    <w:p w14:paraId="6BEB98DF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Port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000</w:t>
      </w:r>
    </w:p>
    <w:p w14:paraId="48548BFC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E8B2ED1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-data</w:t>
      </w:r>
    </w:p>
    <w:p w14:paraId="6C8FF3D2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6989AEB5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VolumeClaim template</w:t>
      </w:r>
    </w:p>
    <w:p w14:paraId="6200337D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ClaimTemplate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CC4252B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BD2A588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-data</w:t>
      </w:r>
    </w:p>
    <w:p w14:paraId="6B25341C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D4D10FC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ccessMode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[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ReadWriteOnce"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]</w:t>
      </w:r>
    </w:p>
    <w:p w14:paraId="60913BE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EB515F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quest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41986C4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orag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1Gi</w:t>
      </w:r>
    </w:p>
    <w:p w14:paraId="71404D9D" w14:textId="77777777" w:rsidR="002376B2" w:rsidRDefault="002376B2" w:rsidP="002376B2">
      <w:r>
        <w:t>Save and close the file</w:t>
      </w:r>
    </w:p>
    <w:p w14:paraId="4AEE6AA8" w14:textId="77777777" w:rsidR="002376B2" w:rsidRDefault="002376B2" w:rsidP="002376B2">
      <w:r>
        <w:t>Send it to the cluster</w:t>
      </w:r>
    </w:p>
    <w:p w14:paraId="377E9B27" w14:textId="2ADFC0A8" w:rsidR="002376B2" w:rsidRPr="00184317" w:rsidRDefault="002376B2" w:rsidP="002376B2">
      <w:pPr>
        <w:rPr>
          <w:b/>
          <w:bCs/>
        </w:rPr>
      </w:pPr>
      <w:r w:rsidRPr="00184317">
        <w:rPr>
          <w:b/>
          <w:bCs/>
        </w:rPr>
        <w:t>kubectl apply -f part3/ss.yaml</w:t>
      </w:r>
    </w:p>
    <w:p w14:paraId="0F130522" w14:textId="37EDFC9A" w:rsidR="002376B2" w:rsidRDefault="002376B2" w:rsidP="002376B2">
      <w:r>
        <w:t>Check what resources we have so far</w:t>
      </w:r>
    </w:p>
    <w:p w14:paraId="67B89449" w14:textId="726EFEF4" w:rsidR="002376B2" w:rsidRDefault="002376B2" w:rsidP="002376B2">
      <w:pPr>
        <w:rPr>
          <w:b/>
          <w:bCs/>
        </w:rPr>
      </w:pPr>
      <w:r w:rsidRPr="00184317">
        <w:rPr>
          <w:b/>
          <w:bCs/>
        </w:rPr>
        <w:t xml:space="preserve">kubectl get </w:t>
      </w:r>
      <w:r w:rsidR="001449BB">
        <w:rPr>
          <w:b/>
          <w:bCs/>
        </w:rPr>
        <w:t>pod,svc,</w:t>
      </w:r>
      <w:r w:rsidR="005B0512">
        <w:rPr>
          <w:b/>
          <w:bCs/>
        </w:rPr>
        <w:t>statefulset</w:t>
      </w:r>
      <w:r w:rsidR="001449BB">
        <w:rPr>
          <w:b/>
          <w:bCs/>
        </w:rPr>
        <w:t>,pv</w:t>
      </w:r>
      <w:r w:rsidR="001D5EF4">
        <w:rPr>
          <w:b/>
          <w:bCs/>
        </w:rPr>
        <w:t>,pvc</w:t>
      </w:r>
    </w:p>
    <w:p w14:paraId="4B31766C" w14:textId="680DE39B" w:rsidR="008D1A21" w:rsidRDefault="005B0512" w:rsidP="00F616F7">
      <w:r>
        <w:lastRenderedPageBreak/>
        <w:t>We may need to execute the above a few times while the two replicas of the stateful set are being created</w:t>
      </w:r>
    </w:p>
    <w:p w14:paraId="24982BFA" w14:textId="32738674" w:rsidR="005B0512" w:rsidRDefault="005B0512" w:rsidP="00F616F7">
      <w:r>
        <w:t xml:space="preserve">We can notice that </w:t>
      </w:r>
      <w:r w:rsidR="00E11509">
        <w:t xml:space="preserve">there are </w:t>
      </w:r>
      <w:r w:rsidR="005914C4">
        <w:t>the pods, service, persistent volumes, persistent volume claims, and stateful set</w:t>
      </w:r>
    </w:p>
    <w:p w14:paraId="1BAD7106" w14:textId="5A37507B" w:rsidR="000547FA" w:rsidRDefault="000547FA" w:rsidP="000547FA">
      <w:pPr>
        <w:pStyle w:val="Heading3"/>
      </w:pPr>
      <w:r>
        <w:t>Public (NodePort) Service</w:t>
      </w:r>
    </w:p>
    <w:p w14:paraId="179E2172" w14:textId="7F8A0E10" w:rsidR="00560B4D" w:rsidRDefault="00560B4D" w:rsidP="00560B4D">
      <w:r>
        <w:t>So far, so good. How can we interact with these?</w:t>
      </w:r>
    </w:p>
    <w:p w14:paraId="3C0E4568" w14:textId="5D769624" w:rsidR="00560B4D" w:rsidRDefault="00560B4D" w:rsidP="00560B4D">
      <w:r>
        <w:t xml:space="preserve">We may create a standard or public (in our case </w:t>
      </w:r>
      <w:r w:rsidRPr="00920DBD">
        <w:rPr>
          <w:b/>
          <w:bCs/>
        </w:rPr>
        <w:t>NodePort</w:t>
      </w:r>
      <w:r>
        <w:t>) service that will expose the pods</w:t>
      </w:r>
    </w:p>
    <w:p w14:paraId="033C82BD" w14:textId="677699A7" w:rsidR="00560B4D" w:rsidRDefault="00560B4D" w:rsidP="00560B4D">
      <w:r>
        <w:t>Use the following (</w:t>
      </w:r>
      <w:r w:rsidRPr="00920DBD">
        <w:rPr>
          <w:b/>
          <w:bCs/>
        </w:rPr>
        <w:t>part3/svc</w:t>
      </w:r>
      <w:r w:rsidR="00920DBD" w:rsidRPr="00920DBD">
        <w:rPr>
          <w:b/>
          <w:bCs/>
        </w:rPr>
        <w:t>ssnp.yaml</w:t>
      </w:r>
      <w:r w:rsidR="00920DBD">
        <w:t>) manifest</w:t>
      </w:r>
    </w:p>
    <w:p w14:paraId="1A9E2EA3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416FD052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7997C0F6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DD2A224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np</w:t>
      </w:r>
    </w:p>
    <w:p w14:paraId="24A313D3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F3C49D7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6E97BD2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26400267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dePort</w:t>
      </w:r>
    </w:p>
    <w:p w14:paraId="00A8FE77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E36D4EC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000</w:t>
      </w:r>
    </w:p>
    <w:p w14:paraId="48935CB1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dePort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0001</w:t>
      </w:r>
    </w:p>
    <w:p w14:paraId="5857DA86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64C78C70" w14:textId="77777777" w:rsidR="00920DBD" w:rsidRDefault="00920DBD" w:rsidP="00920DBD">
      <w:r>
        <w:t>Save and close the file</w:t>
      </w:r>
    </w:p>
    <w:p w14:paraId="56639E38" w14:textId="77777777" w:rsidR="00920DBD" w:rsidRDefault="00920DBD" w:rsidP="00920DBD">
      <w:r>
        <w:t>Send it to the cluster</w:t>
      </w:r>
    </w:p>
    <w:p w14:paraId="46B9BC03" w14:textId="3E181071" w:rsidR="00920DBD" w:rsidRPr="00184317" w:rsidRDefault="00920DBD" w:rsidP="00920DBD">
      <w:pPr>
        <w:rPr>
          <w:b/>
          <w:bCs/>
        </w:rPr>
      </w:pPr>
      <w:r w:rsidRPr="00184317">
        <w:rPr>
          <w:b/>
          <w:bCs/>
        </w:rPr>
        <w:t>kubectl apply -f part3/</w:t>
      </w:r>
      <w:r>
        <w:rPr>
          <w:b/>
          <w:bCs/>
        </w:rPr>
        <w:t>svc</w:t>
      </w:r>
      <w:r w:rsidRPr="00184317">
        <w:rPr>
          <w:b/>
          <w:bCs/>
        </w:rPr>
        <w:t>ss</w:t>
      </w:r>
      <w:r>
        <w:rPr>
          <w:b/>
          <w:bCs/>
        </w:rPr>
        <w:t>np</w:t>
      </w:r>
      <w:r w:rsidRPr="00184317">
        <w:rPr>
          <w:b/>
          <w:bCs/>
        </w:rPr>
        <w:t>.yaml</w:t>
      </w:r>
    </w:p>
    <w:p w14:paraId="5E6E879E" w14:textId="77777777" w:rsidR="00920DBD" w:rsidRDefault="00920DBD" w:rsidP="00920DBD">
      <w:r>
        <w:t>Check what resources we have so far</w:t>
      </w:r>
    </w:p>
    <w:p w14:paraId="5155B202" w14:textId="77777777" w:rsidR="00920DBD" w:rsidRDefault="00920DBD" w:rsidP="00920DBD">
      <w:pPr>
        <w:rPr>
          <w:b/>
          <w:bCs/>
        </w:rPr>
      </w:pPr>
      <w:r w:rsidRPr="00184317">
        <w:rPr>
          <w:b/>
          <w:bCs/>
        </w:rPr>
        <w:t xml:space="preserve">kubectl get </w:t>
      </w:r>
      <w:r>
        <w:rPr>
          <w:b/>
          <w:bCs/>
        </w:rPr>
        <w:t>pod,svc,statefulset,pv,pvc</w:t>
      </w:r>
    </w:p>
    <w:p w14:paraId="4AEA0F38" w14:textId="43F58854" w:rsidR="00920DBD" w:rsidRDefault="00E06133" w:rsidP="00560B4D">
      <w:r>
        <w:t>We should have the full set of components now</w:t>
      </w:r>
    </w:p>
    <w:p w14:paraId="63C8A6CA" w14:textId="2D218218" w:rsidR="00976485" w:rsidRDefault="00976485" w:rsidP="00976485">
      <w:r>
        <w:t xml:space="preserve">Open a browser tab, and navigate to </w:t>
      </w:r>
      <w:hyperlink w:history="1">
        <w:r w:rsidRPr="00C07408">
          <w:rPr>
            <w:rStyle w:val="Hyperlink"/>
          </w:rPr>
          <w:t>http://&lt;cluster-node-ip&gt;:30001</w:t>
        </w:r>
      </w:hyperlink>
    </w:p>
    <w:p w14:paraId="11B99537" w14:textId="055469DD" w:rsidR="00560B4D" w:rsidRDefault="006938FA" w:rsidP="00560B4D">
      <w:r>
        <w:t>Our application is working</w:t>
      </w:r>
    </w:p>
    <w:p w14:paraId="2118F792" w14:textId="1A34CE01" w:rsidR="006938FA" w:rsidRDefault="006938FA" w:rsidP="00560B4D">
      <w:r>
        <w:t xml:space="preserve">Besides the main information that is displayed – the </w:t>
      </w:r>
      <w:r w:rsidR="00AA46CF">
        <w:t>fun fact and who brought it to us, i</w:t>
      </w:r>
      <w:r>
        <w:t>t also reports information about the other nodes</w:t>
      </w:r>
    </w:p>
    <w:p w14:paraId="1A5728BC" w14:textId="3E74D252" w:rsidR="00AA46CF" w:rsidRDefault="00AA46CF" w:rsidP="00560B4D">
      <w:r>
        <w:t>We may refresh a few times and pay attention to the information that is displayed</w:t>
      </w:r>
    </w:p>
    <w:p w14:paraId="255849DE" w14:textId="3CAB1ED5" w:rsidR="00AA46CF" w:rsidRDefault="00A94D95" w:rsidP="00560B4D">
      <w:r>
        <w:t xml:space="preserve">It is working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D747743" w14:textId="679901F1" w:rsidR="00A94D95" w:rsidRDefault="00A94D95" w:rsidP="00A94D95">
      <w:pPr>
        <w:pStyle w:val="Heading3"/>
      </w:pPr>
      <w:r>
        <w:t>Stress and Scaling</w:t>
      </w:r>
    </w:p>
    <w:p w14:paraId="4D824596" w14:textId="5C55D805" w:rsidR="00A94D95" w:rsidRDefault="00A94D95" w:rsidP="00A94D95">
      <w:r>
        <w:t>Okay, let’s experiment a bit</w:t>
      </w:r>
    </w:p>
    <w:p w14:paraId="7B748E28" w14:textId="015114A6" w:rsidR="00A94D95" w:rsidRDefault="00A94D95" w:rsidP="00A94D95">
      <w:r>
        <w:t>What will happen if we delete one of the pods?</w:t>
      </w:r>
    </w:p>
    <w:p w14:paraId="378BD031" w14:textId="3447AC70" w:rsidR="0064511F" w:rsidRDefault="0064511F" w:rsidP="00A94D95">
      <w:pPr>
        <w:rPr>
          <w:i/>
          <w:iCs/>
        </w:rPr>
      </w:pPr>
      <w:r>
        <w:rPr>
          <w:i/>
          <w:iCs/>
        </w:rPr>
        <w:t xml:space="preserve">Perhaps it will be rescheduled again, but who knows </w:t>
      </w:r>
      <w:r w:rsidRPr="0064511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B2903EE" w14:textId="578EFC76" w:rsidR="00445299" w:rsidRDefault="00445299" w:rsidP="00A94D95">
      <w:r>
        <w:t>First, check wh</w:t>
      </w:r>
      <w:r w:rsidR="00680CDD">
        <w:t>ere are scheduled the pods currently</w:t>
      </w:r>
      <w:r w:rsidR="007F48C6">
        <w:t xml:space="preserve"> and </w:t>
      </w:r>
      <w:r w:rsidR="00222DD6">
        <w:t>what claims are assigned to them</w:t>
      </w:r>
    </w:p>
    <w:p w14:paraId="3067B5A4" w14:textId="30759ACB" w:rsidR="00680CDD" w:rsidRPr="00680CDD" w:rsidRDefault="00680CDD" w:rsidP="00A94D95">
      <w:pPr>
        <w:rPr>
          <w:b/>
          <w:bCs/>
        </w:rPr>
      </w:pPr>
      <w:r w:rsidRPr="00680CDD">
        <w:rPr>
          <w:b/>
          <w:bCs/>
        </w:rPr>
        <w:t>kubect get pods</w:t>
      </w:r>
      <w:r w:rsidR="00AF5583">
        <w:rPr>
          <w:b/>
          <w:bCs/>
        </w:rPr>
        <w:t>,pvc</w:t>
      </w:r>
      <w:r w:rsidRPr="00680CDD">
        <w:rPr>
          <w:b/>
          <w:bCs/>
        </w:rPr>
        <w:t xml:space="preserve"> -o wide</w:t>
      </w:r>
    </w:p>
    <w:p w14:paraId="61643010" w14:textId="640C0593" w:rsidR="0064511F" w:rsidRDefault="00680CDD" w:rsidP="00A94D95">
      <w:r>
        <w:t>Then, to</w:t>
      </w:r>
      <w:r w:rsidR="0064511F">
        <w:t xml:space="preserve"> delete the </w:t>
      </w:r>
      <w:r w:rsidR="00AA2055">
        <w:t>first pod, execute</w:t>
      </w:r>
    </w:p>
    <w:p w14:paraId="66A96486" w14:textId="1ADA0CCF" w:rsidR="00AA2055" w:rsidRDefault="00AA2055" w:rsidP="00A94D95">
      <w:pPr>
        <w:rPr>
          <w:b/>
          <w:bCs/>
        </w:rPr>
      </w:pPr>
      <w:r>
        <w:rPr>
          <w:b/>
          <w:bCs/>
        </w:rPr>
        <w:t>kubectl delete pod facts-0</w:t>
      </w:r>
    </w:p>
    <w:p w14:paraId="341BCA76" w14:textId="79185AB7" w:rsidR="00A374D8" w:rsidRDefault="00A374D8" w:rsidP="00A94D95">
      <w:r>
        <w:lastRenderedPageBreak/>
        <w:t>Now, check again</w:t>
      </w:r>
    </w:p>
    <w:p w14:paraId="56081C1B" w14:textId="69A5B61E" w:rsidR="00A374D8" w:rsidRPr="00680CDD" w:rsidRDefault="00A374D8" w:rsidP="00A374D8">
      <w:pPr>
        <w:rPr>
          <w:b/>
          <w:bCs/>
        </w:rPr>
      </w:pPr>
      <w:r w:rsidRPr="00680CDD">
        <w:rPr>
          <w:b/>
          <w:bCs/>
        </w:rPr>
        <w:t>kubect get pods</w:t>
      </w:r>
      <w:r w:rsidR="00AF5583">
        <w:rPr>
          <w:b/>
          <w:bCs/>
        </w:rPr>
        <w:t>,pvc</w:t>
      </w:r>
      <w:r w:rsidRPr="00680CDD">
        <w:rPr>
          <w:b/>
          <w:bCs/>
        </w:rPr>
        <w:t xml:space="preserve"> -o wide</w:t>
      </w:r>
    </w:p>
    <w:p w14:paraId="5A05D94D" w14:textId="00B20868" w:rsidR="00222DD6" w:rsidRDefault="00222DD6" w:rsidP="00A94D95">
      <w:r>
        <w:t>As we can see, the node may have changed (or not) but the assigned claim is still the same</w:t>
      </w:r>
    </w:p>
    <w:p w14:paraId="2AE0A1C2" w14:textId="429E75B5" w:rsidR="00222DD6" w:rsidRDefault="00222DD6" w:rsidP="00A94D95">
      <w:r>
        <w:t>Let’s return to the browser and see if everything is fine there</w:t>
      </w:r>
    </w:p>
    <w:p w14:paraId="7EABDC67" w14:textId="1745E516" w:rsidR="00222DD6" w:rsidRDefault="008545B0" w:rsidP="00A94D95">
      <w:r>
        <w:t>Yes, it should be</w:t>
      </w:r>
    </w:p>
    <w:p w14:paraId="09784BC1" w14:textId="51670ADD" w:rsidR="008545B0" w:rsidRDefault="003E7156" w:rsidP="00A94D95">
      <w:r>
        <w:t>Now, let’s scale down to just one replica</w:t>
      </w:r>
    </w:p>
    <w:p w14:paraId="40CC2490" w14:textId="49AE152B" w:rsidR="003E7156" w:rsidRDefault="009E448D" w:rsidP="00A94D95">
      <w:pPr>
        <w:rPr>
          <w:b/>
          <w:bCs/>
        </w:rPr>
      </w:pPr>
      <w:r w:rsidRPr="009E448D">
        <w:rPr>
          <w:b/>
          <w:bCs/>
        </w:rPr>
        <w:t>kubectl scale --replicas=1 statefulset/facts</w:t>
      </w:r>
    </w:p>
    <w:p w14:paraId="324DC0FA" w14:textId="69CCEEBA" w:rsidR="00355258" w:rsidRDefault="00355258" w:rsidP="00A94D95">
      <w:r>
        <w:t xml:space="preserve">Then, check again what is the situation with the different </w:t>
      </w:r>
      <w:r w:rsidR="00224883">
        <w:t>components</w:t>
      </w:r>
    </w:p>
    <w:p w14:paraId="3CC423AC" w14:textId="54FFB997" w:rsidR="00355258" w:rsidRDefault="00355258" w:rsidP="00A94D95">
      <w:pPr>
        <w:rPr>
          <w:b/>
          <w:bCs/>
        </w:rPr>
      </w:pPr>
      <w:r w:rsidRPr="00355258">
        <w:rPr>
          <w:b/>
          <w:bCs/>
        </w:rPr>
        <w:t>kubectl get pod,svc,statefulset,pv,pvc</w:t>
      </w:r>
    </w:p>
    <w:p w14:paraId="4C419D4A" w14:textId="6C2D34D8" w:rsidR="00355258" w:rsidRDefault="00355258" w:rsidP="00A94D95">
      <w:r>
        <w:t>We may need to execute it a few times</w:t>
      </w:r>
      <w:r w:rsidR="00691BF2">
        <w:t xml:space="preserve"> until the scaling finishes</w:t>
      </w:r>
    </w:p>
    <w:p w14:paraId="51385513" w14:textId="5B118472" w:rsidR="00691BF2" w:rsidRDefault="005E1AF3" w:rsidP="00A94D95">
      <w:r>
        <w:t xml:space="preserve">Notice that the </w:t>
      </w:r>
      <w:r w:rsidRPr="00224883">
        <w:rPr>
          <w:b/>
          <w:bCs/>
        </w:rPr>
        <w:t>Pod</w:t>
      </w:r>
      <w:r>
        <w:t xml:space="preserve"> is deleted but the </w:t>
      </w:r>
      <w:r w:rsidRPr="00224883">
        <w:rPr>
          <w:b/>
          <w:bCs/>
        </w:rPr>
        <w:t>PersistentVolumeClaim</w:t>
      </w:r>
      <w:r>
        <w:t xml:space="preserve"> is not</w:t>
      </w:r>
    </w:p>
    <w:p w14:paraId="7B1BE3E9" w14:textId="77777777" w:rsidR="00224883" w:rsidRDefault="00224883" w:rsidP="00224883">
      <w:r>
        <w:t>Let’s return to the browser and see if everything is fine there</w:t>
      </w:r>
    </w:p>
    <w:p w14:paraId="7803661D" w14:textId="77777777" w:rsidR="00224883" w:rsidRDefault="00224883" w:rsidP="00224883">
      <w:r>
        <w:t>Yes, it should be</w:t>
      </w:r>
    </w:p>
    <w:p w14:paraId="6B5F96F7" w14:textId="02F3CB4E" w:rsidR="00224883" w:rsidRDefault="00E9185E" w:rsidP="00A94D95">
      <w:r>
        <w:t>Now, let’s scale up to three replicas</w:t>
      </w:r>
    </w:p>
    <w:p w14:paraId="292B29E9" w14:textId="44399D52" w:rsidR="00E9185E" w:rsidRDefault="00E9185E" w:rsidP="00E9185E">
      <w:pPr>
        <w:rPr>
          <w:b/>
          <w:bCs/>
        </w:rPr>
      </w:pPr>
      <w:r w:rsidRPr="009E448D">
        <w:rPr>
          <w:b/>
          <w:bCs/>
        </w:rPr>
        <w:t>kubectl scale --replicas=</w:t>
      </w:r>
      <w:r>
        <w:rPr>
          <w:b/>
          <w:bCs/>
        </w:rPr>
        <w:t>3</w:t>
      </w:r>
      <w:r w:rsidRPr="009E448D">
        <w:rPr>
          <w:b/>
          <w:bCs/>
        </w:rPr>
        <w:t xml:space="preserve"> statefulset/facts</w:t>
      </w:r>
    </w:p>
    <w:p w14:paraId="399D777E" w14:textId="77777777" w:rsidR="006E4E01" w:rsidRDefault="006E4E01" w:rsidP="006E4E01">
      <w:r>
        <w:t>Then, check again what is the situation with the different components</w:t>
      </w:r>
    </w:p>
    <w:p w14:paraId="68FDF111" w14:textId="77777777" w:rsidR="006E4E01" w:rsidRDefault="006E4E01" w:rsidP="006E4E01">
      <w:pPr>
        <w:rPr>
          <w:b/>
          <w:bCs/>
        </w:rPr>
      </w:pPr>
      <w:r w:rsidRPr="00355258">
        <w:rPr>
          <w:b/>
          <w:bCs/>
        </w:rPr>
        <w:t>kubectl get pod,svc,statefulset,pv,pvc</w:t>
      </w:r>
    </w:p>
    <w:p w14:paraId="71160046" w14:textId="77777777" w:rsidR="006E4E01" w:rsidRDefault="006E4E01" w:rsidP="006E4E01">
      <w:r>
        <w:t>We may need to execute it a few times until the scaling finishes</w:t>
      </w:r>
    </w:p>
    <w:p w14:paraId="5314ED7B" w14:textId="0A21E125" w:rsidR="00E9185E" w:rsidRDefault="006E4E01" w:rsidP="00A94D95">
      <w:r>
        <w:t>Notice that the claim to pod assignment does not change</w:t>
      </w:r>
      <w:r w:rsidR="000002E7">
        <w:t xml:space="preserve"> – </w:t>
      </w:r>
      <w:r w:rsidR="000002E7" w:rsidRPr="00E30646">
        <w:rPr>
          <w:b/>
          <w:bCs/>
        </w:rPr>
        <w:t>pod #2</w:t>
      </w:r>
      <w:r w:rsidR="000002E7">
        <w:t xml:space="preserve"> (</w:t>
      </w:r>
      <w:r w:rsidR="000002E7" w:rsidRPr="00E30646">
        <w:rPr>
          <w:b/>
          <w:bCs/>
        </w:rPr>
        <w:t>facts-1</w:t>
      </w:r>
      <w:r w:rsidR="000002E7">
        <w:t>) is attached to the same claim</w:t>
      </w:r>
    </w:p>
    <w:p w14:paraId="32F8F085" w14:textId="77777777" w:rsidR="000002E7" w:rsidRDefault="000002E7" w:rsidP="000002E7">
      <w:r>
        <w:t>Let’s return to the browser and see if everything is fine there</w:t>
      </w:r>
    </w:p>
    <w:p w14:paraId="132FFCF4" w14:textId="77777777" w:rsidR="000002E7" w:rsidRDefault="000002E7" w:rsidP="000002E7">
      <w:r>
        <w:t>Yes, it should be</w:t>
      </w:r>
    </w:p>
    <w:p w14:paraId="7C8D3A1C" w14:textId="2BA3D502" w:rsidR="000002E7" w:rsidRDefault="00AE6BEC" w:rsidP="00AE6BEC">
      <w:pPr>
        <w:pStyle w:val="Heading3"/>
      </w:pPr>
      <w:r>
        <w:t>Clean Up</w:t>
      </w:r>
    </w:p>
    <w:p w14:paraId="00CD6CC3" w14:textId="39954F20" w:rsidR="00AE6BEC" w:rsidRDefault="002B41B9" w:rsidP="00AE6BEC">
      <w:r>
        <w:t>Delete the stateful set first</w:t>
      </w:r>
    </w:p>
    <w:p w14:paraId="70576D20" w14:textId="1C137701" w:rsidR="002B41B9" w:rsidRPr="002B41B9" w:rsidRDefault="002B41B9" w:rsidP="00AE6BEC">
      <w:pPr>
        <w:rPr>
          <w:b/>
          <w:bCs/>
        </w:rPr>
      </w:pPr>
      <w:r w:rsidRPr="002B41B9">
        <w:rPr>
          <w:b/>
          <w:bCs/>
        </w:rPr>
        <w:t>kubectl delete statefulset.apps/facts</w:t>
      </w:r>
    </w:p>
    <w:p w14:paraId="1BF3FF16" w14:textId="31FAC02F" w:rsidR="00E9185E" w:rsidRDefault="00EA66C4" w:rsidP="00A94D95">
      <w:r>
        <w:t>Then the services</w:t>
      </w:r>
    </w:p>
    <w:p w14:paraId="018F45F2" w14:textId="48B76C5A" w:rsidR="00EA66C4" w:rsidRDefault="00EA66C4" w:rsidP="00A94D95">
      <w:pPr>
        <w:rPr>
          <w:b/>
          <w:bCs/>
        </w:rPr>
      </w:pPr>
      <w:r w:rsidRPr="00EA66C4">
        <w:rPr>
          <w:b/>
          <w:bCs/>
        </w:rPr>
        <w:t>kubectl delete service/facts service/factsnp</w:t>
      </w:r>
    </w:p>
    <w:p w14:paraId="68276048" w14:textId="7E86204D" w:rsidR="0051336D" w:rsidRDefault="0051336D" w:rsidP="00A94D95">
      <w:r>
        <w:t>Next, the persistent claims</w:t>
      </w:r>
    </w:p>
    <w:p w14:paraId="5188F333" w14:textId="4287918F" w:rsidR="0051336D" w:rsidRDefault="0051336D" w:rsidP="00A94D95">
      <w:pPr>
        <w:rPr>
          <w:b/>
          <w:bCs/>
        </w:rPr>
      </w:pPr>
      <w:r w:rsidRPr="0051336D">
        <w:rPr>
          <w:b/>
          <w:bCs/>
        </w:rPr>
        <w:t>kubectl delete persistentvolumeclaim facts-data-facts-0 facts-data-facts-1 facts-data-facts-2</w:t>
      </w:r>
    </w:p>
    <w:p w14:paraId="2CFCDF63" w14:textId="5FAA2C1D" w:rsidR="00DA2A7C" w:rsidRDefault="00DA2A7C" w:rsidP="00A94D95">
      <w:r>
        <w:t>And then the persistent volumes</w:t>
      </w:r>
    </w:p>
    <w:p w14:paraId="153FF81D" w14:textId="5DF72DE7" w:rsidR="00DA2A7C" w:rsidRPr="00DA2A7C" w:rsidRDefault="00DA2A7C" w:rsidP="00A94D95">
      <w:pPr>
        <w:rPr>
          <w:b/>
          <w:bCs/>
        </w:rPr>
      </w:pPr>
      <w:r w:rsidRPr="00DA2A7C">
        <w:rPr>
          <w:b/>
          <w:bCs/>
        </w:rPr>
        <w:t>kubectl delete persistentvolume pvssa pvssb pvssc</w:t>
      </w:r>
    </w:p>
    <w:sectPr w:rsidR="00DA2A7C" w:rsidRPr="00DA2A7C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393565" w14:textId="77777777" w:rsidR="000D2623" w:rsidRDefault="000D2623" w:rsidP="008068A2">
      <w:pPr>
        <w:spacing w:after="0" w:line="240" w:lineRule="auto"/>
      </w:pPr>
      <w:r>
        <w:separator/>
      </w:r>
    </w:p>
  </w:endnote>
  <w:endnote w:type="continuationSeparator" w:id="0">
    <w:p w14:paraId="61A85D1C" w14:textId="77777777" w:rsidR="000D2623" w:rsidRDefault="000D26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B72ED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83291" w:rsidRPr="00D8329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8B72ED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D83291" w:rsidRPr="00D8329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3866F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3291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3291">
                            <w:rPr>
                              <w:noProof/>
                              <w:sz w:val="18"/>
                              <w:szCs w:val="18"/>
                            </w:rPr>
                            <w:t>2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83866F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3291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3291">
                      <w:rPr>
                        <w:noProof/>
                        <w:sz w:val="18"/>
                        <w:szCs w:val="18"/>
                      </w:rPr>
                      <w:t>2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A922D" w14:textId="77777777" w:rsidR="000D2623" w:rsidRDefault="000D2623" w:rsidP="008068A2">
      <w:pPr>
        <w:spacing w:after="0" w:line="240" w:lineRule="auto"/>
      </w:pPr>
      <w:r>
        <w:separator/>
      </w:r>
    </w:p>
  </w:footnote>
  <w:footnote w:type="continuationSeparator" w:id="0">
    <w:p w14:paraId="089A7DC2" w14:textId="77777777" w:rsidR="000D2623" w:rsidRDefault="000D26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325BB3"/>
    <w:multiLevelType w:val="hybridMultilevel"/>
    <w:tmpl w:val="1356125C"/>
    <w:lvl w:ilvl="0" w:tplc="41E8EE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M1NTa1MDQyNjRT0lEKTi0uzszPAykwrAUA1EzaKSwAAAA="/>
  </w:docVars>
  <w:rsids>
    <w:rsidRoot w:val="008068A2"/>
    <w:rsid w:val="000002E7"/>
    <w:rsid w:val="000006BB"/>
    <w:rsid w:val="00001A52"/>
    <w:rsid w:val="00002C1C"/>
    <w:rsid w:val="000056BE"/>
    <w:rsid w:val="000066F6"/>
    <w:rsid w:val="00007044"/>
    <w:rsid w:val="00010E11"/>
    <w:rsid w:val="000120C6"/>
    <w:rsid w:val="0001366E"/>
    <w:rsid w:val="0001451E"/>
    <w:rsid w:val="000211D2"/>
    <w:rsid w:val="00022F1C"/>
    <w:rsid w:val="000230EA"/>
    <w:rsid w:val="0002350A"/>
    <w:rsid w:val="00023DC6"/>
    <w:rsid w:val="00024003"/>
    <w:rsid w:val="00025F04"/>
    <w:rsid w:val="00026EAE"/>
    <w:rsid w:val="0003176A"/>
    <w:rsid w:val="00034FD0"/>
    <w:rsid w:val="00035EA7"/>
    <w:rsid w:val="00037E23"/>
    <w:rsid w:val="000429F0"/>
    <w:rsid w:val="00042E8F"/>
    <w:rsid w:val="0004341B"/>
    <w:rsid w:val="00045651"/>
    <w:rsid w:val="00046AF2"/>
    <w:rsid w:val="0005192C"/>
    <w:rsid w:val="000542CC"/>
    <w:rsid w:val="000547FA"/>
    <w:rsid w:val="000606BC"/>
    <w:rsid w:val="00060C79"/>
    <w:rsid w:val="00063B5F"/>
    <w:rsid w:val="00064D06"/>
    <w:rsid w:val="00064D15"/>
    <w:rsid w:val="0006567F"/>
    <w:rsid w:val="00070630"/>
    <w:rsid w:val="00071A3B"/>
    <w:rsid w:val="00074043"/>
    <w:rsid w:val="000755A8"/>
    <w:rsid w:val="000761DE"/>
    <w:rsid w:val="0007640B"/>
    <w:rsid w:val="0008032A"/>
    <w:rsid w:val="00082A8E"/>
    <w:rsid w:val="00084264"/>
    <w:rsid w:val="0008559D"/>
    <w:rsid w:val="00086727"/>
    <w:rsid w:val="0009209B"/>
    <w:rsid w:val="00096A20"/>
    <w:rsid w:val="00097A74"/>
    <w:rsid w:val="000A0C33"/>
    <w:rsid w:val="000A1098"/>
    <w:rsid w:val="000A29D0"/>
    <w:rsid w:val="000A2C24"/>
    <w:rsid w:val="000A6794"/>
    <w:rsid w:val="000A70DE"/>
    <w:rsid w:val="000B05FD"/>
    <w:rsid w:val="000B39E6"/>
    <w:rsid w:val="000B5525"/>
    <w:rsid w:val="000B56F0"/>
    <w:rsid w:val="000B77E1"/>
    <w:rsid w:val="000C5361"/>
    <w:rsid w:val="000C6490"/>
    <w:rsid w:val="000C7733"/>
    <w:rsid w:val="000D0852"/>
    <w:rsid w:val="000D2623"/>
    <w:rsid w:val="000D2A95"/>
    <w:rsid w:val="000D479C"/>
    <w:rsid w:val="000D6BFC"/>
    <w:rsid w:val="000D73AD"/>
    <w:rsid w:val="000D7E68"/>
    <w:rsid w:val="000E0BCD"/>
    <w:rsid w:val="000E3072"/>
    <w:rsid w:val="000E34AA"/>
    <w:rsid w:val="000E53EE"/>
    <w:rsid w:val="000E615D"/>
    <w:rsid w:val="000E67DD"/>
    <w:rsid w:val="000E74EE"/>
    <w:rsid w:val="000F1277"/>
    <w:rsid w:val="000F1997"/>
    <w:rsid w:val="000F724B"/>
    <w:rsid w:val="0010042A"/>
    <w:rsid w:val="001008D7"/>
    <w:rsid w:val="00100A92"/>
    <w:rsid w:val="00102CB7"/>
    <w:rsid w:val="00103906"/>
    <w:rsid w:val="00104135"/>
    <w:rsid w:val="001067C0"/>
    <w:rsid w:val="0010761C"/>
    <w:rsid w:val="00110C88"/>
    <w:rsid w:val="0011504E"/>
    <w:rsid w:val="00121378"/>
    <w:rsid w:val="001223DA"/>
    <w:rsid w:val="001246FB"/>
    <w:rsid w:val="00124EF7"/>
    <w:rsid w:val="00127112"/>
    <w:rsid w:val="001275B9"/>
    <w:rsid w:val="0013018D"/>
    <w:rsid w:val="00130879"/>
    <w:rsid w:val="00130D31"/>
    <w:rsid w:val="00131DC0"/>
    <w:rsid w:val="001407E2"/>
    <w:rsid w:val="001416F5"/>
    <w:rsid w:val="00141B59"/>
    <w:rsid w:val="0014204B"/>
    <w:rsid w:val="00142C75"/>
    <w:rsid w:val="001449BB"/>
    <w:rsid w:val="001449E8"/>
    <w:rsid w:val="00153445"/>
    <w:rsid w:val="0016191E"/>
    <w:rsid w:val="001619DF"/>
    <w:rsid w:val="00161CC2"/>
    <w:rsid w:val="001624F9"/>
    <w:rsid w:val="00162959"/>
    <w:rsid w:val="00164CDC"/>
    <w:rsid w:val="00167CF1"/>
    <w:rsid w:val="00167E4C"/>
    <w:rsid w:val="00171021"/>
    <w:rsid w:val="00171719"/>
    <w:rsid w:val="001719DF"/>
    <w:rsid w:val="00171A4A"/>
    <w:rsid w:val="00175E1D"/>
    <w:rsid w:val="00176EC1"/>
    <w:rsid w:val="00176F5A"/>
    <w:rsid w:val="00177557"/>
    <w:rsid w:val="0018242E"/>
    <w:rsid w:val="001836E9"/>
    <w:rsid w:val="001837BD"/>
    <w:rsid w:val="00183A2C"/>
    <w:rsid w:val="00184317"/>
    <w:rsid w:val="00184D56"/>
    <w:rsid w:val="0018546E"/>
    <w:rsid w:val="001854C5"/>
    <w:rsid w:val="00191C27"/>
    <w:rsid w:val="00193FF6"/>
    <w:rsid w:val="00194C99"/>
    <w:rsid w:val="001950CF"/>
    <w:rsid w:val="00196F35"/>
    <w:rsid w:val="001A0135"/>
    <w:rsid w:val="001A0C37"/>
    <w:rsid w:val="001A2209"/>
    <w:rsid w:val="001A4683"/>
    <w:rsid w:val="001A5DB4"/>
    <w:rsid w:val="001A6728"/>
    <w:rsid w:val="001A6AA2"/>
    <w:rsid w:val="001B31E2"/>
    <w:rsid w:val="001B41C9"/>
    <w:rsid w:val="001B42D8"/>
    <w:rsid w:val="001B61BC"/>
    <w:rsid w:val="001B69C6"/>
    <w:rsid w:val="001B7060"/>
    <w:rsid w:val="001C137F"/>
    <w:rsid w:val="001C1FCD"/>
    <w:rsid w:val="001C2397"/>
    <w:rsid w:val="001C62EA"/>
    <w:rsid w:val="001C630B"/>
    <w:rsid w:val="001C6611"/>
    <w:rsid w:val="001C7F31"/>
    <w:rsid w:val="001D1481"/>
    <w:rsid w:val="001D2464"/>
    <w:rsid w:val="001D3129"/>
    <w:rsid w:val="001D34E4"/>
    <w:rsid w:val="001D4ACB"/>
    <w:rsid w:val="001D50AE"/>
    <w:rsid w:val="001D5EF4"/>
    <w:rsid w:val="001D70E3"/>
    <w:rsid w:val="001D73DB"/>
    <w:rsid w:val="001E05EC"/>
    <w:rsid w:val="001E1161"/>
    <w:rsid w:val="001E3FEF"/>
    <w:rsid w:val="001E7468"/>
    <w:rsid w:val="001E76FC"/>
    <w:rsid w:val="001F085B"/>
    <w:rsid w:val="001F163A"/>
    <w:rsid w:val="001F28C2"/>
    <w:rsid w:val="001F2B9E"/>
    <w:rsid w:val="001F2DEB"/>
    <w:rsid w:val="001F37CA"/>
    <w:rsid w:val="001F4453"/>
    <w:rsid w:val="001F679E"/>
    <w:rsid w:val="00202683"/>
    <w:rsid w:val="00203693"/>
    <w:rsid w:val="00204682"/>
    <w:rsid w:val="00205A2B"/>
    <w:rsid w:val="00206563"/>
    <w:rsid w:val="00206E4D"/>
    <w:rsid w:val="00206F69"/>
    <w:rsid w:val="00212872"/>
    <w:rsid w:val="00215FCE"/>
    <w:rsid w:val="00216898"/>
    <w:rsid w:val="002201BA"/>
    <w:rsid w:val="00220F41"/>
    <w:rsid w:val="00222DD6"/>
    <w:rsid w:val="00224883"/>
    <w:rsid w:val="0022537B"/>
    <w:rsid w:val="00225455"/>
    <w:rsid w:val="00230585"/>
    <w:rsid w:val="0023171A"/>
    <w:rsid w:val="002318C6"/>
    <w:rsid w:val="002326A7"/>
    <w:rsid w:val="00232C9E"/>
    <w:rsid w:val="00232E7D"/>
    <w:rsid w:val="00233ED9"/>
    <w:rsid w:val="0023501F"/>
    <w:rsid w:val="002376B2"/>
    <w:rsid w:val="00237E77"/>
    <w:rsid w:val="00240BD1"/>
    <w:rsid w:val="00243A2C"/>
    <w:rsid w:val="0025153C"/>
    <w:rsid w:val="00251B10"/>
    <w:rsid w:val="00252297"/>
    <w:rsid w:val="002564F0"/>
    <w:rsid w:val="00261817"/>
    <w:rsid w:val="00264287"/>
    <w:rsid w:val="0026589D"/>
    <w:rsid w:val="002664E1"/>
    <w:rsid w:val="002674C4"/>
    <w:rsid w:val="0027173E"/>
    <w:rsid w:val="00271AD8"/>
    <w:rsid w:val="002722DE"/>
    <w:rsid w:val="00273482"/>
    <w:rsid w:val="00274D0A"/>
    <w:rsid w:val="0027519B"/>
    <w:rsid w:val="002819B5"/>
    <w:rsid w:val="0028235F"/>
    <w:rsid w:val="00282B16"/>
    <w:rsid w:val="002843D3"/>
    <w:rsid w:val="002845E7"/>
    <w:rsid w:val="002853F4"/>
    <w:rsid w:val="00286759"/>
    <w:rsid w:val="0028684A"/>
    <w:rsid w:val="00286B9D"/>
    <w:rsid w:val="00290DF4"/>
    <w:rsid w:val="00291C3B"/>
    <w:rsid w:val="00294D34"/>
    <w:rsid w:val="00295843"/>
    <w:rsid w:val="002A0122"/>
    <w:rsid w:val="002A0142"/>
    <w:rsid w:val="002A0A45"/>
    <w:rsid w:val="002A27F4"/>
    <w:rsid w:val="002A2D2D"/>
    <w:rsid w:val="002A3428"/>
    <w:rsid w:val="002A53B5"/>
    <w:rsid w:val="002A5798"/>
    <w:rsid w:val="002A5B30"/>
    <w:rsid w:val="002A65E4"/>
    <w:rsid w:val="002B099F"/>
    <w:rsid w:val="002B1FDD"/>
    <w:rsid w:val="002B270F"/>
    <w:rsid w:val="002B2CE5"/>
    <w:rsid w:val="002B41B9"/>
    <w:rsid w:val="002B656D"/>
    <w:rsid w:val="002B6D98"/>
    <w:rsid w:val="002B7101"/>
    <w:rsid w:val="002B7349"/>
    <w:rsid w:val="002C1B34"/>
    <w:rsid w:val="002C4161"/>
    <w:rsid w:val="002C539D"/>
    <w:rsid w:val="002C56F2"/>
    <w:rsid w:val="002C6968"/>
    <w:rsid w:val="002C71C6"/>
    <w:rsid w:val="002D07CA"/>
    <w:rsid w:val="002D6925"/>
    <w:rsid w:val="002D6CF5"/>
    <w:rsid w:val="002D7655"/>
    <w:rsid w:val="002E0016"/>
    <w:rsid w:val="002E0D55"/>
    <w:rsid w:val="002E6A1B"/>
    <w:rsid w:val="002E7945"/>
    <w:rsid w:val="002F1A9E"/>
    <w:rsid w:val="002F1F7C"/>
    <w:rsid w:val="002F2532"/>
    <w:rsid w:val="002F2786"/>
    <w:rsid w:val="002F3032"/>
    <w:rsid w:val="002F4C7E"/>
    <w:rsid w:val="002F4DF0"/>
    <w:rsid w:val="002F516C"/>
    <w:rsid w:val="002F536B"/>
    <w:rsid w:val="002F6368"/>
    <w:rsid w:val="002F6885"/>
    <w:rsid w:val="002F6DA1"/>
    <w:rsid w:val="003001B3"/>
    <w:rsid w:val="003005F3"/>
    <w:rsid w:val="00301993"/>
    <w:rsid w:val="00305122"/>
    <w:rsid w:val="00306131"/>
    <w:rsid w:val="00310157"/>
    <w:rsid w:val="003119A5"/>
    <w:rsid w:val="0031204B"/>
    <w:rsid w:val="00312C29"/>
    <w:rsid w:val="003135BC"/>
    <w:rsid w:val="00317A4D"/>
    <w:rsid w:val="00322213"/>
    <w:rsid w:val="003230CF"/>
    <w:rsid w:val="00324AF5"/>
    <w:rsid w:val="00324DCE"/>
    <w:rsid w:val="00325467"/>
    <w:rsid w:val="00330248"/>
    <w:rsid w:val="0033045E"/>
    <w:rsid w:val="003304E6"/>
    <w:rsid w:val="0033087B"/>
    <w:rsid w:val="00331EC0"/>
    <w:rsid w:val="0033212E"/>
    <w:rsid w:val="00332A8E"/>
    <w:rsid w:val="00332F92"/>
    <w:rsid w:val="0033490F"/>
    <w:rsid w:val="00334A6E"/>
    <w:rsid w:val="00335B31"/>
    <w:rsid w:val="00336B7A"/>
    <w:rsid w:val="00336F26"/>
    <w:rsid w:val="00337C55"/>
    <w:rsid w:val="003425BE"/>
    <w:rsid w:val="00344A58"/>
    <w:rsid w:val="00344EC5"/>
    <w:rsid w:val="00350003"/>
    <w:rsid w:val="003526F5"/>
    <w:rsid w:val="003537E2"/>
    <w:rsid w:val="00355258"/>
    <w:rsid w:val="00355A77"/>
    <w:rsid w:val="00356050"/>
    <w:rsid w:val="00360C1D"/>
    <w:rsid w:val="00362794"/>
    <w:rsid w:val="0036451F"/>
    <w:rsid w:val="0036645D"/>
    <w:rsid w:val="00366B5C"/>
    <w:rsid w:val="00366CC8"/>
    <w:rsid w:val="003672F4"/>
    <w:rsid w:val="00367A04"/>
    <w:rsid w:val="003705C9"/>
    <w:rsid w:val="00371988"/>
    <w:rsid w:val="00372812"/>
    <w:rsid w:val="00373114"/>
    <w:rsid w:val="003742FA"/>
    <w:rsid w:val="0037468B"/>
    <w:rsid w:val="003751E6"/>
    <w:rsid w:val="00376502"/>
    <w:rsid w:val="00380A57"/>
    <w:rsid w:val="003817EF"/>
    <w:rsid w:val="0038228E"/>
    <w:rsid w:val="00382A45"/>
    <w:rsid w:val="00382E69"/>
    <w:rsid w:val="00383208"/>
    <w:rsid w:val="00385A07"/>
    <w:rsid w:val="00386C1D"/>
    <w:rsid w:val="0039008C"/>
    <w:rsid w:val="003926A6"/>
    <w:rsid w:val="003937C7"/>
    <w:rsid w:val="00394B3A"/>
    <w:rsid w:val="00394F74"/>
    <w:rsid w:val="00395D2E"/>
    <w:rsid w:val="003A06E7"/>
    <w:rsid w:val="003A1601"/>
    <w:rsid w:val="003A1703"/>
    <w:rsid w:val="003A33F9"/>
    <w:rsid w:val="003A3FD7"/>
    <w:rsid w:val="003A5602"/>
    <w:rsid w:val="003A6318"/>
    <w:rsid w:val="003A6591"/>
    <w:rsid w:val="003A6B59"/>
    <w:rsid w:val="003A7EC9"/>
    <w:rsid w:val="003B0262"/>
    <w:rsid w:val="003B0278"/>
    <w:rsid w:val="003B1846"/>
    <w:rsid w:val="003B2B7B"/>
    <w:rsid w:val="003B44D3"/>
    <w:rsid w:val="003B61EE"/>
    <w:rsid w:val="003B6A53"/>
    <w:rsid w:val="003B6DDC"/>
    <w:rsid w:val="003C0400"/>
    <w:rsid w:val="003C27EF"/>
    <w:rsid w:val="003C5887"/>
    <w:rsid w:val="003D6EDB"/>
    <w:rsid w:val="003E1013"/>
    <w:rsid w:val="003E167F"/>
    <w:rsid w:val="003E18DF"/>
    <w:rsid w:val="003E1CF6"/>
    <w:rsid w:val="003E2A3C"/>
    <w:rsid w:val="003E2F33"/>
    <w:rsid w:val="003E592A"/>
    <w:rsid w:val="003E6BFB"/>
    <w:rsid w:val="003E7156"/>
    <w:rsid w:val="003F0666"/>
    <w:rsid w:val="003F1601"/>
    <w:rsid w:val="003F1864"/>
    <w:rsid w:val="003F1FB6"/>
    <w:rsid w:val="003F3BF7"/>
    <w:rsid w:val="003F4E6C"/>
    <w:rsid w:val="003F533C"/>
    <w:rsid w:val="003F751F"/>
    <w:rsid w:val="003F769F"/>
    <w:rsid w:val="003F7A91"/>
    <w:rsid w:val="00401FDB"/>
    <w:rsid w:val="00402B58"/>
    <w:rsid w:val="00404FD0"/>
    <w:rsid w:val="004062DC"/>
    <w:rsid w:val="00406427"/>
    <w:rsid w:val="00407DEF"/>
    <w:rsid w:val="0041081C"/>
    <w:rsid w:val="00414EFC"/>
    <w:rsid w:val="004204A4"/>
    <w:rsid w:val="00425286"/>
    <w:rsid w:val="004257EF"/>
    <w:rsid w:val="00426AA2"/>
    <w:rsid w:val="00426D4D"/>
    <w:rsid w:val="00427DAA"/>
    <w:rsid w:val="00430960"/>
    <w:rsid w:val="00430CBA"/>
    <w:rsid w:val="004311CA"/>
    <w:rsid w:val="004326B2"/>
    <w:rsid w:val="00432F8D"/>
    <w:rsid w:val="0043626D"/>
    <w:rsid w:val="00436290"/>
    <w:rsid w:val="004364AF"/>
    <w:rsid w:val="0043732D"/>
    <w:rsid w:val="00437FF9"/>
    <w:rsid w:val="00442564"/>
    <w:rsid w:val="00444996"/>
    <w:rsid w:val="00444FD3"/>
    <w:rsid w:val="00445299"/>
    <w:rsid w:val="0044676D"/>
    <w:rsid w:val="00450A5E"/>
    <w:rsid w:val="0045129B"/>
    <w:rsid w:val="0045133E"/>
    <w:rsid w:val="00451812"/>
    <w:rsid w:val="00452A74"/>
    <w:rsid w:val="00455CF9"/>
    <w:rsid w:val="00460718"/>
    <w:rsid w:val="00460FC8"/>
    <w:rsid w:val="00461C07"/>
    <w:rsid w:val="0046468A"/>
    <w:rsid w:val="00465BC8"/>
    <w:rsid w:val="00466326"/>
    <w:rsid w:val="0047119E"/>
    <w:rsid w:val="004718A7"/>
    <w:rsid w:val="00471D16"/>
    <w:rsid w:val="00472A44"/>
    <w:rsid w:val="0047303D"/>
    <w:rsid w:val="0047331A"/>
    <w:rsid w:val="00473641"/>
    <w:rsid w:val="00473DA8"/>
    <w:rsid w:val="00474236"/>
    <w:rsid w:val="004748C6"/>
    <w:rsid w:val="0047491F"/>
    <w:rsid w:val="0047640B"/>
    <w:rsid w:val="0047644B"/>
    <w:rsid w:val="0047654E"/>
    <w:rsid w:val="00476D4B"/>
    <w:rsid w:val="0048095B"/>
    <w:rsid w:val="00484A43"/>
    <w:rsid w:val="00485647"/>
    <w:rsid w:val="004862C5"/>
    <w:rsid w:val="00487098"/>
    <w:rsid w:val="00491748"/>
    <w:rsid w:val="00494016"/>
    <w:rsid w:val="0049405D"/>
    <w:rsid w:val="0049559B"/>
    <w:rsid w:val="00495DFD"/>
    <w:rsid w:val="00495E11"/>
    <w:rsid w:val="004A3064"/>
    <w:rsid w:val="004A3BE0"/>
    <w:rsid w:val="004A6D26"/>
    <w:rsid w:val="004A6D68"/>
    <w:rsid w:val="004A7E77"/>
    <w:rsid w:val="004B0253"/>
    <w:rsid w:val="004B3F07"/>
    <w:rsid w:val="004C0A80"/>
    <w:rsid w:val="004C62DA"/>
    <w:rsid w:val="004C7684"/>
    <w:rsid w:val="004C7B16"/>
    <w:rsid w:val="004D0095"/>
    <w:rsid w:val="004D03E1"/>
    <w:rsid w:val="004D20C9"/>
    <w:rsid w:val="004D2667"/>
    <w:rsid w:val="004D29A9"/>
    <w:rsid w:val="004D2F01"/>
    <w:rsid w:val="004D337A"/>
    <w:rsid w:val="004D5E28"/>
    <w:rsid w:val="004D73B0"/>
    <w:rsid w:val="004E0D4F"/>
    <w:rsid w:val="004E2F78"/>
    <w:rsid w:val="004E4A5A"/>
    <w:rsid w:val="004E4C1E"/>
    <w:rsid w:val="004E5BF2"/>
    <w:rsid w:val="004E768D"/>
    <w:rsid w:val="004F18C7"/>
    <w:rsid w:val="004F256C"/>
    <w:rsid w:val="004F29E3"/>
    <w:rsid w:val="004F2E9A"/>
    <w:rsid w:val="004F3BE2"/>
    <w:rsid w:val="004F46FB"/>
    <w:rsid w:val="004F6335"/>
    <w:rsid w:val="004F7DD4"/>
    <w:rsid w:val="0050017E"/>
    <w:rsid w:val="00501BAA"/>
    <w:rsid w:val="005034AD"/>
    <w:rsid w:val="00503820"/>
    <w:rsid w:val="005054C7"/>
    <w:rsid w:val="00507901"/>
    <w:rsid w:val="00507F81"/>
    <w:rsid w:val="005100E5"/>
    <w:rsid w:val="0051048B"/>
    <w:rsid w:val="005108E5"/>
    <w:rsid w:val="0051336D"/>
    <w:rsid w:val="00515FA1"/>
    <w:rsid w:val="005172E9"/>
    <w:rsid w:val="00517B12"/>
    <w:rsid w:val="00521A83"/>
    <w:rsid w:val="005239EE"/>
    <w:rsid w:val="00524789"/>
    <w:rsid w:val="00524849"/>
    <w:rsid w:val="00525847"/>
    <w:rsid w:val="0052765A"/>
    <w:rsid w:val="005276A2"/>
    <w:rsid w:val="00527BE8"/>
    <w:rsid w:val="0053415D"/>
    <w:rsid w:val="005362CC"/>
    <w:rsid w:val="00536460"/>
    <w:rsid w:val="005375D8"/>
    <w:rsid w:val="005408F8"/>
    <w:rsid w:val="00540D05"/>
    <w:rsid w:val="0054301E"/>
    <w:rsid w:val="00543131"/>
    <w:rsid w:val="005431B0"/>
    <w:rsid w:val="005439C9"/>
    <w:rsid w:val="00543AED"/>
    <w:rsid w:val="00544B2B"/>
    <w:rsid w:val="00545623"/>
    <w:rsid w:val="00547E8C"/>
    <w:rsid w:val="005509FC"/>
    <w:rsid w:val="00550C1D"/>
    <w:rsid w:val="00553038"/>
    <w:rsid w:val="00553CCB"/>
    <w:rsid w:val="00553D99"/>
    <w:rsid w:val="0055441A"/>
    <w:rsid w:val="00554F53"/>
    <w:rsid w:val="00557982"/>
    <w:rsid w:val="005579E9"/>
    <w:rsid w:val="0056019D"/>
    <w:rsid w:val="00560515"/>
    <w:rsid w:val="00560B4D"/>
    <w:rsid w:val="00561DD1"/>
    <w:rsid w:val="00562D2A"/>
    <w:rsid w:val="00562EB9"/>
    <w:rsid w:val="00563DC7"/>
    <w:rsid w:val="00564029"/>
    <w:rsid w:val="00564460"/>
    <w:rsid w:val="00564D7B"/>
    <w:rsid w:val="00564EAC"/>
    <w:rsid w:val="0056527D"/>
    <w:rsid w:val="00566E9C"/>
    <w:rsid w:val="00567343"/>
    <w:rsid w:val="0056786B"/>
    <w:rsid w:val="00570B85"/>
    <w:rsid w:val="0057138C"/>
    <w:rsid w:val="005767F5"/>
    <w:rsid w:val="00577DE3"/>
    <w:rsid w:val="00577E01"/>
    <w:rsid w:val="005803E5"/>
    <w:rsid w:val="0058069B"/>
    <w:rsid w:val="00580A16"/>
    <w:rsid w:val="005828FF"/>
    <w:rsid w:val="005847FA"/>
    <w:rsid w:val="00584EDB"/>
    <w:rsid w:val="00584F0B"/>
    <w:rsid w:val="00584F61"/>
    <w:rsid w:val="0058723E"/>
    <w:rsid w:val="00587E5A"/>
    <w:rsid w:val="005914C4"/>
    <w:rsid w:val="00594821"/>
    <w:rsid w:val="00594BF6"/>
    <w:rsid w:val="0059562E"/>
    <w:rsid w:val="00596357"/>
    <w:rsid w:val="00596AA5"/>
    <w:rsid w:val="005971AC"/>
    <w:rsid w:val="00597229"/>
    <w:rsid w:val="00597268"/>
    <w:rsid w:val="005A0F93"/>
    <w:rsid w:val="005A1BD2"/>
    <w:rsid w:val="005A4575"/>
    <w:rsid w:val="005A68D3"/>
    <w:rsid w:val="005A7D14"/>
    <w:rsid w:val="005B0164"/>
    <w:rsid w:val="005B0512"/>
    <w:rsid w:val="005B16A6"/>
    <w:rsid w:val="005B4A25"/>
    <w:rsid w:val="005B4A9F"/>
    <w:rsid w:val="005B652E"/>
    <w:rsid w:val="005B7BF4"/>
    <w:rsid w:val="005C131C"/>
    <w:rsid w:val="005C26C2"/>
    <w:rsid w:val="005C2899"/>
    <w:rsid w:val="005C3FF0"/>
    <w:rsid w:val="005C4564"/>
    <w:rsid w:val="005C4A44"/>
    <w:rsid w:val="005C4ECC"/>
    <w:rsid w:val="005C65D9"/>
    <w:rsid w:val="005C6A24"/>
    <w:rsid w:val="005C7BA1"/>
    <w:rsid w:val="005D0C1D"/>
    <w:rsid w:val="005D1CB5"/>
    <w:rsid w:val="005D251A"/>
    <w:rsid w:val="005D405E"/>
    <w:rsid w:val="005D4DF9"/>
    <w:rsid w:val="005D74FA"/>
    <w:rsid w:val="005E011B"/>
    <w:rsid w:val="005E04CE"/>
    <w:rsid w:val="005E1559"/>
    <w:rsid w:val="005E1AF3"/>
    <w:rsid w:val="005E23C7"/>
    <w:rsid w:val="005E5918"/>
    <w:rsid w:val="005E597F"/>
    <w:rsid w:val="005E5AE3"/>
    <w:rsid w:val="005E649F"/>
    <w:rsid w:val="005E6CC9"/>
    <w:rsid w:val="005E7C48"/>
    <w:rsid w:val="005E7D25"/>
    <w:rsid w:val="005F27D0"/>
    <w:rsid w:val="005F28B8"/>
    <w:rsid w:val="005F35F8"/>
    <w:rsid w:val="005F41A8"/>
    <w:rsid w:val="005F4BEB"/>
    <w:rsid w:val="005F549A"/>
    <w:rsid w:val="005F5C63"/>
    <w:rsid w:val="005F6132"/>
    <w:rsid w:val="00600083"/>
    <w:rsid w:val="00603EB0"/>
    <w:rsid w:val="00604363"/>
    <w:rsid w:val="00604F17"/>
    <w:rsid w:val="00606C22"/>
    <w:rsid w:val="00607D70"/>
    <w:rsid w:val="00612402"/>
    <w:rsid w:val="006164AD"/>
    <w:rsid w:val="00622244"/>
    <w:rsid w:val="00622C61"/>
    <w:rsid w:val="00623A0A"/>
    <w:rsid w:val="00624212"/>
    <w:rsid w:val="006242A9"/>
    <w:rsid w:val="00624DCF"/>
    <w:rsid w:val="00627776"/>
    <w:rsid w:val="00630C45"/>
    <w:rsid w:val="0063342B"/>
    <w:rsid w:val="006354A9"/>
    <w:rsid w:val="006356E7"/>
    <w:rsid w:val="00635969"/>
    <w:rsid w:val="00637435"/>
    <w:rsid w:val="0063785A"/>
    <w:rsid w:val="0064040A"/>
    <w:rsid w:val="00640502"/>
    <w:rsid w:val="006420B5"/>
    <w:rsid w:val="006421B7"/>
    <w:rsid w:val="00642F77"/>
    <w:rsid w:val="00644D27"/>
    <w:rsid w:val="0064511F"/>
    <w:rsid w:val="00647133"/>
    <w:rsid w:val="006475AA"/>
    <w:rsid w:val="00647C39"/>
    <w:rsid w:val="00651F9F"/>
    <w:rsid w:val="006524CD"/>
    <w:rsid w:val="00652FDD"/>
    <w:rsid w:val="00653289"/>
    <w:rsid w:val="00654569"/>
    <w:rsid w:val="00655445"/>
    <w:rsid w:val="006609D3"/>
    <w:rsid w:val="006620AD"/>
    <w:rsid w:val="006640AE"/>
    <w:rsid w:val="0066465F"/>
    <w:rsid w:val="006649E6"/>
    <w:rsid w:val="00670041"/>
    <w:rsid w:val="00670EC4"/>
    <w:rsid w:val="0067174D"/>
    <w:rsid w:val="00671FE2"/>
    <w:rsid w:val="00672507"/>
    <w:rsid w:val="00673FE4"/>
    <w:rsid w:val="00674190"/>
    <w:rsid w:val="0067609C"/>
    <w:rsid w:val="00680CDD"/>
    <w:rsid w:val="00682878"/>
    <w:rsid w:val="00684180"/>
    <w:rsid w:val="00686C0C"/>
    <w:rsid w:val="0068752A"/>
    <w:rsid w:val="006902C2"/>
    <w:rsid w:val="00691BF2"/>
    <w:rsid w:val="0069227F"/>
    <w:rsid w:val="0069301F"/>
    <w:rsid w:val="006938FA"/>
    <w:rsid w:val="00694272"/>
    <w:rsid w:val="0069439D"/>
    <w:rsid w:val="00695634"/>
    <w:rsid w:val="00696784"/>
    <w:rsid w:val="006A0854"/>
    <w:rsid w:val="006A130D"/>
    <w:rsid w:val="006A2531"/>
    <w:rsid w:val="006A5EAB"/>
    <w:rsid w:val="006B1438"/>
    <w:rsid w:val="006B1564"/>
    <w:rsid w:val="006B3C3A"/>
    <w:rsid w:val="006B5955"/>
    <w:rsid w:val="006B6492"/>
    <w:rsid w:val="006B6995"/>
    <w:rsid w:val="006C21E1"/>
    <w:rsid w:val="006C3546"/>
    <w:rsid w:val="006C3F66"/>
    <w:rsid w:val="006C4773"/>
    <w:rsid w:val="006C69E7"/>
    <w:rsid w:val="006C72A8"/>
    <w:rsid w:val="006C7E9F"/>
    <w:rsid w:val="006D09B3"/>
    <w:rsid w:val="006D2367"/>
    <w:rsid w:val="006D239A"/>
    <w:rsid w:val="006D2D1A"/>
    <w:rsid w:val="006D5AB9"/>
    <w:rsid w:val="006D5DED"/>
    <w:rsid w:val="006D6C34"/>
    <w:rsid w:val="006D6C50"/>
    <w:rsid w:val="006E1302"/>
    <w:rsid w:val="006E2245"/>
    <w:rsid w:val="006E2340"/>
    <w:rsid w:val="006E3D45"/>
    <w:rsid w:val="006E4E01"/>
    <w:rsid w:val="006E55B4"/>
    <w:rsid w:val="006E7A4E"/>
    <w:rsid w:val="006E7E50"/>
    <w:rsid w:val="006F00A4"/>
    <w:rsid w:val="006F2E56"/>
    <w:rsid w:val="006F45D6"/>
    <w:rsid w:val="006F62AD"/>
    <w:rsid w:val="006F6593"/>
    <w:rsid w:val="007036E9"/>
    <w:rsid w:val="00704432"/>
    <w:rsid w:val="00704E88"/>
    <w:rsid w:val="007051DF"/>
    <w:rsid w:val="00706716"/>
    <w:rsid w:val="00707504"/>
    <w:rsid w:val="00710905"/>
    <w:rsid w:val="00710CD4"/>
    <w:rsid w:val="007114CB"/>
    <w:rsid w:val="00712179"/>
    <w:rsid w:val="0071254A"/>
    <w:rsid w:val="00712959"/>
    <w:rsid w:val="00713111"/>
    <w:rsid w:val="00715F4D"/>
    <w:rsid w:val="00716916"/>
    <w:rsid w:val="00720648"/>
    <w:rsid w:val="00721E05"/>
    <w:rsid w:val="00724061"/>
    <w:rsid w:val="00724DA4"/>
    <w:rsid w:val="00727081"/>
    <w:rsid w:val="00730D4A"/>
    <w:rsid w:val="007310E1"/>
    <w:rsid w:val="00732409"/>
    <w:rsid w:val="007339D0"/>
    <w:rsid w:val="007349F5"/>
    <w:rsid w:val="00734C88"/>
    <w:rsid w:val="0073746A"/>
    <w:rsid w:val="00741686"/>
    <w:rsid w:val="00742C80"/>
    <w:rsid w:val="00743F70"/>
    <w:rsid w:val="0074495F"/>
    <w:rsid w:val="00744AE4"/>
    <w:rsid w:val="007532AB"/>
    <w:rsid w:val="007575AD"/>
    <w:rsid w:val="007602BC"/>
    <w:rsid w:val="00760347"/>
    <w:rsid w:val="00761BB6"/>
    <w:rsid w:val="00763912"/>
    <w:rsid w:val="0076419D"/>
    <w:rsid w:val="007708BF"/>
    <w:rsid w:val="0077161C"/>
    <w:rsid w:val="00771E5F"/>
    <w:rsid w:val="007722D1"/>
    <w:rsid w:val="00772DAD"/>
    <w:rsid w:val="007734A6"/>
    <w:rsid w:val="00773FAE"/>
    <w:rsid w:val="00774E44"/>
    <w:rsid w:val="0077605F"/>
    <w:rsid w:val="00777D8C"/>
    <w:rsid w:val="00781F06"/>
    <w:rsid w:val="00783436"/>
    <w:rsid w:val="007835A0"/>
    <w:rsid w:val="007845EA"/>
    <w:rsid w:val="00785258"/>
    <w:rsid w:val="00785B5A"/>
    <w:rsid w:val="00786565"/>
    <w:rsid w:val="00786692"/>
    <w:rsid w:val="007868E8"/>
    <w:rsid w:val="00786ACE"/>
    <w:rsid w:val="00791C32"/>
    <w:rsid w:val="00791F02"/>
    <w:rsid w:val="0079207C"/>
    <w:rsid w:val="00792482"/>
    <w:rsid w:val="00792B3C"/>
    <w:rsid w:val="0079324A"/>
    <w:rsid w:val="00794EEE"/>
    <w:rsid w:val="00795FC0"/>
    <w:rsid w:val="007972FF"/>
    <w:rsid w:val="00797CA0"/>
    <w:rsid w:val="007A635E"/>
    <w:rsid w:val="007A7854"/>
    <w:rsid w:val="007B1E5C"/>
    <w:rsid w:val="007B2586"/>
    <w:rsid w:val="007B3686"/>
    <w:rsid w:val="007B3B5D"/>
    <w:rsid w:val="007B3E50"/>
    <w:rsid w:val="007B5C27"/>
    <w:rsid w:val="007B66E8"/>
    <w:rsid w:val="007B7DB0"/>
    <w:rsid w:val="007C0F7D"/>
    <w:rsid w:val="007C2C37"/>
    <w:rsid w:val="007C3730"/>
    <w:rsid w:val="007C3E81"/>
    <w:rsid w:val="007C42AC"/>
    <w:rsid w:val="007C47F3"/>
    <w:rsid w:val="007C6DE3"/>
    <w:rsid w:val="007D3C6D"/>
    <w:rsid w:val="007D3D5F"/>
    <w:rsid w:val="007D5121"/>
    <w:rsid w:val="007D60D8"/>
    <w:rsid w:val="007D6858"/>
    <w:rsid w:val="007D7185"/>
    <w:rsid w:val="007D71F2"/>
    <w:rsid w:val="007D742F"/>
    <w:rsid w:val="007D7563"/>
    <w:rsid w:val="007D77D8"/>
    <w:rsid w:val="007E0960"/>
    <w:rsid w:val="007E0D73"/>
    <w:rsid w:val="007E38F2"/>
    <w:rsid w:val="007E421B"/>
    <w:rsid w:val="007E4E4F"/>
    <w:rsid w:val="007E5EE9"/>
    <w:rsid w:val="007E77C2"/>
    <w:rsid w:val="007F0346"/>
    <w:rsid w:val="007F04BF"/>
    <w:rsid w:val="007F0CFE"/>
    <w:rsid w:val="007F177C"/>
    <w:rsid w:val="007F25EB"/>
    <w:rsid w:val="007F48C6"/>
    <w:rsid w:val="007F5F65"/>
    <w:rsid w:val="007F78A9"/>
    <w:rsid w:val="00801502"/>
    <w:rsid w:val="00801AA9"/>
    <w:rsid w:val="00803217"/>
    <w:rsid w:val="0080420F"/>
    <w:rsid w:val="00804D1B"/>
    <w:rsid w:val="00804DC7"/>
    <w:rsid w:val="008061BF"/>
    <w:rsid w:val="008063E1"/>
    <w:rsid w:val="008068A2"/>
    <w:rsid w:val="00806B89"/>
    <w:rsid w:val="008105A0"/>
    <w:rsid w:val="00813FB2"/>
    <w:rsid w:val="00813FDC"/>
    <w:rsid w:val="00821A8A"/>
    <w:rsid w:val="00821B96"/>
    <w:rsid w:val="00821F06"/>
    <w:rsid w:val="00823D7D"/>
    <w:rsid w:val="008249E4"/>
    <w:rsid w:val="008254B8"/>
    <w:rsid w:val="00827579"/>
    <w:rsid w:val="00827CCA"/>
    <w:rsid w:val="0083192A"/>
    <w:rsid w:val="00832DB4"/>
    <w:rsid w:val="00834A86"/>
    <w:rsid w:val="00836CA4"/>
    <w:rsid w:val="00840943"/>
    <w:rsid w:val="00840A4E"/>
    <w:rsid w:val="00840FD8"/>
    <w:rsid w:val="00841EAF"/>
    <w:rsid w:val="00841F23"/>
    <w:rsid w:val="008437A4"/>
    <w:rsid w:val="00846A27"/>
    <w:rsid w:val="0085184F"/>
    <w:rsid w:val="00851B0C"/>
    <w:rsid w:val="00851F0D"/>
    <w:rsid w:val="0085297F"/>
    <w:rsid w:val="008545B0"/>
    <w:rsid w:val="008555E9"/>
    <w:rsid w:val="00855CEB"/>
    <w:rsid w:val="00856E4A"/>
    <w:rsid w:val="00860BC7"/>
    <w:rsid w:val="00861625"/>
    <w:rsid w:val="008617B5"/>
    <w:rsid w:val="00861F2D"/>
    <w:rsid w:val="008647D2"/>
    <w:rsid w:val="00870429"/>
    <w:rsid w:val="00870828"/>
    <w:rsid w:val="0087441A"/>
    <w:rsid w:val="008756D2"/>
    <w:rsid w:val="00875870"/>
    <w:rsid w:val="0088080B"/>
    <w:rsid w:val="008818F1"/>
    <w:rsid w:val="00881B25"/>
    <w:rsid w:val="0088299C"/>
    <w:rsid w:val="00882EB6"/>
    <w:rsid w:val="008833D5"/>
    <w:rsid w:val="0088402E"/>
    <w:rsid w:val="00884390"/>
    <w:rsid w:val="00884AE9"/>
    <w:rsid w:val="008851AB"/>
    <w:rsid w:val="008855BA"/>
    <w:rsid w:val="008860D6"/>
    <w:rsid w:val="0088638D"/>
    <w:rsid w:val="00886C5D"/>
    <w:rsid w:val="008914BD"/>
    <w:rsid w:val="00891BED"/>
    <w:rsid w:val="00893456"/>
    <w:rsid w:val="008943D8"/>
    <w:rsid w:val="00895957"/>
    <w:rsid w:val="008A20E3"/>
    <w:rsid w:val="008A2332"/>
    <w:rsid w:val="008A2FA3"/>
    <w:rsid w:val="008A4058"/>
    <w:rsid w:val="008A40C3"/>
    <w:rsid w:val="008A4289"/>
    <w:rsid w:val="008A6023"/>
    <w:rsid w:val="008A7A39"/>
    <w:rsid w:val="008A7A6F"/>
    <w:rsid w:val="008B07D7"/>
    <w:rsid w:val="008B0C9F"/>
    <w:rsid w:val="008B4250"/>
    <w:rsid w:val="008B4319"/>
    <w:rsid w:val="008B557F"/>
    <w:rsid w:val="008B63A8"/>
    <w:rsid w:val="008C09B4"/>
    <w:rsid w:val="008C0F4A"/>
    <w:rsid w:val="008C1342"/>
    <w:rsid w:val="008C1748"/>
    <w:rsid w:val="008C2344"/>
    <w:rsid w:val="008C2453"/>
    <w:rsid w:val="008C2B83"/>
    <w:rsid w:val="008C5930"/>
    <w:rsid w:val="008C6053"/>
    <w:rsid w:val="008C66E0"/>
    <w:rsid w:val="008C6D3D"/>
    <w:rsid w:val="008D1A21"/>
    <w:rsid w:val="008D3C48"/>
    <w:rsid w:val="008D3E19"/>
    <w:rsid w:val="008D4BE3"/>
    <w:rsid w:val="008D4F78"/>
    <w:rsid w:val="008D6097"/>
    <w:rsid w:val="008D756C"/>
    <w:rsid w:val="008E1338"/>
    <w:rsid w:val="008E4ABA"/>
    <w:rsid w:val="008E5F0B"/>
    <w:rsid w:val="008E620F"/>
    <w:rsid w:val="008E6CF3"/>
    <w:rsid w:val="008E6F0C"/>
    <w:rsid w:val="008F202C"/>
    <w:rsid w:val="008F2AB5"/>
    <w:rsid w:val="008F33FD"/>
    <w:rsid w:val="008F453C"/>
    <w:rsid w:val="008F5B43"/>
    <w:rsid w:val="008F5C77"/>
    <w:rsid w:val="008F5FDB"/>
    <w:rsid w:val="009006A2"/>
    <w:rsid w:val="00902756"/>
    <w:rsid w:val="00902A1C"/>
    <w:rsid w:val="00902C5E"/>
    <w:rsid w:val="00902E68"/>
    <w:rsid w:val="00903B01"/>
    <w:rsid w:val="00905770"/>
    <w:rsid w:val="00906ACE"/>
    <w:rsid w:val="00907AEF"/>
    <w:rsid w:val="00910362"/>
    <w:rsid w:val="00911F27"/>
    <w:rsid w:val="0091289D"/>
    <w:rsid w:val="00912BC6"/>
    <w:rsid w:val="00912E13"/>
    <w:rsid w:val="0091434F"/>
    <w:rsid w:val="009153A7"/>
    <w:rsid w:val="009179E5"/>
    <w:rsid w:val="00920320"/>
    <w:rsid w:val="00920DBD"/>
    <w:rsid w:val="00920F41"/>
    <w:rsid w:val="0092145D"/>
    <w:rsid w:val="00921529"/>
    <w:rsid w:val="00921F96"/>
    <w:rsid w:val="0092252D"/>
    <w:rsid w:val="0092521F"/>
    <w:rsid w:val="009254B7"/>
    <w:rsid w:val="0092738F"/>
    <w:rsid w:val="00927A11"/>
    <w:rsid w:val="00930CEE"/>
    <w:rsid w:val="00931F08"/>
    <w:rsid w:val="00933D31"/>
    <w:rsid w:val="009344EA"/>
    <w:rsid w:val="00934964"/>
    <w:rsid w:val="00934F17"/>
    <w:rsid w:val="009352DF"/>
    <w:rsid w:val="0093545D"/>
    <w:rsid w:val="00935C47"/>
    <w:rsid w:val="00941E0F"/>
    <w:rsid w:val="00941FFF"/>
    <w:rsid w:val="00943B1B"/>
    <w:rsid w:val="009447A7"/>
    <w:rsid w:val="00945AC6"/>
    <w:rsid w:val="00946B70"/>
    <w:rsid w:val="00947058"/>
    <w:rsid w:val="00950F1D"/>
    <w:rsid w:val="00951DB2"/>
    <w:rsid w:val="009531DC"/>
    <w:rsid w:val="009535D6"/>
    <w:rsid w:val="0095425A"/>
    <w:rsid w:val="00955691"/>
    <w:rsid w:val="00960ECB"/>
    <w:rsid w:val="00961157"/>
    <w:rsid w:val="0096388F"/>
    <w:rsid w:val="0096466E"/>
    <w:rsid w:val="00965C5B"/>
    <w:rsid w:val="009664C7"/>
    <w:rsid w:val="0096684B"/>
    <w:rsid w:val="00971E7F"/>
    <w:rsid w:val="00972607"/>
    <w:rsid w:val="00972C7F"/>
    <w:rsid w:val="009752CD"/>
    <w:rsid w:val="009752D2"/>
    <w:rsid w:val="00976485"/>
    <w:rsid w:val="00976E46"/>
    <w:rsid w:val="009777F2"/>
    <w:rsid w:val="00977845"/>
    <w:rsid w:val="00980EFD"/>
    <w:rsid w:val="00985C77"/>
    <w:rsid w:val="00991455"/>
    <w:rsid w:val="00991F87"/>
    <w:rsid w:val="00993970"/>
    <w:rsid w:val="009947D4"/>
    <w:rsid w:val="00995510"/>
    <w:rsid w:val="00995950"/>
    <w:rsid w:val="00995C64"/>
    <w:rsid w:val="00997497"/>
    <w:rsid w:val="009A1D3E"/>
    <w:rsid w:val="009A2126"/>
    <w:rsid w:val="009A2374"/>
    <w:rsid w:val="009A2CA5"/>
    <w:rsid w:val="009A32CC"/>
    <w:rsid w:val="009A6657"/>
    <w:rsid w:val="009A716C"/>
    <w:rsid w:val="009B0026"/>
    <w:rsid w:val="009B03C2"/>
    <w:rsid w:val="009B0C33"/>
    <w:rsid w:val="009B1F83"/>
    <w:rsid w:val="009B4A03"/>
    <w:rsid w:val="009B4FB4"/>
    <w:rsid w:val="009B607F"/>
    <w:rsid w:val="009B7B77"/>
    <w:rsid w:val="009B7C13"/>
    <w:rsid w:val="009C0C39"/>
    <w:rsid w:val="009C2461"/>
    <w:rsid w:val="009C39AD"/>
    <w:rsid w:val="009C4DB6"/>
    <w:rsid w:val="009C6EC9"/>
    <w:rsid w:val="009C7DD1"/>
    <w:rsid w:val="009D02DC"/>
    <w:rsid w:val="009D0CF9"/>
    <w:rsid w:val="009D0EF0"/>
    <w:rsid w:val="009D0F06"/>
    <w:rsid w:val="009D0F31"/>
    <w:rsid w:val="009D1805"/>
    <w:rsid w:val="009D3481"/>
    <w:rsid w:val="009D3C91"/>
    <w:rsid w:val="009D4D0F"/>
    <w:rsid w:val="009D5BCE"/>
    <w:rsid w:val="009D6E46"/>
    <w:rsid w:val="009D7D26"/>
    <w:rsid w:val="009E1A09"/>
    <w:rsid w:val="009E29FC"/>
    <w:rsid w:val="009E2D4D"/>
    <w:rsid w:val="009E448D"/>
    <w:rsid w:val="009E4A9E"/>
    <w:rsid w:val="009E61EC"/>
    <w:rsid w:val="009E6902"/>
    <w:rsid w:val="009F1312"/>
    <w:rsid w:val="009F15BE"/>
    <w:rsid w:val="009F206E"/>
    <w:rsid w:val="009F2680"/>
    <w:rsid w:val="009F3439"/>
    <w:rsid w:val="009F51A4"/>
    <w:rsid w:val="009F7AE1"/>
    <w:rsid w:val="00A00F73"/>
    <w:rsid w:val="00A00FD5"/>
    <w:rsid w:val="00A01A05"/>
    <w:rsid w:val="00A02545"/>
    <w:rsid w:val="00A02593"/>
    <w:rsid w:val="00A025E6"/>
    <w:rsid w:val="00A05002"/>
    <w:rsid w:val="00A05555"/>
    <w:rsid w:val="00A06D89"/>
    <w:rsid w:val="00A071BF"/>
    <w:rsid w:val="00A076D4"/>
    <w:rsid w:val="00A07764"/>
    <w:rsid w:val="00A110CE"/>
    <w:rsid w:val="00A13F23"/>
    <w:rsid w:val="00A14E43"/>
    <w:rsid w:val="00A17F18"/>
    <w:rsid w:val="00A2382C"/>
    <w:rsid w:val="00A24BBF"/>
    <w:rsid w:val="00A24E3B"/>
    <w:rsid w:val="00A27599"/>
    <w:rsid w:val="00A324E4"/>
    <w:rsid w:val="00A32DE8"/>
    <w:rsid w:val="00A34328"/>
    <w:rsid w:val="00A3527D"/>
    <w:rsid w:val="00A35790"/>
    <w:rsid w:val="00A3597E"/>
    <w:rsid w:val="00A36307"/>
    <w:rsid w:val="00A363B2"/>
    <w:rsid w:val="00A374D8"/>
    <w:rsid w:val="00A37734"/>
    <w:rsid w:val="00A42383"/>
    <w:rsid w:val="00A43519"/>
    <w:rsid w:val="00A45570"/>
    <w:rsid w:val="00A45A89"/>
    <w:rsid w:val="00A468E6"/>
    <w:rsid w:val="00A47F12"/>
    <w:rsid w:val="00A47FDD"/>
    <w:rsid w:val="00A51582"/>
    <w:rsid w:val="00A51CDE"/>
    <w:rsid w:val="00A53297"/>
    <w:rsid w:val="00A53A0B"/>
    <w:rsid w:val="00A53DA7"/>
    <w:rsid w:val="00A57BE6"/>
    <w:rsid w:val="00A57F69"/>
    <w:rsid w:val="00A64682"/>
    <w:rsid w:val="00A65586"/>
    <w:rsid w:val="00A65A18"/>
    <w:rsid w:val="00A660FA"/>
    <w:rsid w:val="00A66B3E"/>
    <w:rsid w:val="00A66DE2"/>
    <w:rsid w:val="00A6711E"/>
    <w:rsid w:val="00A70227"/>
    <w:rsid w:val="00A702F3"/>
    <w:rsid w:val="00A72A45"/>
    <w:rsid w:val="00A751F9"/>
    <w:rsid w:val="00A778A1"/>
    <w:rsid w:val="00A800F4"/>
    <w:rsid w:val="00A81F10"/>
    <w:rsid w:val="00A8283F"/>
    <w:rsid w:val="00A847D3"/>
    <w:rsid w:val="00A84AF1"/>
    <w:rsid w:val="00A86E5D"/>
    <w:rsid w:val="00A86F9F"/>
    <w:rsid w:val="00A9079D"/>
    <w:rsid w:val="00A908F3"/>
    <w:rsid w:val="00A94548"/>
    <w:rsid w:val="00A94D95"/>
    <w:rsid w:val="00A95A9E"/>
    <w:rsid w:val="00A95CA4"/>
    <w:rsid w:val="00AA2055"/>
    <w:rsid w:val="00AA21A9"/>
    <w:rsid w:val="00AA2CC9"/>
    <w:rsid w:val="00AA3772"/>
    <w:rsid w:val="00AA46CF"/>
    <w:rsid w:val="00AA527D"/>
    <w:rsid w:val="00AA5CC2"/>
    <w:rsid w:val="00AB106E"/>
    <w:rsid w:val="00AB2224"/>
    <w:rsid w:val="00AB3B0D"/>
    <w:rsid w:val="00AB4763"/>
    <w:rsid w:val="00AB5AE7"/>
    <w:rsid w:val="00AB5FCE"/>
    <w:rsid w:val="00AC0865"/>
    <w:rsid w:val="00AC0CAA"/>
    <w:rsid w:val="00AC2A63"/>
    <w:rsid w:val="00AC36D6"/>
    <w:rsid w:val="00AC60FE"/>
    <w:rsid w:val="00AC76F6"/>
    <w:rsid w:val="00AC77AD"/>
    <w:rsid w:val="00AC7B28"/>
    <w:rsid w:val="00AD1585"/>
    <w:rsid w:val="00AD3214"/>
    <w:rsid w:val="00AD3BAB"/>
    <w:rsid w:val="00AD55F5"/>
    <w:rsid w:val="00AD6E97"/>
    <w:rsid w:val="00AD70C7"/>
    <w:rsid w:val="00AD70D7"/>
    <w:rsid w:val="00AE05D3"/>
    <w:rsid w:val="00AE355A"/>
    <w:rsid w:val="00AE45EC"/>
    <w:rsid w:val="00AE5B1B"/>
    <w:rsid w:val="00AE6BEC"/>
    <w:rsid w:val="00AE7A4B"/>
    <w:rsid w:val="00AE7C2B"/>
    <w:rsid w:val="00AE7FFB"/>
    <w:rsid w:val="00AF106A"/>
    <w:rsid w:val="00AF22AC"/>
    <w:rsid w:val="00AF24AB"/>
    <w:rsid w:val="00AF2EAF"/>
    <w:rsid w:val="00AF410A"/>
    <w:rsid w:val="00AF4E54"/>
    <w:rsid w:val="00AF4F9C"/>
    <w:rsid w:val="00AF5159"/>
    <w:rsid w:val="00AF540A"/>
    <w:rsid w:val="00AF5583"/>
    <w:rsid w:val="00AF6F5D"/>
    <w:rsid w:val="00B01253"/>
    <w:rsid w:val="00B02338"/>
    <w:rsid w:val="00B04F26"/>
    <w:rsid w:val="00B054D7"/>
    <w:rsid w:val="00B0558E"/>
    <w:rsid w:val="00B0560D"/>
    <w:rsid w:val="00B05D94"/>
    <w:rsid w:val="00B071E8"/>
    <w:rsid w:val="00B07D71"/>
    <w:rsid w:val="00B148DD"/>
    <w:rsid w:val="00B20B88"/>
    <w:rsid w:val="00B228D5"/>
    <w:rsid w:val="00B23AD8"/>
    <w:rsid w:val="00B2472A"/>
    <w:rsid w:val="00B257F5"/>
    <w:rsid w:val="00B25925"/>
    <w:rsid w:val="00B26991"/>
    <w:rsid w:val="00B2756C"/>
    <w:rsid w:val="00B27BC2"/>
    <w:rsid w:val="00B304FC"/>
    <w:rsid w:val="00B324F2"/>
    <w:rsid w:val="00B373FD"/>
    <w:rsid w:val="00B421A4"/>
    <w:rsid w:val="00B43796"/>
    <w:rsid w:val="00B442FE"/>
    <w:rsid w:val="00B443C4"/>
    <w:rsid w:val="00B474C4"/>
    <w:rsid w:val="00B50C8E"/>
    <w:rsid w:val="00B567F6"/>
    <w:rsid w:val="00B56B15"/>
    <w:rsid w:val="00B56DF3"/>
    <w:rsid w:val="00B57A5C"/>
    <w:rsid w:val="00B60A83"/>
    <w:rsid w:val="00B60D93"/>
    <w:rsid w:val="00B6185B"/>
    <w:rsid w:val="00B63738"/>
    <w:rsid w:val="00B638EB"/>
    <w:rsid w:val="00B63B1D"/>
    <w:rsid w:val="00B63DED"/>
    <w:rsid w:val="00B63ECD"/>
    <w:rsid w:val="00B64C4B"/>
    <w:rsid w:val="00B66052"/>
    <w:rsid w:val="00B72FF7"/>
    <w:rsid w:val="00B753E7"/>
    <w:rsid w:val="00B75425"/>
    <w:rsid w:val="00B7645E"/>
    <w:rsid w:val="00B76597"/>
    <w:rsid w:val="00B77F80"/>
    <w:rsid w:val="00B805BC"/>
    <w:rsid w:val="00B819B9"/>
    <w:rsid w:val="00B81D83"/>
    <w:rsid w:val="00B82A7B"/>
    <w:rsid w:val="00B83128"/>
    <w:rsid w:val="00B86ACA"/>
    <w:rsid w:val="00B86AF3"/>
    <w:rsid w:val="00B86FF3"/>
    <w:rsid w:val="00B90119"/>
    <w:rsid w:val="00B90B6B"/>
    <w:rsid w:val="00B90D55"/>
    <w:rsid w:val="00B9298B"/>
    <w:rsid w:val="00B92B48"/>
    <w:rsid w:val="00B92F9E"/>
    <w:rsid w:val="00B9309B"/>
    <w:rsid w:val="00B937FB"/>
    <w:rsid w:val="00B948A1"/>
    <w:rsid w:val="00B9728D"/>
    <w:rsid w:val="00BA0F00"/>
    <w:rsid w:val="00BA1F40"/>
    <w:rsid w:val="00BA4820"/>
    <w:rsid w:val="00BA6E5B"/>
    <w:rsid w:val="00BB05FA"/>
    <w:rsid w:val="00BB31B3"/>
    <w:rsid w:val="00BB5B10"/>
    <w:rsid w:val="00BB5F7F"/>
    <w:rsid w:val="00BC05E9"/>
    <w:rsid w:val="00BC2096"/>
    <w:rsid w:val="00BC417C"/>
    <w:rsid w:val="00BC4804"/>
    <w:rsid w:val="00BC4CD7"/>
    <w:rsid w:val="00BC56D6"/>
    <w:rsid w:val="00BC690E"/>
    <w:rsid w:val="00BC7805"/>
    <w:rsid w:val="00BD0C74"/>
    <w:rsid w:val="00BD4DA9"/>
    <w:rsid w:val="00BD7D90"/>
    <w:rsid w:val="00BE399E"/>
    <w:rsid w:val="00BE4A3E"/>
    <w:rsid w:val="00BE4D7E"/>
    <w:rsid w:val="00BE703D"/>
    <w:rsid w:val="00BF0F4F"/>
    <w:rsid w:val="00BF1775"/>
    <w:rsid w:val="00BF201D"/>
    <w:rsid w:val="00BF3506"/>
    <w:rsid w:val="00BF41ED"/>
    <w:rsid w:val="00BF61EB"/>
    <w:rsid w:val="00BF6877"/>
    <w:rsid w:val="00C00BE2"/>
    <w:rsid w:val="00C032C7"/>
    <w:rsid w:val="00C034A8"/>
    <w:rsid w:val="00C0490B"/>
    <w:rsid w:val="00C049B2"/>
    <w:rsid w:val="00C04BC5"/>
    <w:rsid w:val="00C04FDD"/>
    <w:rsid w:val="00C051B6"/>
    <w:rsid w:val="00C07904"/>
    <w:rsid w:val="00C121AF"/>
    <w:rsid w:val="00C12AD7"/>
    <w:rsid w:val="00C12C77"/>
    <w:rsid w:val="00C1313F"/>
    <w:rsid w:val="00C144C9"/>
    <w:rsid w:val="00C14C80"/>
    <w:rsid w:val="00C16FAA"/>
    <w:rsid w:val="00C17395"/>
    <w:rsid w:val="00C205C6"/>
    <w:rsid w:val="00C205EB"/>
    <w:rsid w:val="00C20F78"/>
    <w:rsid w:val="00C21324"/>
    <w:rsid w:val="00C21B7A"/>
    <w:rsid w:val="00C22A08"/>
    <w:rsid w:val="00C24FC6"/>
    <w:rsid w:val="00C2524B"/>
    <w:rsid w:val="00C2628A"/>
    <w:rsid w:val="00C27853"/>
    <w:rsid w:val="00C27CD7"/>
    <w:rsid w:val="00C307FD"/>
    <w:rsid w:val="00C325EA"/>
    <w:rsid w:val="00C327EE"/>
    <w:rsid w:val="00C337A7"/>
    <w:rsid w:val="00C348FB"/>
    <w:rsid w:val="00C355A5"/>
    <w:rsid w:val="00C3585E"/>
    <w:rsid w:val="00C407EC"/>
    <w:rsid w:val="00C43B64"/>
    <w:rsid w:val="00C46DE7"/>
    <w:rsid w:val="00C46FF6"/>
    <w:rsid w:val="00C47047"/>
    <w:rsid w:val="00C47468"/>
    <w:rsid w:val="00C53ECA"/>
    <w:rsid w:val="00C53F37"/>
    <w:rsid w:val="00C5499A"/>
    <w:rsid w:val="00C55984"/>
    <w:rsid w:val="00C563E0"/>
    <w:rsid w:val="00C62A0F"/>
    <w:rsid w:val="00C6448B"/>
    <w:rsid w:val="00C66001"/>
    <w:rsid w:val="00C66424"/>
    <w:rsid w:val="00C666C5"/>
    <w:rsid w:val="00C677C0"/>
    <w:rsid w:val="00C70717"/>
    <w:rsid w:val="00C71E2C"/>
    <w:rsid w:val="00C722BD"/>
    <w:rsid w:val="00C74612"/>
    <w:rsid w:val="00C75E0D"/>
    <w:rsid w:val="00C76648"/>
    <w:rsid w:val="00C7761E"/>
    <w:rsid w:val="00C777AD"/>
    <w:rsid w:val="00C82862"/>
    <w:rsid w:val="00C84810"/>
    <w:rsid w:val="00C849E9"/>
    <w:rsid w:val="00C84E4D"/>
    <w:rsid w:val="00C91948"/>
    <w:rsid w:val="00C923FE"/>
    <w:rsid w:val="00C96969"/>
    <w:rsid w:val="00C97AFF"/>
    <w:rsid w:val="00CA0DC3"/>
    <w:rsid w:val="00CA116F"/>
    <w:rsid w:val="00CA1AFE"/>
    <w:rsid w:val="00CA28DE"/>
    <w:rsid w:val="00CA29AC"/>
    <w:rsid w:val="00CA2FD0"/>
    <w:rsid w:val="00CA500A"/>
    <w:rsid w:val="00CA5D17"/>
    <w:rsid w:val="00CA62DA"/>
    <w:rsid w:val="00CB301C"/>
    <w:rsid w:val="00CB444A"/>
    <w:rsid w:val="00CB5464"/>
    <w:rsid w:val="00CB626D"/>
    <w:rsid w:val="00CB62D0"/>
    <w:rsid w:val="00CC31A0"/>
    <w:rsid w:val="00CC39C3"/>
    <w:rsid w:val="00CC40B5"/>
    <w:rsid w:val="00CC720B"/>
    <w:rsid w:val="00CC7BA3"/>
    <w:rsid w:val="00CD1D7A"/>
    <w:rsid w:val="00CD1F81"/>
    <w:rsid w:val="00CD4587"/>
    <w:rsid w:val="00CD4CDF"/>
    <w:rsid w:val="00CD50F2"/>
    <w:rsid w:val="00CD5181"/>
    <w:rsid w:val="00CD5FA6"/>
    <w:rsid w:val="00CD7485"/>
    <w:rsid w:val="00CE13DC"/>
    <w:rsid w:val="00CE1724"/>
    <w:rsid w:val="00CE1C5C"/>
    <w:rsid w:val="00CE2360"/>
    <w:rsid w:val="00CE236C"/>
    <w:rsid w:val="00CE2DEC"/>
    <w:rsid w:val="00CE5845"/>
    <w:rsid w:val="00CE6EC3"/>
    <w:rsid w:val="00CF0047"/>
    <w:rsid w:val="00CF0C8D"/>
    <w:rsid w:val="00CF0D47"/>
    <w:rsid w:val="00CF5744"/>
    <w:rsid w:val="00D00469"/>
    <w:rsid w:val="00D00619"/>
    <w:rsid w:val="00D01221"/>
    <w:rsid w:val="00D02476"/>
    <w:rsid w:val="00D06F9D"/>
    <w:rsid w:val="00D0708E"/>
    <w:rsid w:val="00D10CC3"/>
    <w:rsid w:val="00D10FBC"/>
    <w:rsid w:val="00D1225C"/>
    <w:rsid w:val="00D1291B"/>
    <w:rsid w:val="00D137B8"/>
    <w:rsid w:val="00D155B7"/>
    <w:rsid w:val="00D1761E"/>
    <w:rsid w:val="00D17ACF"/>
    <w:rsid w:val="00D22895"/>
    <w:rsid w:val="00D23CB1"/>
    <w:rsid w:val="00D25521"/>
    <w:rsid w:val="00D2753F"/>
    <w:rsid w:val="00D30523"/>
    <w:rsid w:val="00D314FB"/>
    <w:rsid w:val="00D339F9"/>
    <w:rsid w:val="00D3404A"/>
    <w:rsid w:val="00D34FDD"/>
    <w:rsid w:val="00D37854"/>
    <w:rsid w:val="00D3793E"/>
    <w:rsid w:val="00D37A03"/>
    <w:rsid w:val="00D37A87"/>
    <w:rsid w:val="00D40EE8"/>
    <w:rsid w:val="00D41178"/>
    <w:rsid w:val="00D4354E"/>
    <w:rsid w:val="00D43F51"/>
    <w:rsid w:val="00D43F69"/>
    <w:rsid w:val="00D445B9"/>
    <w:rsid w:val="00D464A1"/>
    <w:rsid w:val="00D4761E"/>
    <w:rsid w:val="00D50F79"/>
    <w:rsid w:val="00D52DBC"/>
    <w:rsid w:val="00D538E8"/>
    <w:rsid w:val="00D57B4D"/>
    <w:rsid w:val="00D60FFC"/>
    <w:rsid w:val="00D615CF"/>
    <w:rsid w:val="00D658AC"/>
    <w:rsid w:val="00D6707E"/>
    <w:rsid w:val="00D67C05"/>
    <w:rsid w:val="00D67DE5"/>
    <w:rsid w:val="00D7128E"/>
    <w:rsid w:val="00D71A84"/>
    <w:rsid w:val="00D73957"/>
    <w:rsid w:val="00D74DE0"/>
    <w:rsid w:val="00D762AD"/>
    <w:rsid w:val="00D77D32"/>
    <w:rsid w:val="00D80353"/>
    <w:rsid w:val="00D80364"/>
    <w:rsid w:val="00D81362"/>
    <w:rsid w:val="00D83291"/>
    <w:rsid w:val="00D83944"/>
    <w:rsid w:val="00D8395C"/>
    <w:rsid w:val="00D85679"/>
    <w:rsid w:val="00D910AA"/>
    <w:rsid w:val="00D91E2E"/>
    <w:rsid w:val="00D928CA"/>
    <w:rsid w:val="00D92C69"/>
    <w:rsid w:val="00D973D2"/>
    <w:rsid w:val="00DA028F"/>
    <w:rsid w:val="00DA1229"/>
    <w:rsid w:val="00DA1E98"/>
    <w:rsid w:val="00DA1FE5"/>
    <w:rsid w:val="00DA2A7C"/>
    <w:rsid w:val="00DA3008"/>
    <w:rsid w:val="00DA3D64"/>
    <w:rsid w:val="00DA3E5C"/>
    <w:rsid w:val="00DA435A"/>
    <w:rsid w:val="00DA4E5B"/>
    <w:rsid w:val="00DA566E"/>
    <w:rsid w:val="00DA61E3"/>
    <w:rsid w:val="00DB11F3"/>
    <w:rsid w:val="00DB7699"/>
    <w:rsid w:val="00DC030A"/>
    <w:rsid w:val="00DC1DC3"/>
    <w:rsid w:val="00DC28E6"/>
    <w:rsid w:val="00DC3A3E"/>
    <w:rsid w:val="00DC79E8"/>
    <w:rsid w:val="00DD1F43"/>
    <w:rsid w:val="00DD1F8C"/>
    <w:rsid w:val="00DD2BBB"/>
    <w:rsid w:val="00DD39DA"/>
    <w:rsid w:val="00DD48BE"/>
    <w:rsid w:val="00DD55F0"/>
    <w:rsid w:val="00DD7BB2"/>
    <w:rsid w:val="00DE1B8E"/>
    <w:rsid w:val="00DE4663"/>
    <w:rsid w:val="00DE4EEE"/>
    <w:rsid w:val="00DE728B"/>
    <w:rsid w:val="00DE7733"/>
    <w:rsid w:val="00DE7CC9"/>
    <w:rsid w:val="00DF00FA"/>
    <w:rsid w:val="00DF1B0A"/>
    <w:rsid w:val="00DF21A9"/>
    <w:rsid w:val="00DF29BD"/>
    <w:rsid w:val="00DF359E"/>
    <w:rsid w:val="00DF36EF"/>
    <w:rsid w:val="00DF3939"/>
    <w:rsid w:val="00DF57D8"/>
    <w:rsid w:val="00DF6F6D"/>
    <w:rsid w:val="00E03137"/>
    <w:rsid w:val="00E032C5"/>
    <w:rsid w:val="00E044C7"/>
    <w:rsid w:val="00E0597A"/>
    <w:rsid w:val="00E06133"/>
    <w:rsid w:val="00E10393"/>
    <w:rsid w:val="00E10CE8"/>
    <w:rsid w:val="00E11509"/>
    <w:rsid w:val="00E12049"/>
    <w:rsid w:val="00E16ACE"/>
    <w:rsid w:val="00E21401"/>
    <w:rsid w:val="00E22777"/>
    <w:rsid w:val="00E24C6A"/>
    <w:rsid w:val="00E25811"/>
    <w:rsid w:val="00E2632B"/>
    <w:rsid w:val="00E26D01"/>
    <w:rsid w:val="00E27BB2"/>
    <w:rsid w:val="00E30646"/>
    <w:rsid w:val="00E3148D"/>
    <w:rsid w:val="00E31513"/>
    <w:rsid w:val="00E31FB0"/>
    <w:rsid w:val="00E32932"/>
    <w:rsid w:val="00E32F85"/>
    <w:rsid w:val="00E33A21"/>
    <w:rsid w:val="00E34DB2"/>
    <w:rsid w:val="00E36FD8"/>
    <w:rsid w:val="00E37380"/>
    <w:rsid w:val="00E40341"/>
    <w:rsid w:val="00E41DBE"/>
    <w:rsid w:val="00E42A0F"/>
    <w:rsid w:val="00E4366C"/>
    <w:rsid w:val="00E44735"/>
    <w:rsid w:val="00E45A69"/>
    <w:rsid w:val="00E465C4"/>
    <w:rsid w:val="00E468D5"/>
    <w:rsid w:val="00E46B54"/>
    <w:rsid w:val="00E47FB7"/>
    <w:rsid w:val="00E510FC"/>
    <w:rsid w:val="00E511FE"/>
    <w:rsid w:val="00E55BE2"/>
    <w:rsid w:val="00E60CB8"/>
    <w:rsid w:val="00E612EF"/>
    <w:rsid w:val="00E62254"/>
    <w:rsid w:val="00E627FF"/>
    <w:rsid w:val="00E63D05"/>
    <w:rsid w:val="00E63F64"/>
    <w:rsid w:val="00E663AD"/>
    <w:rsid w:val="00E7031F"/>
    <w:rsid w:val="00E7220D"/>
    <w:rsid w:val="00E7299A"/>
    <w:rsid w:val="00E72A9F"/>
    <w:rsid w:val="00E74623"/>
    <w:rsid w:val="00E750CB"/>
    <w:rsid w:val="00E77457"/>
    <w:rsid w:val="00E77945"/>
    <w:rsid w:val="00E80E3D"/>
    <w:rsid w:val="00E81C73"/>
    <w:rsid w:val="00E83F8B"/>
    <w:rsid w:val="00E84663"/>
    <w:rsid w:val="00E86D42"/>
    <w:rsid w:val="00E86F8E"/>
    <w:rsid w:val="00E870B8"/>
    <w:rsid w:val="00E87FB4"/>
    <w:rsid w:val="00E901EF"/>
    <w:rsid w:val="00E91324"/>
    <w:rsid w:val="00E9185E"/>
    <w:rsid w:val="00E91AD7"/>
    <w:rsid w:val="00E921AF"/>
    <w:rsid w:val="00E9429E"/>
    <w:rsid w:val="00E944FC"/>
    <w:rsid w:val="00E94714"/>
    <w:rsid w:val="00E95025"/>
    <w:rsid w:val="00E95161"/>
    <w:rsid w:val="00E96049"/>
    <w:rsid w:val="00EA0ABB"/>
    <w:rsid w:val="00EA1019"/>
    <w:rsid w:val="00EA3B29"/>
    <w:rsid w:val="00EA4DDC"/>
    <w:rsid w:val="00EA5EB7"/>
    <w:rsid w:val="00EA66C4"/>
    <w:rsid w:val="00EA6E38"/>
    <w:rsid w:val="00EA7E4D"/>
    <w:rsid w:val="00EB05FF"/>
    <w:rsid w:val="00EB081F"/>
    <w:rsid w:val="00EB0E9C"/>
    <w:rsid w:val="00EB2538"/>
    <w:rsid w:val="00EB4D71"/>
    <w:rsid w:val="00EB56E4"/>
    <w:rsid w:val="00EB7421"/>
    <w:rsid w:val="00EC0850"/>
    <w:rsid w:val="00EC20F7"/>
    <w:rsid w:val="00EC36F5"/>
    <w:rsid w:val="00EC3907"/>
    <w:rsid w:val="00EC5A4D"/>
    <w:rsid w:val="00EC6F7C"/>
    <w:rsid w:val="00EC6FF0"/>
    <w:rsid w:val="00ED03D3"/>
    <w:rsid w:val="00ED0BF3"/>
    <w:rsid w:val="00ED0DEA"/>
    <w:rsid w:val="00ED128C"/>
    <w:rsid w:val="00ED1320"/>
    <w:rsid w:val="00ED1897"/>
    <w:rsid w:val="00ED1C49"/>
    <w:rsid w:val="00ED40C6"/>
    <w:rsid w:val="00ED4531"/>
    <w:rsid w:val="00ED73C4"/>
    <w:rsid w:val="00ED754B"/>
    <w:rsid w:val="00EE0AE3"/>
    <w:rsid w:val="00EE1082"/>
    <w:rsid w:val="00EE119F"/>
    <w:rsid w:val="00EE1257"/>
    <w:rsid w:val="00EE1965"/>
    <w:rsid w:val="00EE4DDE"/>
    <w:rsid w:val="00EE705A"/>
    <w:rsid w:val="00EF0B4D"/>
    <w:rsid w:val="00EF497E"/>
    <w:rsid w:val="00EF62D5"/>
    <w:rsid w:val="00EF6697"/>
    <w:rsid w:val="00EF6E53"/>
    <w:rsid w:val="00EF7A97"/>
    <w:rsid w:val="00EF7E53"/>
    <w:rsid w:val="00F00539"/>
    <w:rsid w:val="00F006BF"/>
    <w:rsid w:val="00F02979"/>
    <w:rsid w:val="00F02A14"/>
    <w:rsid w:val="00F0387E"/>
    <w:rsid w:val="00F03B14"/>
    <w:rsid w:val="00F117D9"/>
    <w:rsid w:val="00F13579"/>
    <w:rsid w:val="00F15DAD"/>
    <w:rsid w:val="00F16563"/>
    <w:rsid w:val="00F17172"/>
    <w:rsid w:val="00F1768B"/>
    <w:rsid w:val="00F20368"/>
    <w:rsid w:val="00F20B48"/>
    <w:rsid w:val="00F21244"/>
    <w:rsid w:val="00F214A3"/>
    <w:rsid w:val="00F21A7C"/>
    <w:rsid w:val="00F22E22"/>
    <w:rsid w:val="00F23066"/>
    <w:rsid w:val="00F23297"/>
    <w:rsid w:val="00F2331D"/>
    <w:rsid w:val="00F23E58"/>
    <w:rsid w:val="00F24B67"/>
    <w:rsid w:val="00F258BA"/>
    <w:rsid w:val="00F27189"/>
    <w:rsid w:val="00F27A3D"/>
    <w:rsid w:val="00F27E9C"/>
    <w:rsid w:val="00F31912"/>
    <w:rsid w:val="00F31DBF"/>
    <w:rsid w:val="00F31DDF"/>
    <w:rsid w:val="00F31F8A"/>
    <w:rsid w:val="00F32E05"/>
    <w:rsid w:val="00F32E72"/>
    <w:rsid w:val="00F33A4B"/>
    <w:rsid w:val="00F366FB"/>
    <w:rsid w:val="00F37636"/>
    <w:rsid w:val="00F4024E"/>
    <w:rsid w:val="00F41F41"/>
    <w:rsid w:val="00F42753"/>
    <w:rsid w:val="00F442BF"/>
    <w:rsid w:val="00F45B3F"/>
    <w:rsid w:val="00F46629"/>
    <w:rsid w:val="00F46918"/>
    <w:rsid w:val="00F46DDE"/>
    <w:rsid w:val="00F50A5E"/>
    <w:rsid w:val="00F51062"/>
    <w:rsid w:val="00F56C25"/>
    <w:rsid w:val="00F570EF"/>
    <w:rsid w:val="00F60DAC"/>
    <w:rsid w:val="00F60EAD"/>
    <w:rsid w:val="00F60EFD"/>
    <w:rsid w:val="00F616F7"/>
    <w:rsid w:val="00F62BA9"/>
    <w:rsid w:val="00F63A4D"/>
    <w:rsid w:val="00F6427A"/>
    <w:rsid w:val="00F64B29"/>
    <w:rsid w:val="00F655ED"/>
    <w:rsid w:val="00F66A51"/>
    <w:rsid w:val="00F677E9"/>
    <w:rsid w:val="00F7033C"/>
    <w:rsid w:val="00F72F6F"/>
    <w:rsid w:val="00F7465B"/>
    <w:rsid w:val="00F75878"/>
    <w:rsid w:val="00F75CB8"/>
    <w:rsid w:val="00F767F7"/>
    <w:rsid w:val="00F768C9"/>
    <w:rsid w:val="00F772DF"/>
    <w:rsid w:val="00F831CD"/>
    <w:rsid w:val="00F84E02"/>
    <w:rsid w:val="00F860CD"/>
    <w:rsid w:val="00F86A8A"/>
    <w:rsid w:val="00F935CB"/>
    <w:rsid w:val="00F96D0D"/>
    <w:rsid w:val="00F97507"/>
    <w:rsid w:val="00F975D8"/>
    <w:rsid w:val="00F976AD"/>
    <w:rsid w:val="00FA1AAC"/>
    <w:rsid w:val="00FA1CE7"/>
    <w:rsid w:val="00FA47CD"/>
    <w:rsid w:val="00FA6461"/>
    <w:rsid w:val="00FA6F83"/>
    <w:rsid w:val="00FA78F6"/>
    <w:rsid w:val="00FB1DAC"/>
    <w:rsid w:val="00FB2B7A"/>
    <w:rsid w:val="00FB2F29"/>
    <w:rsid w:val="00FB5FD9"/>
    <w:rsid w:val="00FB7126"/>
    <w:rsid w:val="00FC057E"/>
    <w:rsid w:val="00FC1741"/>
    <w:rsid w:val="00FC2F7D"/>
    <w:rsid w:val="00FC368F"/>
    <w:rsid w:val="00FC3A02"/>
    <w:rsid w:val="00FC5AC7"/>
    <w:rsid w:val="00FC6733"/>
    <w:rsid w:val="00FD3C38"/>
    <w:rsid w:val="00FD5E4D"/>
    <w:rsid w:val="00FD7EFE"/>
    <w:rsid w:val="00FE038F"/>
    <w:rsid w:val="00FE15C3"/>
    <w:rsid w:val="00FE4002"/>
    <w:rsid w:val="00FE402C"/>
    <w:rsid w:val="00FE4740"/>
    <w:rsid w:val="00FE703B"/>
    <w:rsid w:val="00FE75E9"/>
    <w:rsid w:val="00FF0D06"/>
    <w:rsid w:val="00FF3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3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8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5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6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8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0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9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6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7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1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2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4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6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6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3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3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4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8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0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5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5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1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27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8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0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4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9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5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0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7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8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7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4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4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8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2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5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1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2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2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9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0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1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6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4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7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4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2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9C8091-5E2A-44E1-92A3-051EC17EB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1</TotalTime>
  <Pages>24</Pages>
  <Words>4986</Words>
  <Characters>28422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M3: Security and Policies</vt:lpstr>
    </vt:vector>
  </TitlesOfParts>
  <Company>SoftUni – https://softuni.org</Company>
  <LinksUpToDate>false</LinksUpToDate>
  <CharactersWithSpaces>3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M4: Storage and Persiste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443</cp:revision>
  <cp:lastPrinted>2015-10-26T22:35:00Z</cp:lastPrinted>
  <dcterms:created xsi:type="dcterms:W3CDTF">2019-11-12T12:29:00Z</dcterms:created>
  <dcterms:modified xsi:type="dcterms:W3CDTF">2021-11-22T09:22:00Z</dcterms:modified>
  <cp:category>computer programming;programming;software development;software engineering</cp:category>
</cp:coreProperties>
</file>